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567B7D">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567B7D">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567B7D">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567B7D">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475F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475F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C301BD" w:rsidRPr="00D618C3" w:rsidRDefault="00C301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C301BD" w:rsidRPr="00D618C3" w:rsidRDefault="00C301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Pr="00D618C3" w:rsidRDefault="00C301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C301BD" w:rsidRPr="00D618C3" w:rsidRDefault="00C301BD">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C301BD" w:rsidRDefault="00C301BD"/>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475F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475F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475F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bookmarkStart w:id="346" w:name="_Ref52651784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475F1">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475F1">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514937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514937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5149375"/>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514937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5149377"/>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01811889" wp14:editId="5096FD0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475F1">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5149378"/>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4B77189E" wp14:editId="32F8477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79DB0A9A" wp14:editId="6332BCBD">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2C7F962C" wp14:editId="35B0E4F6">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E4C7613" wp14:editId="365AA666">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EAE5552" wp14:editId="110C0275">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C709EA" wp14:editId="32D40D75">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C1504DE" wp14:editId="1D687771">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BBAE5C5" wp14:editId="5C0D877D">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C301BD" w:rsidRDefault="00C301BD" w:rsidP="00690DF8">
                      <w:pPr>
                        <w:rPr>
                          <w:sz w:val="48"/>
                        </w:rPr>
                      </w:pPr>
                      <w:r w:rsidRPr="00D618C3">
                        <w:rPr>
                          <w:sz w:val="48"/>
                        </w:rPr>
                        <w:t>A</w:t>
                      </w:r>
                    </w:p>
                    <w:p w:rsidR="00C301BD" w:rsidRDefault="00C301BD" w:rsidP="00690DF8">
                      <w:pPr>
                        <w:rPr>
                          <w:sz w:val="48"/>
                        </w:rPr>
                      </w:pPr>
                      <w:r>
                        <w:rPr>
                          <w:sz w:val="48"/>
                        </w:rPr>
                        <w:t>B</w:t>
                      </w:r>
                    </w:p>
                    <w:p w:rsidR="00C301BD" w:rsidRDefault="00C301BD" w:rsidP="00690DF8">
                      <w:pPr>
                        <w:rPr>
                          <w:sz w:val="48"/>
                        </w:rPr>
                      </w:pPr>
                      <w:r>
                        <w:rPr>
                          <w:sz w:val="48"/>
                        </w:rPr>
                        <w:t>C</w:t>
                      </w:r>
                    </w:p>
                    <w:p w:rsidR="00C301BD" w:rsidRDefault="00C301BD" w:rsidP="00690DF8">
                      <w:pPr>
                        <w:rPr>
                          <w:sz w:val="48"/>
                        </w:rPr>
                      </w:pPr>
                      <w:r>
                        <w:rPr>
                          <w:sz w:val="48"/>
                        </w:rPr>
                        <w:t>D</w:t>
                      </w:r>
                    </w:p>
                    <w:p w:rsidR="00C301BD" w:rsidRDefault="00C301BD" w:rsidP="00690DF8">
                      <w:pPr>
                        <w:rPr>
                          <w:sz w:val="48"/>
                        </w:rPr>
                      </w:pPr>
                      <w:r>
                        <w:rPr>
                          <w:sz w:val="48"/>
                        </w:rPr>
                        <w:t>E</w:t>
                      </w:r>
                    </w:p>
                    <w:p w:rsidR="00C301BD" w:rsidRDefault="00C301BD" w:rsidP="00690DF8">
                      <w:pPr>
                        <w:rPr>
                          <w:sz w:val="48"/>
                        </w:rPr>
                      </w:pPr>
                      <w:r>
                        <w:rPr>
                          <w:sz w:val="48"/>
                        </w:rPr>
                        <w:t>F</w:t>
                      </w:r>
                    </w:p>
                    <w:p w:rsidR="00C301BD" w:rsidRDefault="00C301BD" w:rsidP="00690DF8">
                      <w:pPr>
                        <w:rPr>
                          <w:sz w:val="48"/>
                        </w:rPr>
                      </w:pPr>
                    </w:p>
                    <w:p w:rsidR="00C301BD" w:rsidRPr="00D618C3" w:rsidRDefault="00C301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E13A6D9" wp14:editId="22F47D8B">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8810581" wp14:editId="28BCEEB2">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31DEB6B" wp14:editId="5DDD5005">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E53BC3E" wp14:editId="3D6943A1">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0A545EAB" wp14:editId="61C07E2A">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0B50C5E" wp14:editId="2CA83656">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C393FF5" wp14:editId="4B57751E">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7534D4F0" wp14:editId="06DA019D">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47C926A" wp14:editId="6A09D70E">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01BD" w:rsidRDefault="00C301B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C301BD" w:rsidRDefault="00C301BD"/>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8C1951" wp14:editId="17B3FB1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6EB55456" wp14:editId="3D71480D">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475F1">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5149379"/>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DE5E846" wp14:editId="380C9F32">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475F1">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5149380"/>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57440BDE" wp14:editId="68882128">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475F1">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5149381"/>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5149382"/>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96CEFBF" wp14:editId="733641A8">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475F1">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5149383"/>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381D0FB" wp14:editId="263AE5E8">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3C92BC04" wp14:editId="6443AAE9">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5149384"/>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13009519" wp14:editId="18649B81">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475F1">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5149385"/>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5149386"/>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0051A9" w:rsidRDefault="000051A9" w:rsidP="000051A9">
      <w:pPr>
        <w:pStyle w:val="Ttulo1"/>
        <w:rPr>
          <w:lang w:val="en-US"/>
        </w:rPr>
      </w:pPr>
      <w:r>
        <w:rPr>
          <w:lang w:val="en-US"/>
        </w:rPr>
        <w:t>The GeoGrid</w:t>
      </w:r>
    </w:p>
    <w:p w:rsidR="000051A9" w:rsidRDefault="000051A9" w:rsidP="000051A9">
      <w:pPr>
        <w:jc w:val="both"/>
        <w:rPr>
          <w:lang w:val="en-US"/>
        </w:rPr>
      </w:pPr>
      <w:r>
        <w:rPr>
          <w:lang w:val="en-US"/>
        </w:rPr>
        <w:t xml:space="preserve">GSLib, as commonly with </w:t>
      </w:r>
      <w:r w:rsidR="00C45B2C">
        <w:rPr>
          <w:lang w:val="en-US"/>
        </w:rPr>
        <w:t>geostatistics</w:t>
      </w:r>
      <w:r>
        <w:rPr>
          <w:lang w:val="en-US"/>
        </w:rPr>
        <w:t xml:space="preserve">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Pr>
          <w:lang w:val="en-US"/>
        </w:rPr>
        <w:t>12.1</w:t>
      </w:r>
      <w:r>
        <w:rPr>
          <w:lang w:val="en-US"/>
        </w:rPr>
        <w:fldChar w:fldCharType="end"/>
      </w:r>
      <w:r>
        <w:rPr>
          <w:lang w:val="en-US"/>
        </w:rPr>
        <w:t>) two cells that are millions of years appart from a same sample if they happen to be in the same depth (Z-slice).  Evidently</w:t>
      </w:r>
      <w:r w:rsidR="00A70739">
        <w:rPr>
          <w:lang w:val="en-US"/>
        </w:rPr>
        <w:t>, depending on the variable being modeled,</w:t>
      </w:r>
      <w:r>
        <w:rPr>
          <w:lang w:val="en-US"/>
        </w:rPr>
        <w:t xml:space="preserve"> these two cells do not correlate, meaning that they likely have very different </w:t>
      </w:r>
      <w:r w:rsidR="00A70739">
        <w:rPr>
          <w:lang w:val="en-US"/>
        </w:rPr>
        <w:t xml:space="preserve">rock </w:t>
      </w:r>
      <w:r>
        <w:rPr>
          <w:lang w:val="en-US"/>
        </w:rPr>
        <w:t>properties.</w:t>
      </w:r>
    </w:p>
    <w:p w:rsidR="000051A9" w:rsidRDefault="000051A9" w:rsidP="000051A9">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Pr="00414465">
        <w:rPr>
          <w:b/>
          <w:lang w:val="en-US"/>
        </w:rPr>
        <w:t xml:space="preserve">Figure </w:t>
      </w:r>
      <w:r w:rsidRPr="00414465">
        <w:rPr>
          <w:b/>
          <w:noProof/>
          <w:lang w:val="en-US"/>
        </w:rPr>
        <w:t>16</w:t>
      </w:r>
      <w:r>
        <w:rPr>
          <w:lang w:val="en-US"/>
        </w:rPr>
        <w:fldChar w:fldCharType="end"/>
      </w:r>
      <w:r>
        <w:rPr>
          <w:lang w:val="en-US"/>
        </w:rPr>
        <w:t xml:space="preserve"> illustrates the concept of the GeoGrid.</w:t>
      </w:r>
    </w:p>
    <w:p w:rsidR="000051A9" w:rsidRDefault="000051A9" w:rsidP="000051A9">
      <w:pPr>
        <w:keepNext/>
        <w:jc w:val="center"/>
      </w:pPr>
      <w:r>
        <w:rPr>
          <w:noProof/>
          <w:lang w:eastAsia="pt-BR"/>
        </w:rPr>
        <w:drawing>
          <wp:inline distT="0" distB="0" distL="0" distR="0" wp14:anchorId="66AE58E9" wp14:editId="4995D39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0051A9" w:rsidRDefault="000051A9" w:rsidP="000051A9">
      <w:pPr>
        <w:pStyle w:val="Legenda"/>
        <w:jc w:val="center"/>
        <w:rPr>
          <w:lang w:val="en-US"/>
        </w:rPr>
      </w:pPr>
      <w:bookmarkStart w:id="43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475F1">
        <w:rPr>
          <w:b/>
          <w:noProof/>
          <w:lang w:val="en-US"/>
        </w:rPr>
        <w:t>16</w:t>
      </w:r>
      <w:r w:rsidRPr="00414465">
        <w:rPr>
          <w:b/>
        </w:rPr>
        <w:fldChar w:fldCharType="end"/>
      </w:r>
      <w:bookmarkEnd w:id="43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0051A9" w:rsidRDefault="000051A9" w:rsidP="000051A9">
      <w:pPr>
        <w:jc w:val="both"/>
        <w:rPr>
          <w:lang w:val="en-US"/>
        </w:rPr>
      </w:pPr>
      <w:r>
        <w:rPr>
          <w:lang w:val="en-US"/>
        </w:rPr>
        <w:t>The GeoGrid is a structured irregular grid</w:t>
      </w:r>
      <w:r w:rsidR="00280C1F">
        <w:rPr>
          <w:lang w:val="en-US"/>
        </w:rPr>
        <w:t xml:space="preserve"> represented graphically with a mesh of hexahedrons</w:t>
      </w:r>
      <w:r>
        <w:rPr>
          <w:lang w:val="en-US"/>
        </w:rPr>
        <w:t xml:space="preserve">.  It is structured because the grid has </w:t>
      </w:r>
      <w:r w:rsidR="00280C1F">
        <w:rPr>
          <w:lang w:val="en-US"/>
        </w:rPr>
        <w:t xml:space="preserve">a </w:t>
      </w:r>
      <w:r>
        <w:rPr>
          <w:lang w:val="en-US"/>
        </w:rPr>
        <w:t xml:space="preserve">topology: every cell can be addressed by a topological </w:t>
      </w:r>
      <w:r>
        <w:rPr>
          <w:lang w:val="en-US"/>
        </w:rPr>
        <w:lastRenderedPageBreak/>
        <w:t>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0051A9" w:rsidRDefault="000051A9" w:rsidP="000051A9">
      <w:pPr>
        <w:pStyle w:val="Ttulo2"/>
        <w:rPr>
          <w:lang w:val="en-US"/>
        </w:rPr>
      </w:pPr>
      <w:r>
        <w:rPr>
          <w:lang w:val="en-US"/>
        </w:rPr>
        <w:t>Implementation</w:t>
      </w:r>
    </w:p>
    <w:p w:rsidR="000051A9" w:rsidRDefault="000051A9" w:rsidP="000051A9">
      <w:pPr>
        <w:jc w:val="both"/>
        <w:rPr>
          <w:lang w:val="en-US"/>
        </w:rPr>
      </w:pPr>
      <w:r>
        <w:rPr>
          <w:lang w:val="en-US"/>
        </w:rPr>
        <w:t>The GeoGrid</w:t>
      </w:r>
      <w:r w:rsidR="004475F1">
        <w:rPr>
          <w:lang w:val="en-US"/>
        </w:rPr>
        <w:t xml:space="preserve"> (</w:t>
      </w:r>
      <w:r w:rsidR="004475F1" w:rsidRPr="004475F1">
        <w:rPr>
          <w:rStyle w:val="SourceCodeChar"/>
        </w:rPr>
        <w:t>GeoGrid</w:t>
      </w:r>
      <w:r w:rsidR="004475F1">
        <w:rPr>
          <w:lang w:val="en-US"/>
        </w:rPr>
        <w:t xml:space="preserve"> class)</w:t>
      </w:r>
      <w:r>
        <w:rPr>
          <w:lang w:val="en-US"/>
        </w:rPr>
        <w:t xml:space="preserve"> is implemented as a composition of three parts: </w:t>
      </w:r>
    </w:p>
    <w:p w:rsidR="000051A9" w:rsidRPr="00904C23" w:rsidRDefault="004475F1" w:rsidP="000051A9">
      <w:pPr>
        <w:pStyle w:val="PargrafodaLista"/>
        <w:numPr>
          <w:ilvl w:val="0"/>
          <w:numId w:val="13"/>
        </w:numPr>
        <w:jc w:val="both"/>
        <w:rPr>
          <w:lang w:val="en-US"/>
        </w:rPr>
      </w:pPr>
      <w:r>
        <w:rPr>
          <w:lang w:val="en-US"/>
        </w:rPr>
        <w:t>The class itself is a</w:t>
      </w:r>
      <w:r w:rsidR="00146BBA">
        <w:rPr>
          <w:lang w:val="en-US"/>
        </w:rPr>
        <w:t>n IJK</w:t>
      </w:r>
      <w:r w:rsidR="000051A9" w:rsidRPr="00904C23">
        <w:rPr>
          <w:lang w:val="en-US"/>
        </w:rPr>
        <w:t xml:space="preserve"> grid (</w:t>
      </w:r>
      <w:r w:rsidR="00146BBA">
        <w:rPr>
          <w:lang w:val="en-US"/>
        </w:rPr>
        <w:t xml:space="preserve">inherits from </w:t>
      </w:r>
      <w:r w:rsidR="000051A9" w:rsidRPr="003F0425">
        <w:rPr>
          <w:rStyle w:val="SourceCodeChar"/>
        </w:rPr>
        <w:t>Grid</w:t>
      </w:r>
      <w:r w:rsidR="00146BBA">
        <w:rPr>
          <w:rStyle w:val="SourceCodeChar"/>
        </w:rPr>
        <w:t>File</w:t>
      </w:r>
      <w:r w:rsidR="000051A9" w:rsidRPr="00904C23">
        <w:rPr>
          <w:lang w:val="en-US"/>
        </w:rPr>
        <w:t xml:space="preserve"> class), which holds the data values (inherits from </w:t>
      </w:r>
      <w:r w:rsidR="000051A9" w:rsidRPr="003F0425">
        <w:rPr>
          <w:rStyle w:val="SourceCodeChar"/>
        </w:rPr>
        <w:t>DataFile</w:t>
      </w:r>
      <w:r w:rsidR="000051A9" w:rsidRPr="00904C23">
        <w:rPr>
          <w:lang w:val="en-US"/>
        </w:rPr>
        <w:t xml:space="preserve"> class) and is the part that is actually seen by the geomodeling algorithms; </w:t>
      </w:r>
    </w:p>
    <w:p w:rsidR="000051A9" w:rsidRPr="00904C23" w:rsidRDefault="000051A9" w:rsidP="004475F1">
      <w:pPr>
        <w:pStyle w:val="PargrafodaLista"/>
        <w:numPr>
          <w:ilvl w:val="0"/>
          <w:numId w:val="13"/>
        </w:numPr>
        <w:jc w:val="both"/>
        <w:rPr>
          <w:lang w:val="en-US"/>
        </w:rPr>
      </w:pPr>
      <w:r w:rsidRPr="00904C23">
        <w:rPr>
          <w:lang w:val="en-US"/>
        </w:rPr>
        <w:t xml:space="preserve">A list </w:t>
      </w:r>
      <w:r>
        <w:rPr>
          <w:lang w:val="en-US"/>
        </w:rPr>
        <w:t>of records</w:t>
      </w:r>
      <w:r w:rsidR="004475F1">
        <w:rPr>
          <w:lang w:val="en-US"/>
        </w:rPr>
        <w:t xml:space="preserve"> (</w:t>
      </w:r>
      <w:r w:rsidR="004475F1" w:rsidRPr="004475F1">
        <w:rPr>
          <w:rStyle w:val="SourceCodeChar"/>
        </w:rPr>
        <w:t>m_vertexesPart</w:t>
      </w:r>
      <w:r w:rsidR="004475F1">
        <w:rPr>
          <w:lang w:val="en-US"/>
        </w:rPr>
        <w:t xml:space="preserve"> member variable)</w:t>
      </w:r>
      <w:r>
        <w:rPr>
          <w:lang w:val="en-US"/>
        </w:rPr>
        <w:t>: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0051A9" w:rsidRDefault="000051A9" w:rsidP="004475F1">
      <w:pPr>
        <w:pStyle w:val="PargrafodaLista"/>
        <w:numPr>
          <w:ilvl w:val="0"/>
          <w:numId w:val="13"/>
        </w:numPr>
        <w:jc w:val="both"/>
        <w:rPr>
          <w:lang w:val="en-US"/>
        </w:rPr>
      </w:pPr>
      <w:r w:rsidRPr="00904C23">
        <w:rPr>
          <w:lang w:val="en-US"/>
        </w:rPr>
        <w:t>A list of records</w:t>
      </w:r>
      <w:r w:rsidR="004475F1">
        <w:rPr>
          <w:lang w:val="en-US"/>
        </w:rPr>
        <w:t xml:space="preserve"> (</w:t>
      </w:r>
      <w:r w:rsidR="004475F1" w:rsidRPr="004475F1">
        <w:rPr>
          <w:rStyle w:val="SourceCodeChar"/>
        </w:rPr>
        <w:t>m_cellDefsPart</w:t>
      </w:r>
      <w:r w:rsidR="004475F1">
        <w:rPr>
          <w:lang w:val="en-US"/>
        </w:rPr>
        <w:t xml:space="preserve"> member variable)</w:t>
      </w:r>
      <w:r w:rsidRPr="00904C23">
        <w:rPr>
          <w:lang w:val="en-US"/>
        </w:rPr>
        <w:t>: eight vertex indexes</w:t>
      </w:r>
      <w:r w:rsidR="00C301BD">
        <w:rPr>
          <w:lang w:val="en-US"/>
        </w:rPr>
        <w:t xml:space="preserve"> forming an hexahedric cell</w:t>
      </w:r>
      <w:r w:rsidR="004475F1">
        <w:rPr>
          <w:lang w:val="en-US"/>
        </w:rPr>
        <w:t xml:space="preserve">. See the positions corresponding to each vertex given by their indexes and how they form the edges and faces of a cell’s graphical representation in </w:t>
      </w:r>
      <w:r w:rsidR="004475F1">
        <w:rPr>
          <w:lang w:val="en-US"/>
        </w:rPr>
        <w:fldChar w:fldCharType="begin"/>
      </w:r>
      <w:r w:rsidR="004475F1">
        <w:rPr>
          <w:lang w:val="en-US"/>
        </w:rPr>
        <w:instrText xml:space="preserve"> REF _Ref526518810 \h </w:instrText>
      </w:r>
      <w:r w:rsidR="004475F1">
        <w:rPr>
          <w:lang w:val="en-US"/>
        </w:rPr>
      </w:r>
      <w:r w:rsidR="004475F1">
        <w:rPr>
          <w:lang w:val="en-US"/>
        </w:rPr>
        <w:fldChar w:fldCharType="separate"/>
      </w:r>
      <w:r w:rsidR="004475F1" w:rsidRPr="004475F1">
        <w:rPr>
          <w:b/>
          <w:lang w:val="en-US"/>
        </w:rPr>
        <w:t xml:space="preserve">Figure </w:t>
      </w:r>
      <w:r w:rsidR="004475F1" w:rsidRPr="004475F1">
        <w:rPr>
          <w:b/>
          <w:noProof/>
          <w:lang w:val="en-US"/>
        </w:rPr>
        <w:t>17</w:t>
      </w:r>
      <w:r w:rsidR="004475F1">
        <w:rPr>
          <w:lang w:val="en-US"/>
        </w:rPr>
        <w:fldChar w:fldCharType="end"/>
      </w:r>
      <w:r w:rsidR="003B4378">
        <w:rPr>
          <w:lang w:val="en-US"/>
        </w:rPr>
        <w:t>, which is the same convention adopted by VTK (</w:t>
      </w:r>
      <w:r w:rsidR="003B4378" w:rsidRPr="003B4378">
        <w:rPr>
          <w:rStyle w:val="SourceCodeChar"/>
        </w:rPr>
        <w:t>vtkHexahedron</w:t>
      </w:r>
      <w:r w:rsidR="003B4378">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714A0D" w:rsidRPr="00714A0D" w:rsidRDefault="00714A0D" w:rsidP="00714A0D">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0051A9" w:rsidRDefault="000051A9" w:rsidP="000051A9">
      <w:pPr>
        <w:jc w:val="both"/>
        <w:rPr>
          <w:lang w:val="en-US"/>
        </w:rPr>
      </w:pPr>
      <w:r>
        <w:rPr>
          <w:lang w:val="en-US"/>
        </w:rPr>
        <w:t>This implementation allows a complete separation between the unmodified regular grid file (used by GSLib) and the explicit geometry data</w:t>
      </w:r>
      <w:r w:rsidR="004E37CC">
        <w:rPr>
          <w:lang w:val="en-US"/>
        </w:rPr>
        <w:t>, which is used for rendering and spatial searches</w:t>
      </w:r>
      <w:r>
        <w:rPr>
          <w:lang w:val="en-US"/>
        </w:rPr>
        <w:t>.  A separate vertex list allows modeling of geologic discordances (e.g. faults) since stratigraphically neighboring cells do not necessarily have to share vertexes o</w:t>
      </w:r>
      <w:r w:rsidR="00155A47">
        <w:rPr>
          <w:lang w:val="en-US"/>
        </w:rPr>
        <w:t>r</w:t>
      </w:r>
      <w:r>
        <w:rPr>
          <w:lang w:val="en-US"/>
        </w:rPr>
        <w:t xml:space="preserve"> to be near in spatial domain.</w:t>
      </w:r>
    </w:p>
    <w:p w:rsidR="004475F1" w:rsidRDefault="004475F1" w:rsidP="004475F1">
      <w:pPr>
        <w:keepNext/>
        <w:jc w:val="center"/>
      </w:pPr>
      <w:r>
        <w:rPr>
          <w:noProof/>
          <w:lang w:eastAsia="pt-BR"/>
        </w:rPr>
        <w:drawing>
          <wp:inline distT="0" distB="0" distL="0" distR="0" wp14:anchorId="5CB513BB" wp14:editId="29C2D1B7">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103318" cy="2531074"/>
                    </a:xfrm>
                    <a:prstGeom prst="rect">
                      <a:avLst/>
                    </a:prstGeom>
                  </pic:spPr>
                </pic:pic>
              </a:graphicData>
            </a:graphic>
          </wp:inline>
        </w:drawing>
      </w:r>
    </w:p>
    <w:p w:rsidR="004475F1" w:rsidRDefault="004475F1" w:rsidP="004475F1">
      <w:pPr>
        <w:pStyle w:val="Legenda"/>
        <w:jc w:val="center"/>
        <w:rPr>
          <w:noProof/>
          <w:lang w:val="en-US"/>
        </w:rPr>
      </w:pPr>
      <w:bookmarkStart w:id="43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Pr="004475F1">
        <w:rPr>
          <w:b/>
          <w:noProof/>
          <w:lang w:val="en-US"/>
        </w:rPr>
        <w:t>17</w:t>
      </w:r>
      <w:r w:rsidRPr="004475F1">
        <w:rPr>
          <w:b/>
        </w:rPr>
        <w:fldChar w:fldCharType="end"/>
      </w:r>
      <w:bookmarkEnd w:id="43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sidR="00714A0D">
        <w:rPr>
          <w:noProof/>
          <w:lang w:val="en-US"/>
        </w:rPr>
        <w:t>of</w:t>
      </w:r>
      <w:r w:rsidRPr="004475F1">
        <w:rPr>
          <w:noProof/>
          <w:lang w:val="en-US"/>
        </w:rPr>
        <w:t xml:space="preserve"> a record </w:t>
      </w:r>
      <w:r w:rsidR="00714A0D">
        <w:rPr>
          <w:noProof/>
          <w:lang w:val="en-US"/>
        </w:rPr>
        <w:t>in</w:t>
      </w:r>
      <w:r w:rsidRPr="004475F1">
        <w:rPr>
          <w:noProof/>
          <w:lang w:val="en-US"/>
        </w:rPr>
        <w:t xml:space="preserve"> the list of cell</w:t>
      </w:r>
      <w:r w:rsidR="00714A0D">
        <w:rPr>
          <w:noProof/>
          <w:lang w:val="en-US"/>
        </w:rPr>
        <w:t xml:space="preserve"> geometry</w:t>
      </w:r>
      <w:r w:rsidRPr="004475F1">
        <w:rPr>
          <w:noProof/>
          <w:lang w:val="en-US"/>
        </w:rPr>
        <w:t xml:space="preserve"> definitions.</w:t>
      </w:r>
    </w:p>
    <w:p w:rsidR="00C301BD" w:rsidRDefault="00C301BD" w:rsidP="00C301BD">
      <w:pPr>
        <w:pStyle w:val="Ttulo3"/>
        <w:rPr>
          <w:lang w:val="en-US"/>
        </w:rPr>
      </w:pPr>
      <w:r>
        <w:rPr>
          <w:lang w:val="en-US"/>
        </w:rPr>
        <w:t>Face vertex order</w:t>
      </w:r>
    </w:p>
    <w:p w:rsidR="00C301BD" w:rsidRDefault="00C301BD" w:rsidP="00C301BD">
      <w:pPr>
        <w:rPr>
          <w:lang w:val="en-US"/>
        </w:rPr>
      </w:pPr>
      <w:r>
        <w:rPr>
          <w:lang w:val="en-US"/>
        </w:rPr>
        <w:t>The vertex order</w:t>
      </w:r>
      <w:r w:rsidR="00896CF5">
        <w:rPr>
          <w:lang w:val="en-US"/>
        </w:rPr>
        <w:t>s</w:t>
      </w:r>
      <w:r>
        <w:rPr>
          <w:lang w:val="en-US"/>
        </w:rPr>
        <w:t xml:space="preserve"> for </w:t>
      </w:r>
      <w:r w:rsidR="003C4B58">
        <w:rPr>
          <w:lang w:val="en-US"/>
        </w:rPr>
        <w:t>the</w:t>
      </w:r>
      <w:r>
        <w:rPr>
          <w:lang w:val="en-US"/>
        </w:rPr>
        <w:t xml:space="preserve"> face</w:t>
      </w:r>
      <w:r w:rsidR="003C4B58">
        <w:rPr>
          <w:lang w:val="en-US"/>
        </w:rPr>
        <w:t>s</w:t>
      </w:r>
      <w:r>
        <w:rPr>
          <w:lang w:val="en-US"/>
        </w:rPr>
        <w:t xml:space="preserve"> that make up each hexahedric cell </w:t>
      </w:r>
      <w:r w:rsidR="00896CF5">
        <w:rPr>
          <w:lang w:val="en-US"/>
        </w:rPr>
        <w:t>are</w:t>
      </w:r>
      <w:r>
        <w:rPr>
          <w:lang w:val="en-US"/>
        </w:rPr>
        <w:t xml:space="preserve"> defined below:</w:t>
      </w:r>
    </w:p>
    <w:p w:rsidR="00C301BD" w:rsidRPr="00896CF5" w:rsidRDefault="00C301BD" w:rsidP="00896CF5">
      <w:pPr>
        <w:pStyle w:val="PargrafodaLista"/>
        <w:numPr>
          <w:ilvl w:val="0"/>
          <w:numId w:val="19"/>
        </w:numPr>
        <w:rPr>
          <w:lang w:val="en-US"/>
        </w:rPr>
      </w:pPr>
      <w:r w:rsidRPr="00896CF5">
        <w:rPr>
          <w:lang w:val="en-US"/>
        </w:rPr>
        <w:lastRenderedPageBreak/>
        <w:t>Face 0  = 0, 1, 2, 3;</w:t>
      </w:r>
    </w:p>
    <w:p w:rsidR="00C301BD" w:rsidRPr="00896CF5" w:rsidRDefault="00C301BD" w:rsidP="00896CF5">
      <w:pPr>
        <w:pStyle w:val="PargrafodaLista"/>
        <w:numPr>
          <w:ilvl w:val="0"/>
          <w:numId w:val="19"/>
        </w:numPr>
        <w:rPr>
          <w:lang w:val="en-US"/>
        </w:rPr>
      </w:pPr>
      <w:r w:rsidRPr="00896CF5">
        <w:rPr>
          <w:lang w:val="en-US"/>
        </w:rPr>
        <w:t>Face 1 = 4, 7, 6, 5;</w:t>
      </w:r>
    </w:p>
    <w:p w:rsidR="00C301BD" w:rsidRPr="00896CF5" w:rsidRDefault="00C301BD" w:rsidP="00896CF5">
      <w:pPr>
        <w:pStyle w:val="PargrafodaLista"/>
        <w:numPr>
          <w:ilvl w:val="0"/>
          <w:numId w:val="19"/>
        </w:numPr>
        <w:rPr>
          <w:lang w:val="en-US"/>
        </w:rPr>
      </w:pPr>
      <w:r w:rsidRPr="00896CF5">
        <w:rPr>
          <w:lang w:val="en-US"/>
        </w:rPr>
        <w:t>Face 2 = 0, 3, 7, 4;</w:t>
      </w:r>
    </w:p>
    <w:p w:rsidR="00C301BD" w:rsidRPr="00896CF5" w:rsidRDefault="00C301BD" w:rsidP="00896CF5">
      <w:pPr>
        <w:pStyle w:val="PargrafodaLista"/>
        <w:numPr>
          <w:ilvl w:val="0"/>
          <w:numId w:val="19"/>
        </w:numPr>
        <w:rPr>
          <w:lang w:val="en-US"/>
        </w:rPr>
      </w:pPr>
      <w:r w:rsidRPr="00896CF5">
        <w:rPr>
          <w:lang w:val="en-US"/>
        </w:rPr>
        <w:t>Face 3 = 1, 5, 6, 2;</w:t>
      </w:r>
    </w:p>
    <w:p w:rsidR="00C301BD" w:rsidRPr="00896CF5" w:rsidRDefault="00C301BD" w:rsidP="00896CF5">
      <w:pPr>
        <w:pStyle w:val="PargrafodaLista"/>
        <w:numPr>
          <w:ilvl w:val="0"/>
          <w:numId w:val="19"/>
        </w:numPr>
        <w:rPr>
          <w:lang w:val="en-US"/>
        </w:rPr>
      </w:pPr>
      <w:r w:rsidRPr="00896CF5">
        <w:rPr>
          <w:lang w:val="en-US"/>
        </w:rPr>
        <w:t>Face 4 = 0, 4, 5, 1;</w:t>
      </w:r>
    </w:p>
    <w:p w:rsidR="00C301BD" w:rsidRPr="00896CF5" w:rsidRDefault="00C301BD" w:rsidP="00896CF5">
      <w:pPr>
        <w:pStyle w:val="PargrafodaLista"/>
        <w:numPr>
          <w:ilvl w:val="0"/>
          <w:numId w:val="19"/>
        </w:numPr>
        <w:rPr>
          <w:lang w:val="en-US"/>
        </w:rPr>
      </w:pPr>
      <w:r w:rsidRPr="00896CF5">
        <w:rPr>
          <w:lang w:val="en-US"/>
        </w:rPr>
        <w:t>Face 5 = 3, 2, 6, 7</w:t>
      </w:r>
      <w:r w:rsidR="00896CF5">
        <w:rPr>
          <w:lang w:val="en-US"/>
        </w:rPr>
        <w:t>.</w:t>
      </w:r>
    </w:p>
    <w:p w:rsidR="00C301BD" w:rsidRDefault="00C301BD" w:rsidP="003C4B58">
      <w:pPr>
        <w:jc w:val="both"/>
        <w:rPr>
          <w:lang w:val="en-US"/>
        </w:rPr>
      </w:pPr>
      <w:r>
        <w:rPr>
          <w:lang w:val="en-US"/>
        </w:rPr>
        <w:t>These orders are such that each face forms a</w:t>
      </w:r>
      <w:r w:rsidR="00965D41">
        <w:rPr>
          <w:lang w:val="en-US"/>
        </w:rPr>
        <w:t xml:space="preserve"> counter-clockwise</w:t>
      </w:r>
      <w:r>
        <w:rPr>
          <w:lang w:val="en-US"/>
        </w:rPr>
        <w:t xml:space="preserve"> quadrilateral</w:t>
      </w:r>
      <w:r w:rsidR="00965D41">
        <w:rPr>
          <w:lang w:val="en-US"/>
        </w:rPr>
        <w:t xml:space="preserve"> as seen from inside the cell.  This is very important so certain assumptions can be made </w:t>
      </w:r>
      <w:r w:rsidR="005A7162">
        <w:rPr>
          <w:lang w:val="en-US"/>
        </w:rPr>
        <w:t>to simplify</w:t>
      </w:r>
      <w:r w:rsidR="00965D41">
        <w:rPr>
          <w:lang w:val="en-US"/>
        </w:rPr>
        <w:t xml:space="preserve"> computational geometry</w:t>
      </w:r>
      <w:r w:rsidR="005A7162">
        <w:rPr>
          <w:lang w:val="en-US"/>
        </w:rPr>
        <w:t xml:space="preserve"> processing</w:t>
      </w:r>
      <w:r w:rsidR="00965D41">
        <w:rPr>
          <w:lang w:val="en-US"/>
        </w:rPr>
        <w:t>.</w:t>
      </w:r>
    </w:p>
    <w:p w:rsidR="00B22AEF" w:rsidRDefault="00B22AEF" w:rsidP="00B22AEF">
      <w:pPr>
        <w:pStyle w:val="Ttulo3"/>
        <w:rPr>
          <w:lang w:val="en-US"/>
        </w:rPr>
      </w:pPr>
      <w:r>
        <w:rPr>
          <w:lang w:val="en-US"/>
        </w:rPr>
        <w:t>Mesh file format</w:t>
      </w:r>
    </w:p>
    <w:p w:rsidR="00B22AEF" w:rsidRDefault="00B22AEF" w:rsidP="003C4B58">
      <w:pPr>
        <w:jc w:val="both"/>
        <w:rPr>
          <w:lang w:val="en-US"/>
        </w:rPr>
      </w:pPr>
      <w:r>
        <w:rPr>
          <w:lang w:val="en-US"/>
        </w:rPr>
        <w:t>Mesh data is saved as a text file</w:t>
      </w:r>
      <w:r w:rsidR="00E53CD0">
        <w:rPr>
          <w:lang w:val="en-US"/>
        </w:rPr>
        <w:t xml:space="preserve"> (files with </w:t>
      </w:r>
      <w:r w:rsidR="00E53CD0" w:rsidRPr="00E53CD0">
        <w:rPr>
          <w:rStyle w:val="SourceCodeChar"/>
        </w:rPr>
        <w:t>.mesh</w:t>
      </w:r>
      <w:r w:rsidR="00E53CD0">
        <w:rPr>
          <w:lang w:val="en-US"/>
        </w:rPr>
        <w:t xml:space="preserve"> extension in the project directory)</w:t>
      </w:r>
      <w:r>
        <w:rPr>
          <w:lang w:val="en-US"/>
        </w:rPr>
        <w:t xml:space="preserve"> following a straighforward format.  Below is an example:</w:t>
      </w:r>
    </w:p>
    <w:p w:rsidR="00F64A80" w:rsidRDefault="00B22AEF" w:rsidP="00B22AEF">
      <w:pPr>
        <w:pStyle w:val="SourceCode"/>
        <w:spacing w:after="0"/>
      </w:pPr>
      <w:r w:rsidRPr="00B22AEF">
        <w:t xml:space="preserve">GammaRay GeoGrid mesh file.  This file is generated automatically.  </w:t>
      </w:r>
      <w:r w:rsidR="00F64A80">
        <w:t xml:space="preserve">Do not </w:t>
      </w:r>
      <w:r w:rsidR="00F64A80" w:rsidRPr="00F64A80">
        <w:rPr>
          <w:rFonts w:asciiTheme="minorHAnsi" w:hAnsiTheme="minorHAnsi"/>
          <w:b w:val="0"/>
          <w:color w:val="auto"/>
          <w:sz w:val="22"/>
        </w:rPr>
        <w:t>(…)</w:t>
      </w:r>
    </w:p>
    <w:p w:rsidR="00B22AEF" w:rsidRPr="00B22AEF" w:rsidRDefault="00B22AEF" w:rsidP="00B22AEF">
      <w:pPr>
        <w:pStyle w:val="SourceCode"/>
        <w:spacing w:after="0"/>
      </w:pPr>
      <w:r w:rsidRPr="00B22AEF">
        <w:t>version=4.7</w:t>
      </w:r>
    </w:p>
    <w:p w:rsidR="00B22AEF" w:rsidRPr="00B22AEF" w:rsidRDefault="00B22AEF" w:rsidP="00B22AEF">
      <w:pPr>
        <w:pStyle w:val="SourceCode"/>
        <w:spacing w:after="0"/>
      </w:pPr>
      <w:r w:rsidRPr="00B22AEF">
        <w:t>VERTEX LOCATIONS:</w:t>
      </w:r>
    </w:p>
    <w:p w:rsidR="00B22AEF" w:rsidRPr="00B22AEF" w:rsidRDefault="00B22AEF" w:rsidP="00B22AEF">
      <w:pPr>
        <w:pStyle w:val="SourceCode"/>
        <w:spacing w:after="0"/>
      </w:pPr>
      <w:r w:rsidRPr="00B22AEF">
        <w:t>0.5;0.5;4.78913</w:t>
      </w:r>
    </w:p>
    <w:p w:rsidR="00B22AEF" w:rsidRPr="00B22AEF" w:rsidRDefault="00B22AEF" w:rsidP="00B22AEF">
      <w:pPr>
        <w:pStyle w:val="SourceCode"/>
        <w:spacing w:after="0"/>
      </w:pPr>
      <w:r w:rsidRPr="00B22AEF">
        <w:t>1.5;0.5;4.41509</w:t>
      </w:r>
    </w:p>
    <w:p w:rsidR="00B22AEF" w:rsidRPr="00B22AEF" w:rsidRDefault="00B22AEF" w:rsidP="00B22AEF">
      <w:pPr>
        <w:pStyle w:val="SourceCode"/>
        <w:spacing w:after="0"/>
      </w:pPr>
      <w:r w:rsidRPr="00B22AEF">
        <w:t>2.5;0.5;4.05005</w:t>
      </w:r>
    </w:p>
    <w:p w:rsidR="00B22AEF" w:rsidRPr="00B22AEF" w:rsidRDefault="00B22AEF" w:rsidP="00B22AEF">
      <w:pPr>
        <w:pStyle w:val="SourceCode"/>
        <w:spacing w:after="0"/>
      </w:pPr>
      <w:r w:rsidRPr="00B22AEF">
        <w:t>3.5;0.5;3.69404</w:t>
      </w:r>
    </w:p>
    <w:p w:rsidR="00B22AEF" w:rsidRPr="00B22AEF" w:rsidRDefault="00B22AEF" w:rsidP="00B22AEF">
      <w:pPr>
        <w:pStyle w:val="SourceCode"/>
        <w:spacing w:after="0"/>
      </w:pPr>
      <w:r w:rsidRPr="00B22AEF">
        <w:t>4.5;0.5;3.34714</w:t>
      </w:r>
    </w:p>
    <w:p w:rsidR="00B22AEF" w:rsidRPr="00B22AEF" w:rsidRDefault="00B22AEF" w:rsidP="00B22AEF">
      <w:pPr>
        <w:pStyle w:val="SourceCode"/>
        <w:spacing w:after="0"/>
      </w:pPr>
      <w:r w:rsidRPr="00B22AEF">
        <w:t>5.5;0.5;3.0096</w:t>
      </w:r>
    </w:p>
    <w:p w:rsidR="00B22AEF" w:rsidRPr="00B22AEF" w:rsidRDefault="00B22AEF" w:rsidP="00B22AEF">
      <w:pPr>
        <w:pStyle w:val="SourceCode"/>
        <w:spacing w:after="0"/>
      </w:pPr>
      <w:r w:rsidRPr="00B22AEF">
        <w:t>6.5;0.5;2.68179</w:t>
      </w:r>
    </w:p>
    <w:p w:rsidR="00B22AEF" w:rsidRDefault="00B22AEF" w:rsidP="00B22AEF">
      <w:pPr>
        <w:spacing w:after="0"/>
        <w:jc w:val="both"/>
        <w:rPr>
          <w:lang w:val="en-US"/>
        </w:rPr>
      </w:pPr>
      <w:r>
        <w:rPr>
          <w:lang w:val="en-US"/>
        </w:rPr>
        <w:t>(…)</w:t>
      </w:r>
    </w:p>
    <w:p w:rsidR="00B22AEF" w:rsidRPr="00B22AEF" w:rsidRDefault="00B22AEF" w:rsidP="00B22AEF">
      <w:pPr>
        <w:pStyle w:val="SourceCode"/>
        <w:spacing w:after="0"/>
      </w:pPr>
      <w:r w:rsidRPr="00B22AEF">
        <w:t>CELL VERTEX INDEXES:</w:t>
      </w:r>
    </w:p>
    <w:p w:rsidR="00B22AEF" w:rsidRPr="00B22AEF" w:rsidRDefault="00B22AEF" w:rsidP="00B22AEF">
      <w:pPr>
        <w:pStyle w:val="SourceCode"/>
        <w:spacing w:after="0"/>
      </w:pPr>
      <w:r w:rsidRPr="00B22AEF">
        <w:t>0;1;261;260;78000;78001;78261;78260</w:t>
      </w:r>
    </w:p>
    <w:p w:rsidR="00B22AEF" w:rsidRPr="00B22AEF" w:rsidRDefault="00B22AEF" w:rsidP="00B22AEF">
      <w:pPr>
        <w:pStyle w:val="SourceCode"/>
        <w:spacing w:after="0"/>
      </w:pPr>
      <w:r w:rsidRPr="00B22AEF">
        <w:t>1;2;262;261;78001;78002;78262;78261</w:t>
      </w:r>
    </w:p>
    <w:p w:rsidR="00B22AEF" w:rsidRPr="00B22AEF" w:rsidRDefault="00B22AEF" w:rsidP="00B22AEF">
      <w:pPr>
        <w:pStyle w:val="SourceCode"/>
        <w:spacing w:after="0"/>
      </w:pPr>
      <w:r w:rsidRPr="00B22AEF">
        <w:t>2;3;263;262;78002;78003;78263;78262</w:t>
      </w:r>
    </w:p>
    <w:p w:rsidR="00B22AEF" w:rsidRPr="00B22AEF" w:rsidRDefault="00B22AEF" w:rsidP="00B22AEF">
      <w:pPr>
        <w:pStyle w:val="SourceCode"/>
        <w:spacing w:after="0"/>
      </w:pPr>
      <w:r w:rsidRPr="00B22AEF">
        <w:t>3;4;264;263;78003;78004;78264;78263</w:t>
      </w:r>
    </w:p>
    <w:p w:rsidR="00B22AEF" w:rsidRPr="00B22AEF" w:rsidRDefault="00B22AEF" w:rsidP="00B22AEF">
      <w:pPr>
        <w:pStyle w:val="SourceCode"/>
        <w:spacing w:after="0"/>
      </w:pPr>
      <w:r w:rsidRPr="00B22AEF">
        <w:t>4;5;265;264;78004;78005;78265;78264</w:t>
      </w:r>
    </w:p>
    <w:p w:rsidR="00B22AEF" w:rsidRPr="00B22AEF" w:rsidRDefault="00B22AEF" w:rsidP="00B22AEF">
      <w:pPr>
        <w:pStyle w:val="SourceCode"/>
        <w:spacing w:after="0"/>
      </w:pPr>
      <w:r w:rsidRPr="00B22AEF">
        <w:t>5;6;266;265;78005;78006;78266;78265</w:t>
      </w:r>
    </w:p>
    <w:p w:rsidR="00B22AEF" w:rsidRDefault="00B22AEF" w:rsidP="00B22AEF">
      <w:pPr>
        <w:jc w:val="both"/>
        <w:rPr>
          <w:lang w:val="en-US"/>
        </w:rPr>
      </w:pPr>
      <w:r>
        <w:rPr>
          <w:lang w:val="en-US"/>
        </w:rPr>
        <w:t>(…)</w:t>
      </w:r>
    </w:p>
    <w:p w:rsidR="00B22AEF" w:rsidRPr="00C301BD" w:rsidRDefault="00B22AEF" w:rsidP="00B22AEF">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order shown in </w:t>
      </w:r>
      <w:r>
        <w:rPr>
          <w:lang w:val="en-US"/>
        </w:rPr>
        <w:fldChar w:fldCharType="begin"/>
      </w:r>
      <w:r>
        <w:rPr>
          <w:lang w:val="en-US"/>
        </w:rPr>
        <w:instrText xml:space="preserve"> REF _Ref526518810 \h </w:instrText>
      </w:r>
      <w:r>
        <w:rPr>
          <w:lang w:val="en-US"/>
        </w:rPr>
      </w:r>
      <w:r>
        <w:rPr>
          <w:lang w:val="en-US"/>
        </w:rPr>
        <w:fldChar w:fldCharType="separate"/>
      </w:r>
      <w:r w:rsidRPr="004475F1">
        <w:rPr>
          <w:b/>
          <w:lang w:val="en-US"/>
        </w:rPr>
        <w:t xml:space="preserve">Figure </w:t>
      </w:r>
      <w:r w:rsidRPr="004475F1">
        <w:rPr>
          <w:b/>
          <w:noProof/>
          <w:lang w:val="en-US"/>
        </w:rPr>
        <w:t>17</w:t>
      </w:r>
      <w:r>
        <w:rPr>
          <w:lang w:val="en-US"/>
        </w:rPr>
        <w:fldChar w:fldCharType="end"/>
      </w:r>
      <w:r>
        <w:rPr>
          <w:lang w:val="en-US"/>
        </w:rPr>
        <w:t>.</w:t>
      </w:r>
      <w:r w:rsidR="00E74CEE">
        <w:rPr>
          <w:lang w:val="en-US"/>
        </w:rPr>
        <w:t xml:space="preserve">  Files like these can be easily generated in any mesh generator or CAD software, provided it has some scripting environment able to write to text files.</w:t>
      </w:r>
    </w:p>
    <w:p w:rsidR="000051A9" w:rsidRDefault="000051A9" w:rsidP="000051A9">
      <w:pPr>
        <w:pStyle w:val="Ttulo2"/>
        <w:rPr>
          <w:lang w:val="en-US"/>
        </w:rPr>
      </w:pPr>
      <w:r>
        <w:rPr>
          <w:lang w:val="en-US"/>
        </w:rPr>
        <w:t>Constructors</w:t>
      </w:r>
    </w:p>
    <w:p w:rsidR="000051A9" w:rsidRDefault="00EC4CED" w:rsidP="000051A9">
      <w:pPr>
        <w:jc w:val="both"/>
        <w:rPr>
          <w:lang w:val="en-US"/>
        </w:rPr>
      </w:pPr>
      <w:r>
        <w:rPr>
          <w:lang w:val="en-US"/>
        </w:rPr>
        <w:t xml:space="preserve">Besides importing, one way to obtain a GeoGrid is building it from </w:t>
      </w:r>
      <w:r w:rsidR="00BF7719">
        <w:rPr>
          <w:lang w:val="en-US"/>
        </w:rPr>
        <w:t>available</w:t>
      </w:r>
      <w:r>
        <w:rPr>
          <w:lang w:val="en-US"/>
        </w:rPr>
        <w:t xml:space="preserve"> data.</w:t>
      </w:r>
    </w:p>
    <w:p w:rsidR="00EC4CED" w:rsidRDefault="00EC4CED" w:rsidP="00EC4CED">
      <w:pPr>
        <w:pStyle w:val="Ttulo3"/>
        <w:rPr>
          <w:lang w:val="en-US"/>
        </w:rPr>
      </w:pPr>
      <w:r>
        <w:rPr>
          <w:lang w:val="en-US"/>
        </w:rPr>
        <w:t>Proportional between top and base levels</w:t>
      </w:r>
    </w:p>
    <w:p w:rsidR="00EC4CED" w:rsidRDefault="00EC4CED" w:rsidP="000051A9">
      <w:pPr>
        <w:jc w:val="both"/>
        <w:rPr>
          <w:lang w:val="en-US"/>
        </w:rPr>
      </w:pPr>
      <w:r>
        <w:rPr>
          <w:lang w:val="en-US"/>
        </w:rPr>
        <w:t>This is the simplest GeoGrid constructor.  The user provides a 2D Cartesian grid with at least two variables: top and base depths.  This constructor is evoked by selectiong two variables from the same Cartesian grid and right-clicking to activate the item “Create GeoGrid: &lt;var1&gt; = top; &lt;var2&gt; = base”.</w:t>
      </w:r>
      <w:r w:rsidR="00122168">
        <w:rPr>
          <w:lang w:val="en-US"/>
        </w:rPr>
        <w:t xml:space="preserve">  It is important that both variables do not have no-data values (see Section </w:t>
      </w:r>
      <w:r w:rsidR="00122168">
        <w:rPr>
          <w:lang w:val="en-US"/>
        </w:rPr>
        <w:fldChar w:fldCharType="begin"/>
      </w:r>
      <w:r w:rsidR="00122168">
        <w:rPr>
          <w:lang w:val="en-US"/>
        </w:rPr>
        <w:instrText xml:space="preserve"> REF _Ref526517842 \r \h </w:instrText>
      </w:r>
      <w:r w:rsidR="00122168">
        <w:rPr>
          <w:lang w:val="en-US"/>
        </w:rPr>
      </w:r>
      <w:r w:rsidR="00122168">
        <w:rPr>
          <w:lang w:val="en-US"/>
        </w:rPr>
        <w:fldChar w:fldCharType="separate"/>
      </w:r>
      <w:r w:rsidR="00122168">
        <w:rPr>
          <w:lang w:val="en-US"/>
        </w:rPr>
        <w:t>5.3</w:t>
      </w:r>
      <w:r w:rsidR="00122168">
        <w:rPr>
          <w:lang w:val="en-US"/>
        </w:rPr>
        <w:fldChar w:fldCharType="end"/>
      </w:r>
      <w:r w:rsidR="00122168">
        <w:rPr>
          <w:lang w:val="en-US"/>
        </w:rPr>
        <w:t>).</w:t>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22AEF" w:rsidRPr="00EC4CED">
        <w:rPr>
          <w:b/>
          <w:lang w:val="en-US"/>
        </w:rPr>
        <w:t xml:space="preserve">Figure </w:t>
      </w:r>
      <w:r w:rsidR="00B22AEF">
        <w:rPr>
          <w:b/>
          <w:noProof/>
          <w:lang w:val="en-US"/>
        </w:rPr>
        <w:t>18</w:t>
      </w:r>
      <w:r>
        <w:rPr>
          <w:lang w:val="en-US"/>
        </w:rPr>
        <w:fldChar w:fldCharType="end"/>
      </w:r>
      <w:r>
        <w:rPr>
          <w:lang w:val="en-US"/>
        </w:rPr>
        <w:t>.</w:t>
      </w:r>
    </w:p>
    <w:p w:rsidR="00EC4CED" w:rsidRDefault="00EC4CED" w:rsidP="00EC4CED">
      <w:pPr>
        <w:keepNext/>
        <w:jc w:val="both"/>
      </w:pPr>
      <w:r>
        <w:rPr>
          <w:noProof/>
          <w:lang w:eastAsia="pt-BR"/>
        </w:rPr>
        <w:lastRenderedPageBreak/>
        <w:drawing>
          <wp:inline distT="0" distB="0" distL="0" distR="0" wp14:anchorId="7E561124" wp14:editId="46DC8B03">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EC4CED" w:rsidRPr="00EC4CED" w:rsidRDefault="00EC4CED" w:rsidP="00EC4CED">
      <w:pPr>
        <w:pStyle w:val="Legenda"/>
        <w:jc w:val="center"/>
        <w:rPr>
          <w:lang w:val="en-US"/>
        </w:rPr>
      </w:pPr>
      <w:bookmarkStart w:id="43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475F1">
        <w:rPr>
          <w:b/>
          <w:noProof/>
          <w:lang w:val="en-US"/>
        </w:rPr>
        <w:t>18</w:t>
      </w:r>
      <w:r w:rsidRPr="00EC4CED">
        <w:rPr>
          <w:b/>
        </w:rPr>
        <w:fldChar w:fldCharType="end"/>
      </w:r>
      <w:bookmarkEnd w:id="438"/>
      <w:r w:rsidRPr="00EC4CED">
        <w:rPr>
          <w:lang w:val="en-US"/>
        </w:rPr>
        <w:t xml:space="preserve"> Building a GeoGrid from maps of top and base depth</w:t>
      </w:r>
      <w:r w:rsidR="006E0AAE">
        <w:rPr>
          <w:lang w:val="en-US"/>
        </w:rPr>
        <w:t>s</w:t>
      </w:r>
      <w:r w:rsidRPr="00EC4CED">
        <w:rPr>
          <w:lang w:val="en-US"/>
        </w:rPr>
        <w:t>.</w:t>
      </w:r>
    </w:p>
    <w:p w:rsidR="000051A9" w:rsidRDefault="000051A9" w:rsidP="000051A9">
      <w:pPr>
        <w:pStyle w:val="Ttulo2"/>
        <w:rPr>
          <w:lang w:val="en-US"/>
        </w:rPr>
      </w:pPr>
      <w:r>
        <w:rPr>
          <w:lang w:val="en-US"/>
        </w:rPr>
        <w:t>Unfolding</w:t>
      </w:r>
    </w:p>
    <w:p w:rsidR="000051A9" w:rsidRDefault="000051A9" w:rsidP="000051A9">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w:t>
      </w:r>
      <w:r w:rsidR="00714A0D">
        <w:rPr>
          <w:lang w:val="en-US"/>
        </w:rPr>
        <w:t>mesh</w:t>
      </w:r>
      <w:r>
        <w:rPr>
          <w:lang w:val="en-US"/>
        </w:rPr>
        <w:t xml:space="preserve"> as reference.  Then, the geomodeling algorithms can simply be used with the Cartesian part of the GeoGrid without any modification.</w:t>
      </w:r>
    </w:p>
    <w:p w:rsidR="000051A9" w:rsidRDefault="000051A9" w:rsidP="000051A9">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must be done in depositional units (U, V, W) instead of spatial units (X, Y, Z).</w:t>
      </w:r>
    </w:p>
    <w:p w:rsidR="000051A9" w:rsidRPr="00A60CC8" w:rsidRDefault="000051A9" w:rsidP="000051A9">
      <w:pPr>
        <w:keepNext/>
        <w:jc w:val="both"/>
        <w:rPr>
          <w:lang w:val="en-US"/>
        </w:rPr>
      </w:pPr>
      <w:r>
        <w:rPr>
          <w:noProof/>
          <w:lang w:eastAsia="pt-BR"/>
        </w:rPr>
        <w:lastRenderedPageBreak/>
        <w:drawing>
          <wp:inline distT="0" distB="0" distL="0" distR="0" wp14:anchorId="15CDD287" wp14:editId="14122FC1">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4034449"/>
                    </a:xfrm>
                    <a:prstGeom prst="rect">
                      <a:avLst/>
                    </a:prstGeom>
                  </pic:spPr>
                </pic:pic>
              </a:graphicData>
            </a:graphic>
          </wp:inline>
        </w:drawing>
      </w:r>
    </w:p>
    <w:p w:rsidR="000051A9" w:rsidRPr="00890A80" w:rsidRDefault="000051A9" w:rsidP="000051A9">
      <w:pPr>
        <w:pStyle w:val="Legenda"/>
        <w:jc w:val="center"/>
        <w:rPr>
          <w:lang w:val="en-US"/>
        </w:rPr>
      </w:pPr>
      <w:bookmarkStart w:id="439"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4475F1">
        <w:rPr>
          <w:b/>
          <w:noProof/>
          <w:lang w:val="en-US"/>
        </w:rPr>
        <w:t>19</w:t>
      </w:r>
      <w:r w:rsidRPr="00890A80">
        <w:rPr>
          <w:b/>
        </w:rPr>
        <w:fldChar w:fldCharType="end"/>
      </w:r>
      <w:bookmarkEnd w:id="439"/>
      <w:r w:rsidRPr="00890A80">
        <w:rPr>
          <w:lang w:val="en-US"/>
        </w:rPr>
        <w:t xml:space="preserve"> Illustration of the unfolding process.</w:t>
      </w:r>
    </w:p>
    <w:p w:rsidR="000051A9" w:rsidRPr="002934EC" w:rsidRDefault="0064009C" w:rsidP="00DD531E">
      <w:pPr>
        <w:jc w:val="both"/>
        <w:rPr>
          <w:lang w:val="en-US"/>
        </w:rPr>
      </w:pPr>
      <w:r>
        <w:rPr>
          <w:lang w:val="en-US"/>
        </w:rPr>
        <w:t xml:space="preserve">Recall that unfolding </w:t>
      </w:r>
      <w:r w:rsidR="00DD5CC9" w:rsidRPr="00DD5CC9">
        <w:rPr>
          <w:lang w:val="en-US"/>
        </w:rPr>
        <w:t>i</w:t>
      </w:r>
      <w:r w:rsidRPr="00DD5CC9">
        <w:rPr>
          <w:lang w:val="en-US"/>
        </w:rPr>
        <w:t>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w:t>
      </w:r>
      <w:r w:rsidR="007136E3">
        <w:rPr>
          <w:lang w:val="en-US"/>
        </w:rPr>
        <w:t>, conservation of mass</w:t>
      </w:r>
      <w:bookmarkStart w:id="440" w:name="_GoBack"/>
      <w:bookmarkEnd w:id="440"/>
      <w:r>
        <w:rPr>
          <w:lang w:val="en-US"/>
        </w:rPr>
        <w:t>, etc.</w:t>
      </w:r>
    </w:p>
    <w:p w:rsidR="00A70A05" w:rsidRDefault="00C971F2" w:rsidP="00A70A05">
      <w:pPr>
        <w:pStyle w:val="Ttulo1"/>
        <w:rPr>
          <w:lang w:val="en-US"/>
        </w:rPr>
      </w:pPr>
      <w:bookmarkStart w:id="441" w:name="_Toc474158339"/>
      <w:bookmarkStart w:id="442" w:name="_Toc487275098"/>
      <w:bookmarkStart w:id="443" w:name="_Toc487287984"/>
      <w:bookmarkStart w:id="444" w:name="_Toc502253666"/>
      <w:bookmarkStart w:id="445" w:name="_Toc493432907"/>
      <w:bookmarkStart w:id="446" w:name="_Toc503638557"/>
      <w:bookmarkStart w:id="447" w:name="_Toc512843284"/>
      <w:bookmarkStart w:id="448" w:name="_Toc525149387"/>
      <w:r>
        <w:rPr>
          <w:lang w:val="en-US"/>
        </w:rPr>
        <w:t>Exploratory data analysis</w:t>
      </w:r>
      <w:bookmarkEnd w:id="441"/>
      <w:bookmarkEnd w:id="442"/>
      <w:bookmarkEnd w:id="443"/>
      <w:bookmarkEnd w:id="444"/>
      <w:bookmarkEnd w:id="445"/>
      <w:bookmarkEnd w:id="446"/>
      <w:bookmarkEnd w:id="447"/>
      <w:bookmarkEnd w:id="44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9" w:name="_Toc474158340"/>
      <w:bookmarkStart w:id="450" w:name="_Toc487275099"/>
      <w:bookmarkStart w:id="451" w:name="_Toc487287985"/>
      <w:bookmarkStart w:id="452" w:name="_Toc502253667"/>
      <w:bookmarkStart w:id="453" w:name="_Toc493432908"/>
      <w:bookmarkStart w:id="454" w:name="_Toc503638558"/>
      <w:bookmarkStart w:id="455" w:name="_Toc512843285"/>
      <w:bookmarkStart w:id="456" w:name="_Toc525149388"/>
      <w:r>
        <w:rPr>
          <w:lang w:val="en-US"/>
        </w:rPr>
        <w:t>Map / data display</w:t>
      </w:r>
      <w:bookmarkEnd w:id="449"/>
      <w:bookmarkEnd w:id="450"/>
      <w:bookmarkEnd w:id="451"/>
      <w:bookmarkEnd w:id="452"/>
      <w:bookmarkEnd w:id="453"/>
      <w:bookmarkEnd w:id="454"/>
      <w:bookmarkEnd w:id="455"/>
      <w:bookmarkEnd w:id="45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8BEC71F" wp14:editId="69E9B917">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466E9679" wp14:editId="1B8F881C">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6C656014" wp14:editId="0823CB2B">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035D350" wp14:editId="0BF881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475F1">
        <w:rPr>
          <w:b/>
          <w:noProof/>
          <w:lang w:val="en-US"/>
        </w:rPr>
        <w:t>20</w:t>
      </w:r>
      <w:r w:rsidRPr="00317684">
        <w:rPr>
          <w:b/>
        </w:rPr>
        <w:fldChar w:fldCharType="end"/>
      </w:r>
      <w:bookmarkEnd w:id="45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79571FE" wp14:editId="1B430AAC">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475F1">
        <w:rPr>
          <w:b/>
          <w:noProof/>
          <w:lang w:val="en-US"/>
        </w:rPr>
        <w:t>21</w:t>
      </w:r>
      <w:r w:rsidRPr="003C5B78">
        <w:rPr>
          <w:b/>
        </w:rPr>
        <w:fldChar w:fldCharType="end"/>
      </w:r>
      <w:bookmarkEnd w:id="458"/>
      <w:r w:rsidRPr="005E7EA3">
        <w:rPr>
          <w:lang w:val="en-US"/>
        </w:rPr>
        <w:t xml:space="preserve"> plot of a XY slice (map) of a regular grid.</w:t>
      </w:r>
    </w:p>
    <w:p w:rsidR="00E1309A" w:rsidRDefault="00E1309A" w:rsidP="00E1309A">
      <w:pPr>
        <w:pStyle w:val="Ttulo3"/>
        <w:rPr>
          <w:lang w:val="en-US"/>
        </w:rPr>
      </w:pPr>
      <w:bookmarkStart w:id="459" w:name="_Toc487275100"/>
      <w:bookmarkStart w:id="460" w:name="_Toc487287986"/>
      <w:bookmarkStart w:id="461" w:name="_Toc502253668"/>
      <w:bookmarkStart w:id="462" w:name="_Toc493432909"/>
      <w:bookmarkStart w:id="463" w:name="_Toc503638559"/>
      <w:bookmarkStart w:id="464" w:name="_Toc512843286"/>
      <w:bookmarkStart w:id="465" w:name="_Toc525149389"/>
      <w:r>
        <w:rPr>
          <w:lang w:val="en-US"/>
        </w:rPr>
        <w:t>Known issues</w:t>
      </w:r>
      <w:bookmarkEnd w:id="459"/>
      <w:bookmarkEnd w:id="460"/>
      <w:bookmarkEnd w:id="461"/>
      <w:bookmarkEnd w:id="462"/>
      <w:bookmarkEnd w:id="463"/>
      <w:bookmarkEnd w:id="464"/>
      <w:bookmarkEnd w:id="46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6" w:name="_Ref466994790"/>
      <w:bookmarkStart w:id="467" w:name="_Toc474158341"/>
      <w:bookmarkStart w:id="468" w:name="_Toc487275101"/>
      <w:bookmarkStart w:id="469" w:name="_Toc487287987"/>
      <w:bookmarkStart w:id="470" w:name="_Toc502253669"/>
      <w:bookmarkStart w:id="471" w:name="_Toc493432910"/>
      <w:bookmarkStart w:id="472" w:name="_Toc503638560"/>
      <w:bookmarkStart w:id="473" w:name="_Toc512843287"/>
      <w:bookmarkStart w:id="474" w:name="_Toc525149390"/>
      <w:r>
        <w:rPr>
          <w:lang w:val="en-US"/>
        </w:rPr>
        <w:t>Histogram</w:t>
      </w:r>
      <w:bookmarkEnd w:id="466"/>
      <w:bookmarkEnd w:id="467"/>
      <w:bookmarkEnd w:id="468"/>
      <w:bookmarkEnd w:id="469"/>
      <w:bookmarkEnd w:id="470"/>
      <w:bookmarkEnd w:id="471"/>
      <w:bookmarkEnd w:id="472"/>
      <w:bookmarkEnd w:id="473"/>
      <w:bookmarkEnd w:id="47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5FD2373" wp14:editId="0B45F11C">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153F7C3E" wp14:editId="3F8E0B6C">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475F1">
        <w:rPr>
          <w:b/>
          <w:noProof/>
          <w:lang w:val="en-US"/>
        </w:rPr>
        <w:t>22</w:t>
      </w:r>
      <w:r w:rsidRPr="004758C9">
        <w:rPr>
          <w:b/>
        </w:rPr>
        <w:fldChar w:fldCharType="end"/>
      </w:r>
      <w:bookmarkEnd w:id="475"/>
      <w:r w:rsidRPr="004758C9">
        <w:rPr>
          <w:lang w:val="en-US"/>
        </w:rPr>
        <w:t xml:space="preserve"> The Plot Dialog showing a histogram.</w:t>
      </w:r>
    </w:p>
    <w:p w:rsidR="00243FC4" w:rsidRDefault="00944BF1" w:rsidP="00243FC4">
      <w:pPr>
        <w:pStyle w:val="Ttulo3"/>
        <w:rPr>
          <w:lang w:val="en-US"/>
        </w:rPr>
      </w:pPr>
      <w:bookmarkStart w:id="476" w:name="_Toc487275102"/>
      <w:bookmarkStart w:id="477" w:name="_Toc487287988"/>
      <w:bookmarkStart w:id="478" w:name="_Toc502253670"/>
      <w:bookmarkStart w:id="479" w:name="_Toc493432911"/>
      <w:bookmarkStart w:id="480" w:name="_Toc503638561"/>
      <w:bookmarkStart w:id="481" w:name="_Toc512843288"/>
      <w:bookmarkStart w:id="482" w:name="_Toc525149391"/>
      <w:r>
        <w:rPr>
          <w:lang w:val="en-US"/>
        </w:rPr>
        <w:t>Known issues</w:t>
      </w:r>
      <w:bookmarkEnd w:id="476"/>
      <w:bookmarkEnd w:id="477"/>
      <w:bookmarkEnd w:id="478"/>
      <w:bookmarkEnd w:id="479"/>
      <w:bookmarkEnd w:id="480"/>
      <w:bookmarkEnd w:id="481"/>
      <w:bookmarkEnd w:id="4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4" w:name="_Toc487275103"/>
      <w:bookmarkStart w:id="485" w:name="_Toc487287989"/>
      <w:bookmarkStart w:id="486" w:name="_Toc502253671"/>
      <w:bookmarkStart w:id="487" w:name="_Toc493432912"/>
      <w:bookmarkStart w:id="488" w:name="_Toc503638562"/>
      <w:bookmarkStart w:id="489" w:name="_Toc512843289"/>
      <w:bookmarkStart w:id="490" w:name="_Toc525149392"/>
      <w:r>
        <w:rPr>
          <w:lang w:val="en-US"/>
        </w:rPr>
        <w:lastRenderedPageBreak/>
        <w:t>Crossplot</w:t>
      </w:r>
      <w:bookmarkEnd w:id="483"/>
      <w:bookmarkEnd w:id="484"/>
      <w:bookmarkEnd w:id="485"/>
      <w:bookmarkEnd w:id="486"/>
      <w:bookmarkEnd w:id="487"/>
      <w:bookmarkEnd w:id="488"/>
      <w:bookmarkEnd w:id="489"/>
      <w:bookmarkEnd w:id="4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7591137" wp14:editId="3EF642CC">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475F1">
        <w:rPr>
          <w:b/>
          <w:noProof/>
          <w:lang w:val="en-US"/>
        </w:rPr>
        <w:t>23</w:t>
      </w:r>
      <w:r w:rsidRPr="0083304A">
        <w:rPr>
          <w:b/>
        </w:rPr>
        <w:fldChar w:fldCharType="end"/>
      </w:r>
      <w:bookmarkEnd w:id="491"/>
      <w:r w:rsidRPr="004E5078">
        <w:rPr>
          <w:lang w:val="en-US"/>
        </w:rPr>
        <w:t xml:space="preserve"> a 3-variable crossplot.</w:t>
      </w:r>
    </w:p>
    <w:p w:rsidR="009C455F" w:rsidRDefault="009C455F" w:rsidP="009C455F">
      <w:pPr>
        <w:pStyle w:val="Ttulo3"/>
        <w:rPr>
          <w:lang w:val="en-US"/>
        </w:rPr>
      </w:pPr>
      <w:bookmarkStart w:id="492" w:name="_Toc502253672"/>
      <w:bookmarkStart w:id="493" w:name="_Toc503638563"/>
      <w:bookmarkStart w:id="494" w:name="_Toc512843290"/>
      <w:bookmarkStart w:id="495" w:name="_Toc525149393"/>
      <w:r>
        <w:rPr>
          <w:lang w:val="en-US"/>
        </w:rPr>
        <w:t>Known issues</w:t>
      </w:r>
      <w:bookmarkEnd w:id="492"/>
      <w:bookmarkEnd w:id="493"/>
      <w:bookmarkEnd w:id="494"/>
      <w:bookmarkEnd w:id="4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6" w:name="_Ref467343883"/>
      <w:bookmarkStart w:id="497" w:name="_Toc474158344"/>
      <w:bookmarkStart w:id="498" w:name="_Toc487275104"/>
      <w:bookmarkStart w:id="499" w:name="_Toc487287990"/>
      <w:bookmarkStart w:id="500" w:name="_Toc502253673"/>
      <w:bookmarkStart w:id="501" w:name="_Toc493432913"/>
      <w:bookmarkStart w:id="502" w:name="_Toc503638564"/>
      <w:bookmarkStart w:id="503" w:name="_Toc512843291"/>
      <w:bookmarkStart w:id="504" w:name="_Toc525149394"/>
      <w:r>
        <w:rPr>
          <w:lang w:val="en-US"/>
        </w:rPr>
        <w:t>Probability plot</w:t>
      </w:r>
      <w:bookmarkEnd w:id="496"/>
      <w:bookmarkEnd w:id="497"/>
      <w:bookmarkEnd w:id="498"/>
      <w:bookmarkEnd w:id="499"/>
      <w:bookmarkEnd w:id="500"/>
      <w:bookmarkEnd w:id="501"/>
      <w:bookmarkEnd w:id="502"/>
      <w:bookmarkEnd w:id="503"/>
      <w:bookmarkEnd w:id="50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86D6175" wp14:editId="674074B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475F1">
        <w:rPr>
          <w:b/>
          <w:noProof/>
          <w:lang w:val="en-US"/>
        </w:rPr>
        <w:t>24</w:t>
      </w:r>
      <w:r w:rsidRPr="00112D6F">
        <w:rPr>
          <w:b/>
        </w:rPr>
        <w:fldChar w:fldCharType="end"/>
      </w:r>
      <w:bookmarkEnd w:id="5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6" w:name="_Toc474158345"/>
      <w:bookmarkStart w:id="507" w:name="_Toc487275105"/>
      <w:bookmarkStart w:id="508" w:name="_Toc487287991"/>
      <w:bookmarkStart w:id="509" w:name="_Toc502253674"/>
      <w:bookmarkStart w:id="510" w:name="_Toc493432914"/>
      <w:bookmarkStart w:id="511" w:name="_Toc503638565"/>
      <w:bookmarkStart w:id="512" w:name="_Toc512843292"/>
      <w:bookmarkStart w:id="513" w:name="_Toc525149395"/>
      <w:r>
        <w:rPr>
          <w:lang w:val="en-US"/>
        </w:rPr>
        <w:t>Q-Q and P-P plots</w:t>
      </w:r>
      <w:bookmarkEnd w:id="506"/>
      <w:bookmarkEnd w:id="507"/>
      <w:bookmarkEnd w:id="508"/>
      <w:bookmarkEnd w:id="509"/>
      <w:bookmarkEnd w:id="510"/>
      <w:bookmarkEnd w:id="511"/>
      <w:bookmarkEnd w:id="512"/>
      <w:bookmarkEnd w:id="51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ECA2E3A" wp14:editId="1D5C452F">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7D6D4F1" wp14:editId="07B41C96">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475F1">
        <w:rPr>
          <w:b/>
          <w:noProof/>
          <w:lang w:val="en-US"/>
        </w:rPr>
        <w:t>25</w:t>
      </w:r>
      <w:r w:rsidRPr="00075F01">
        <w:rPr>
          <w:b/>
        </w:rPr>
        <w:fldChar w:fldCharType="end"/>
      </w:r>
      <w:bookmarkEnd w:id="51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3B963DC" wp14:editId="1A38BFB2">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475F1">
        <w:rPr>
          <w:b/>
          <w:noProof/>
          <w:lang w:val="en-US"/>
        </w:rPr>
        <w:t>26</w:t>
      </w:r>
      <w:r w:rsidRPr="00A65EB4">
        <w:rPr>
          <w:b/>
        </w:rPr>
        <w:fldChar w:fldCharType="end"/>
      </w:r>
      <w:bookmarkEnd w:id="51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6" w:name="_Ref466988951"/>
      <w:bookmarkStart w:id="517" w:name="_Toc474158346"/>
      <w:bookmarkStart w:id="518" w:name="_Toc487275106"/>
      <w:bookmarkStart w:id="519" w:name="_Toc487287992"/>
      <w:bookmarkStart w:id="520" w:name="_Toc502253675"/>
      <w:bookmarkStart w:id="521" w:name="_Toc493432915"/>
      <w:bookmarkStart w:id="522" w:name="_Toc503638566"/>
      <w:bookmarkStart w:id="523" w:name="_Toc512843293"/>
      <w:bookmarkStart w:id="524" w:name="_Toc525149396"/>
      <w:r>
        <w:rPr>
          <w:lang w:val="en-US"/>
        </w:rPr>
        <w:t>Univariate distribution modeling</w:t>
      </w:r>
      <w:bookmarkEnd w:id="516"/>
      <w:bookmarkEnd w:id="517"/>
      <w:bookmarkEnd w:id="518"/>
      <w:bookmarkEnd w:id="519"/>
      <w:bookmarkEnd w:id="520"/>
      <w:bookmarkEnd w:id="521"/>
      <w:bookmarkEnd w:id="522"/>
      <w:bookmarkEnd w:id="523"/>
      <w:bookmarkEnd w:id="5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0E1EE22A" wp14:editId="51D7183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7</w:t>
      </w:r>
      <w:r w:rsidRPr="009F6B2E">
        <w:rPr>
          <w:b/>
        </w:rPr>
        <w:fldChar w:fldCharType="end"/>
      </w:r>
      <w:bookmarkEnd w:id="5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3C896E0" wp14:editId="0150DF4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169165DB" wp14:editId="62FD4099">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8A42236" wp14:editId="3BC12DB6">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D036C84" wp14:editId="0766F62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8</w:t>
      </w:r>
      <w:r w:rsidRPr="009F6B2E">
        <w:rPr>
          <w:b/>
        </w:rPr>
        <w:fldChar w:fldCharType="end"/>
      </w:r>
      <w:bookmarkEnd w:id="5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FDBC64" wp14:editId="0830FEBB">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475F1">
        <w:rPr>
          <w:b/>
          <w:noProof/>
          <w:lang w:val="en-US"/>
        </w:rPr>
        <w:t>29</w:t>
      </w:r>
      <w:r w:rsidRPr="001E745C">
        <w:rPr>
          <w:b/>
        </w:rPr>
        <w:fldChar w:fldCharType="end"/>
      </w:r>
      <w:bookmarkEnd w:id="5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8" w:name="_Toc487275107"/>
      <w:bookmarkStart w:id="529" w:name="_Toc487287993"/>
      <w:bookmarkStart w:id="530" w:name="_Toc502253676"/>
      <w:bookmarkStart w:id="531" w:name="_Toc493432916"/>
      <w:bookmarkStart w:id="532" w:name="_Toc503638567"/>
      <w:bookmarkStart w:id="533" w:name="_Toc512843294"/>
      <w:bookmarkStart w:id="534" w:name="_Toc525149397"/>
      <w:r>
        <w:rPr>
          <w:lang w:val="en-US"/>
        </w:rPr>
        <w:t>Known issues</w:t>
      </w:r>
      <w:bookmarkEnd w:id="528"/>
      <w:bookmarkEnd w:id="529"/>
      <w:bookmarkEnd w:id="530"/>
      <w:bookmarkEnd w:id="531"/>
      <w:bookmarkEnd w:id="532"/>
      <w:bookmarkEnd w:id="533"/>
      <w:bookmarkEnd w:id="53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5" w:name="_Toc474158348"/>
      <w:bookmarkStart w:id="536" w:name="_Ref487092315"/>
      <w:bookmarkStart w:id="537" w:name="_Toc487275108"/>
      <w:bookmarkStart w:id="538" w:name="_Toc487287994"/>
      <w:bookmarkStart w:id="539" w:name="_Toc502253677"/>
      <w:bookmarkStart w:id="540" w:name="_Toc493432917"/>
      <w:bookmarkStart w:id="541" w:name="_Toc503638568"/>
      <w:bookmarkStart w:id="542" w:name="_Toc512843295"/>
      <w:bookmarkStart w:id="543" w:name="_Toc525149398"/>
      <w:r>
        <w:rPr>
          <w:lang w:val="en-US"/>
        </w:rPr>
        <w:t>Bivariate distribution modeling</w:t>
      </w:r>
      <w:bookmarkEnd w:id="535"/>
      <w:bookmarkEnd w:id="536"/>
      <w:bookmarkEnd w:id="537"/>
      <w:bookmarkEnd w:id="538"/>
      <w:bookmarkEnd w:id="539"/>
      <w:bookmarkEnd w:id="540"/>
      <w:bookmarkEnd w:id="541"/>
      <w:bookmarkEnd w:id="542"/>
      <w:bookmarkEnd w:id="54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5AA8FA76" wp14:editId="1F9D795B">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475F1">
        <w:rPr>
          <w:b/>
          <w:noProof/>
          <w:lang w:val="en-US"/>
        </w:rPr>
        <w:t>30</w:t>
      </w:r>
      <w:r w:rsidRPr="00B90C89">
        <w:rPr>
          <w:b/>
        </w:rPr>
        <w:fldChar w:fldCharType="end"/>
      </w:r>
      <w:bookmarkEnd w:id="54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77454E87" wp14:editId="38E2934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475F1">
        <w:rPr>
          <w:b/>
          <w:noProof/>
          <w:lang w:val="en-US"/>
        </w:rPr>
        <w:t>31</w:t>
      </w:r>
      <w:r w:rsidRPr="00900903">
        <w:rPr>
          <w:b/>
        </w:rPr>
        <w:fldChar w:fldCharType="end"/>
      </w:r>
      <w:bookmarkEnd w:id="54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7388C37" wp14:editId="7F680520">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475F1">
        <w:rPr>
          <w:b/>
          <w:noProof/>
          <w:lang w:val="en-US"/>
        </w:rPr>
        <w:t>32</w:t>
      </w:r>
      <w:r w:rsidRPr="00C11E6D">
        <w:rPr>
          <w:b/>
        </w:rPr>
        <w:fldChar w:fldCharType="end"/>
      </w:r>
      <w:bookmarkEnd w:id="54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7" w:name="_Toc487275109"/>
      <w:bookmarkStart w:id="548" w:name="_Toc487287995"/>
      <w:bookmarkStart w:id="549" w:name="_Toc502253678"/>
      <w:bookmarkStart w:id="550" w:name="_Toc493432918"/>
      <w:bookmarkStart w:id="551" w:name="_Toc503638569"/>
      <w:bookmarkStart w:id="552" w:name="_Toc512843296"/>
      <w:bookmarkStart w:id="553" w:name="_Toc525149399"/>
      <w:r>
        <w:rPr>
          <w:lang w:val="en-US"/>
        </w:rPr>
        <w:t>Known issues</w:t>
      </w:r>
      <w:bookmarkEnd w:id="547"/>
      <w:bookmarkEnd w:id="548"/>
      <w:bookmarkEnd w:id="549"/>
      <w:bookmarkEnd w:id="550"/>
      <w:bookmarkEnd w:id="551"/>
      <w:bookmarkEnd w:id="552"/>
      <w:bookmarkEnd w:id="5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4999316" wp14:editId="22AC939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4" w:name="_Toc502253679"/>
      <w:bookmarkStart w:id="555" w:name="_Toc493432919"/>
      <w:bookmarkStart w:id="556" w:name="_Toc503638570"/>
      <w:bookmarkStart w:id="557" w:name="_Toc512843297"/>
      <w:bookmarkStart w:id="558" w:name="_Toc525149400"/>
      <w:bookmarkStart w:id="559" w:name="_Toc474158350"/>
      <w:r>
        <w:rPr>
          <w:lang w:val="en-US"/>
        </w:rPr>
        <w:t>Histograms of realizations</w:t>
      </w:r>
      <w:bookmarkEnd w:id="554"/>
      <w:bookmarkEnd w:id="555"/>
      <w:bookmarkEnd w:id="556"/>
      <w:bookmarkEnd w:id="557"/>
      <w:bookmarkEnd w:id="5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1A64D69" wp14:editId="73F49B4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475F1">
        <w:rPr>
          <w:b/>
          <w:noProof/>
          <w:lang w:val="en-US"/>
        </w:rPr>
        <w:t>33</w:t>
      </w:r>
      <w:r w:rsidRPr="000102B0">
        <w:rPr>
          <w:b/>
        </w:rPr>
        <w:fldChar w:fldCharType="end"/>
      </w:r>
      <w:bookmarkEnd w:id="5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61" w:name="_Toc487287996"/>
      <w:bookmarkStart w:id="562" w:name="_Toc502253680"/>
      <w:bookmarkStart w:id="563" w:name="_Toc493432920"/>
      <w:bookmarkStart w:id="564" w:name="_Toc503638571"/>
      <w:bookmarkStart w:id="565" w:name="_Toc512843298"/>
      <w:bookmarkStart w:id="566" w:name="_Toc525149401"/>
      <w:r>
        <w:rPr>
          <w:lang w:val="en-US"/>
        </w:rPr>
        <w:t>Known issues with plots</w:t>
      </w:r>
      <w:bookmarkEnd w:id="561"/>
      <w:r w:rsidR="000F73D2">
        <w:rPr>
          <w:lang w:val="en-US"/>
        </w:rPr>
        <w:t xml:space="preserve"> (</w:t>
      </w:r>
      <w:r w:rsidR="000F73D2" w:rsidRPr="000F73D2">
        <w:rPr>
          <w:rStyle w:val="SourceCodeChar"/>
        </w:rPr>
        <w:t>*plt</w:t>
      </w:r>
      <w:r w:rsidR="000F73D2">
        <w:rPr>
          <w:lang w:val="en-US"/>
        </w:rPr>
        <w:t xml:space="preserve"> programs in general)</w:t>
      </w:r>
      <w:bookmarkEnd w:id="562"/>
      <w:bookmarkEnd w:id="563"/>
      <w:bookmarkEnd w:id="564"/>
      <w:bookmarkEnd w:id="565"/>
      <w:bookmarkEnd w:id="56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7" w:name="_Toc487275110"/>
      <w:bookmarkStart w:id="568" w:name="_Toc487287997"/>
      <w:bookmarkStart w:id="569" w:name="_Toc502253681"/>
      <w:bookmarkStart w:id="570" w:name="_Toc493432921"/>
      <w:bookmarkStart w:id="571" w:name="_Toc503638572"/>
      <w:bookmarkStart w:id="572" w:name="_Toc512843299"/>
      <w:bookmarkStart w:id="573" w:name="_Toc525149402"/>
      <w:r>
        <w:rPr>
          <w:lang w:val="en-US"/>
        </w:rPr>
        <w:t>Data preparation</w:t>
      </w:r>
      <w:bookmarkEnd w:id="559"/>
      <w:bookmarkEnd w:id="567"/>
      <w:bookmarkEnd w:id="568"/>
      <w:bookmarkEnd w:id="569"/>
      <w:bookmarkEnd w:id="570"/>
      <w:bookmarkEnd w:id="571"/>
      <w:bookmarkEnd w:id="572"/>
      <w:bookmarkEnd w:id="5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4" w:name="_Toc474158351"/>
      <w:bookmarkStart w:id="575" w:name="_Ref479438784"/>
      <w:bookmarkStart w:id="576" w:name="_Ref479438793"/>
      <w:bookmarkStart w:id="577" w:name="_Toc487275111"/>
      <w:bookmarkStart w:id="578" w:name="_Toc487287998"/>
      <w:bookmarkStart w:id="579" w:name="_Toc502253682"/>
      <w:bookmarkStart w:id="580" w:name="_Toc493432922"/>
      <w:bookmarkStart w:id="581" w:name="_Toc503638573"/>
      <w:bookmarkStart w:id="582" w:name="_Toc512843300"/>
      <w:bookmarkStart w:id="583" w:name="_Toc525149403"/>
      <w:r>
        <w:rPr>
          <w:lang w:val="en-US"/>
        </w:rPr>
        <w:t>Declustering</w:t>
      </w:r>
      <w:bookmarkEnd w:id="574"/>
      <w:bookmarkEnd w:id="575"/>
      <w:bookmarkEnd w:id="576"/>
      <w:bookmarkEnd w:id="577"/>
      <w:bookmarkEnd w:id="578"/>
      <w:bookmarkEnd w:id="579"/>
      <w:bookmarkEnd w:id="580"/>
      <w:bookmarkEnd w:id="581"/>
      <w:bookmarkEnd w:id="582"/>
      <w:bookmarkEnd w:id="5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9F59603" wp14:editId="2D88B2F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475F1">
        <w:rPr>
          <w:b/>
          <w:noProof/>
          <w:lang w:val="en-US"/>
        </w:rPr>
        <w:t>34</w:t>
      </w:r>
      <w:r w:rsidRPr="004E5078">
        <w:rPr>
          <w:b/>
        </w:rPr>
        <w:fldChar w:fldCharType="end"/>
      </w:r>
      <w:bookmarkEnd w:id="5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70460784" wp14:editId="499B3ABB">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6328E170" wp14:editId="325D66CC">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43D632C" wp14:editId="0212584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4D0F4E8" wp14:editId="2F5037B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375F9EA" wp14:editId="500153B5">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DF52E74" wp14:editId="220400F8">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475F1">
        <w:rPr>
          <w:b/>
          <w:noProof/>
          <w:lang w:val="en-US"/>
        </w:rPr>
        <w:t>35</w:t>
      </w:r>
      <w:r w:rsidRPr="00974525">
        <w:rPr>
          <w:b/>
        </w:rPr>
        <w:fldChar w:fldCharType="end"/>
      </w:r>
      <w:bookmarkEnd w:id="5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6" w:name="_Toc474158352"/>
      <w:bookmarkStart w:id="587" w:name="_Toc487275112"/>
      <w:bookmarkStart w:id="588" w:name="_Toc487287999"/>
      <w:bookmarkStart w:id="589" w:name="_Toc502253683"/>
      <w:bookmarkStart w:id="590" w:name="_Toc493432923"/>
      <w:bookmarkStart w:id="591" w:name="_Toc503638574"/>
      <w:bookmarkStart w:id="592" w:name="_Toc512843301"/>
      <w:bookmarkStart w:id="593"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6"/>
      <w:bookmarkEnd w:id="587"/>
      <w:bookmarkEnd w:id="588"/>
      <w:bookmarkEnd w:id="589"/>
      <w:bookmarkEnd w:id="590"/>
      <w:bookmarkEnd w:id="591"/>
      <w:bookmarkEnd w:id="592"/>
      <w:bookmarkEnd w:id="59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A5E1FE" wp14:editId="0CDB941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475F1">
        <w:rPr>
          <w:b/>
          <w:noProof/>
          <w:lang w:val="en-US"/>
        </w:rPr>
        <w:t>36</w:t>
      </w:r>
      <w:r w:rsidRPr="0069378D">
        <w:rPr>
          <w:b/>
        </w:rPr>
        <w:fldChar w:fldCharType="end"/>
      </w:r>
      <w:bookmarkEnd w:id="594"/>
      <w:r w:rsidRPr="0069378D">
        <w:rPr>
          <w:lang w:val="en-US"/>
        </w:rPr>
        <w:t xml:space="preserve"> Map of inconsistent declustering weights.</w:t>
      </w:r>
    </w:p>
    <w:p w:rsidR="009F7941" w:rsidRDefault="0032588C" w:rsidP="0032588C">
      <w:pPr>
        <w:pStyle w:val="Ttulo2"/>
        <w:rPr>
          <w:lang w:val="en-US"/>
        </w:rPr>
      </w:pPr>
      <w:bookmarkStart w:id="595" w:name="_Ref466989082"/>
      <w:bookmarkStart w:id="596" w:name="_Toc474158354"/>
      <w:bookmarkStart w:id="597" w:name="_Toc487275113"/>
      <w:bookmarkStart w:id="598" w:name="_Toc487288000"/>
      <w:bookmarkStart w:id="599" w:name="_Toc502253684"/>
      <w:bookmarkStart w:id="600" w:name="_Toc493432924"/>
      <w:bookmarkStart w:id="601" w:name="_Toc503638575"/>
      <w:bookmarkStart w:id="602" w:name="_Toc512843302"/>
      <w:bookmarkStart w:id="603" w:name="_Toc525149405"/>
      <w:r>
        <w:rPr>
          <w:lang w:val="en-US"/>
        </w:rPr>
        <w:t>Transfer collocated values</w:t>
      </w:r>
      <w:bookmarkEnd w:id="595"/>
      <w:bookmarkEnd w:id="596"/>
      <w:bookmarkEnd w:id="597"/>
      <w:bookmarkEnd w:id="598"/>
      <w:bookmarkEnd w:id="599"/>
      <w:bookmarkEnd w:id="600"/>
      <w:bookmarkEnd w:id="601"/>
      <w:bookmarkEnd w:id="602"/>
      <w:bookmarkEnd w:id="6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4" w:name="_Ref473478005"/>
      <w:bookmarkStart w:id="605" w:name="_Toc474158355"/>
      <w:bookmarkStart w:id="606" w:name="_Toc487275114"/>
      <w:bookmarkStart w:id="607" w:name="_Toc487288001"/>
      <w:bookmarkStart w:id="608" w:name="_Toc502253685"/>
      <w:bookmarkStart w:id="609" w:name="_Toc493432925"/>
      <w:bookmarkStart w:id="610" w:name="_Toc503638576"/>
      <w:bookmarkStart w:id="611" w:name="_Toc512843303"/>
      <w:bookmarkStart w:id="612" w:name="_Toc525149406"/>
      <w:r>
        <w:rPr>
          <w:lang w:val="en-US"/>
        </w:rPr>
        <w:t>Creating a grid for estimation or simulation</w:t>
      </w:r>
      <w:bookmarkEnd w:id="604"/>
      <w:bookmarkEnd w:id="605"/>
      <w:bookmarkEnd w:id="606"/>
      <w:bookmarkEnd w:id="607"/>
      <w:bookmarkEnd w:id="608"/>
      <w:bookmarkEnd w:id="609"/>
      <w:bookmarkEnd w:id="610"/>
      <w:bookmarkEnd w:id="611"/>
      <w:bookmarkEnd w:id="6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ECCB60E" wp14:editId="6E711B6A">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475F1">
        <w:rPr>
          <w:b/>
          <w:noProof/>
          <w:lang w:val="en-US"/>
        </w:rPr>
        <w:t>37</w:t>
      </w:r>
      <w:r w:rsidRPr="00EB557E">
        <w:rPr>
          <w:b/>
        </w:rPr>
        <w:fldChar w:fldCharType="end"/>
      </w:r>
      <w:bookmarkEnd w:id="6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43593AB" wp14:editId="166EB8C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4" w:name="_Toc474158356"/>
      <w:bookmarkStart w:id="615" w:name="_Toc487275115"/>
      <w:bookmarkStart w:id="616" w:name="_Toc487288002"/>
      <w:bookmarkStart w:id="617" w:name="_Ref488052020"/>
      <w:bookmarkStart w:id="618" w:name="_Toc502253686"/>
      <w:bookmarkStart w:id="619" w:name="_Toc493432926"/>
      <w:bookmarkStart w:id="620" w:name="_Toc503638577"/>
      <w:bookmarkStart w:id="621" w:name="_Toc512843304"/>
      <w:bookmarkStart w:id="622" w:name="_Toc525149407"/>
      <w:r>
        <w:rPr>
          <w:lang w:val="en-US"/>
        </w:rPr>
        <w:t>Convert a grid to point set</w:t>
      </w:r>
      <w:bookmarkEnd w:id="614"/>
      <w:bookmarkEnd w:id="615"/>
      <w:bookmarkEnd w:id="616"/>
      <w:bookmarkEnd w:id="617"/>
      <w:bookmarkEnd w:id="618"/>
      <w:bookmarkEnd w:id="619"/>
      <w:bookmarkEnd w:id="620"/>
      <w:bookmarkEnd w:id="621"/>
      <w:bookmarkEnd w:id="62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3" w:name="_Ref476083232"/>
      <w:bookmarkStart w:id="624" w:name="_Toc487275116"/>
      <w:bookmarkStart w:id="625" w:name="_Toc487288003"/>
      <w:bookmarkStart w:id="626" w:name="_Toc502253687"/>
      <w:bookmarkStart w:id="627" w:name="_Toc493432927"/>
      <w:bookmarkStart w:id="628" w:name="_Toc503638578"/>
      <w:bookmarkStart w:id="629" w:name="_Toc512843305"/>
      <w:bookmarkStart w:id="630" w:name="_Toc525149408"/>
      <w:bookmarkStart w:id="631" w:name="_Ref474598060"/>
      <w:r>
        <w:rPr>
          <w:lang w:val="en-US"/>
        </w:rPr>
        <w:t xml:space="preserve">Look for duplicate samples or </w:t>
      </w:r>
      <w:r w:rsidR="00571A79">
        <w:rPr>
          <w:lang w:val="en-US"/>
        </w:rPr>
        <w:t>samples</w:t>
      </w:r>
      <w:r>
        <w:rPr>
          <w:lang w:val="en-US"/>
        </w:rPr>
        <w:t xml:space="preserve"> too close</w:t>
      </w:r>
      <w:bookmarkEnd w:id="623"/>
      <w:bookmarkEnd w:id="624"/>
      <w:bookmarkEnd w:id="625"/>
      <w:bookmarkEnd w:id="626"/>
      <w:bookmarkEnd w:id="627"/>
      <w:bookmarkEnd w:id="628"/>
      <w:bookmarkEnd w:id="629"/>
      <w:bookmarkEnd w:id="6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32" w:name="_Toc487275117"/>
      <w:bookmarkStart w:id="633" w:name="_Toc487288004"/>
      <w:bookmarkStart w:id="634" w:name="_Toc502253688"/>
      <w:bookmarkStart w:id="635" w:name="_Toc493432928"/>
      <w:bookmarkStart w:id="636" w:name="_Toc503638579"/>
      <w:bookmarkStart w:id="637" w:name="_Toc512843306"/>
      <w:bookmarkStart w:id="638" w:name="_Toc525149409"/>
      <w:r>
        <w:rPr>
          <w:lang w:val="en-US"/>
        </w:rPr>
        <w:t>Known issues</w:t>
      </w:r>
      <w:bookmarkEnd w:id="632"/>
      <w:bookmarkEnd w:id="633"/>
      <w:bookmarkEnd w:id="634"/>
      <w:bookmarkEnd w:id="635"/>
      <w:bookmarkEnd w:id="636"/>
      <w:bookmarkEnd w:id="637"/>
      <w:bookmarkEnd w:id="63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9" w:name="_Ref487274502"/>
      <w:bookmarkStart w:id="640" w:name="_Toc487275118"/>
      <w:bookmarkStart w:id="641" w:name="_Toc487288005"/>
      <w:bookmarkStart w:id="642" w:name="_Toc502253689"/>
      <w:bookmarkStart w:id="643" w:name="_Toc493432929"/>
      <w:bookmarkStart w:id="644" w:name="_Toc503638580"/>
      <w:bookmarkStart w:id="645" w:name="_Toc512843307"/>
      <w:bookmarkStart w:id="646" w:name="_Toc525149410"/>
      <w:r>
        <w:rPr>
          <w:lang w:val="en-US"/>
        </w:rPr>
        <w:t>Resampling large grids</w:t>
      </w:r>
      <w:bookmarkEnd w:id="639"/>
      <w:bookmarkEnd w:id="640"/>
      <w:bookmarkEnd w:id="641"/>
      <w:bookmarkEnd w:id="642"/>
      <w:bookmarkEnd w:id="643"/>
      <w:bookmarkEnd w:id="644"/>
      <w:bookmarkEnd w:id="645"/>
      <w:bookmarkEnd w:id="64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7" w:name="_Toc512843308"/>
      <w:bookmarkStart w:id="648" w:name="_Toc525149411"/>
      <w:r>
        <w:rPr>
          <w:lang w:val="en-US"/>
        </w:rPr>
        <w:t>Topological data transfer between grids (grid projection).</w:t>
      </w:r>
      <w:bookmarkEnd w:id="647"/>
      <w:bookmarkEnd w:id="64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30B4545C" wp14:editId="111516A1">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8</w:t>
      </w:r>
      <w:r w:rsidRPr="00F05771">
        <w:rPr>
          <w:b/>
        </w:rPr>
        <w:fldChar w:fldCharType="end"/>
      </w:r>
      <w:bookmarkEnd w:id="64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11E3B8" wp14:editId="565A03C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5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9</w:t>
      </w:r>
      <w:r w:rsidRPr="00F05771">
        <w:rPr>
          <w:b/>
        </w:rPr>
        <w:fldChar w:fldCharType="end"/>
      </w:r>
      <w:bookmarkEnd w:id="65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51" w:name="_Toc487275119"/>
      <w:bookmarkStart w:id="652" w:name="_Toc487288006"/>
      <w:bookmarkStart w:id="653" w:name="_Toc502253690"/>
      <w:bookmarkStart w:id="654" w:name="_Toc493432930"/>
      <w:bookmarkStart w:id="655" w:name="_Toc503638581"/>
      <w:bookmarkStart w:id="656" w:name="_Toc512843309"/>
      <w:bookmarkStart w:id="657" w:name="_Toc525149412"/>
      <w:r>
        <w:rPr>
          <w:lang w:val="en-US"/>
        </w:rPr>
        <w:t>Data transforms</w:t>
      </w:r>
      <w:bookmarkEnd w:id="651"/>
      <w:bookmarkEnd w:id="652"/>
      <w:bookmarkEnd w:id="653"/>
      <w:bookmarkEnd w:id="654"/>
      <w:bookmarkEnd w:id="655"/>
      <w:bookmarkEnd w:id="656"/>
      <w:bookmarkEnd w:id="65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8" w:name="_Toc474158353"/>
      <w:bookmarkStart w:id="659" w:name="_Toc487275120"/>
      <w:bookmarkStart w:id="660" w:name="_Toc487288007"/>
      <w:bookmarkStart w:id="661" w:name="_Ref498246045"/>
      <w:bookmarkStart w:id="662" w:name="_Toc502253691"/>
      <w:bookmarkStart w:id="663" w:name="_Toc493432931"/>
      <w:bookmarkStart w:id="664" w:name="_Toc503638582"/>
      <w:bookmarkStart w:id="665" w:name="_Toc512843310"/>
      <w:bookmarkStart w:id="666" w:name="_Toc525149413"/>
      <w:r>
        <w:rPr>
          <w:lang w:val="en-US"/>
        </w:rPr>
        <w:t>Normal Score Transform</w:t>
      </w:r>
      <w:bookmarkEnd w:id="658"/>
      <w:bookmarkEnd w:id="659"/>
      <w:bookmarkEnd w:id="660"/>
      <w:bookmarkEnd w:id="661"/>
      <w:bookmarkEnd w:id="662"/>
      <w:bookmarkEnd w:id="663"/>
      <w:bookmarkEnd w:id="664"/>
      <w:bookmarkEnd w:id="665"/>
      <w:bookmarkEnd w:id="66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64ECAF8" wp14:editId="27CD6D5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0EE8E6B2" wp14:editId="17E6FBB4">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475F1">
        <w:rPr>
          <w:b/>
          <w:noProof/>
          <w:lang w:val="en-US"/>
        </w:rPr>
        <w:t>40</w:t>
      </w:r>
      <w:r w:rsidRPr="003845AA">
        <w:rPr>
          <w:b/>
        </w:rPr>
        <w:fldChar w:fldCharType="end"/>
      </w:r>
      <w:bookmarkEnd w:id="66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352F558" wp14:editId="709AF9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45CB702" wp14:editId="73E57BF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5D10A45" wp14:editId="7F83CF9B">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8" w:name="_Toc487275121"/>
      <w:bookmarkStart w:id="669" w:name="_Toc487288008"/>
      <w:bookmarkStart w:id="670" w:name="_Ref488051115"/>
      <w:bookmarkStart w:id="671" w:name="_Ref488597623"/>
      <w:bookmarkStart w:id="672" w:name="_Ref492574516"/>
      <w:bookmarkStart w:id="673" w:name="_Toc502253692"/>
      <w:bookmarkStart w:id="674" w:name="_Toc493432932"/>
      <w:bookmarkStart w:id="675" w:name="_Toc503638583"/>
      <w:bookmarkStart w:id="676" w:name="_Ref506389551"/>
      <w:bookmarkStart w:id="677" w:name="_Ref510020564"/>
      <w:bookmarkStart w:id="678" w:name="_Ref510182898"/>
      <w:bookmarkStart w:id="679" w:name="_Ref510340656"/>
      <w:bookmarkStart w:id="680" w:name="_Toc512843311"/>
      <w:bookmarkStart w:id="681" w:name="_Toc525149414"/>
      <w:r>
        <w:rPr>
          <w:lang w:val="en-US"/>
        </w:rPr>
        <w:t>Fourier Transform</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EC065A4" wp14:editId="360839F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475F1">
        <w:rPr>
          <w:b/>
          <w:noProof/>
          <w:lang w:val="en-US"/>
        </w:rPr>
        <w:t>41</w:t>
      </w:r>
      <w:r w:rsidRPr="008C37CF">
        <w:rPr>
          <w:b/>
        </w:rPr>
        <w:fldChar w:fldCharType="end"/>
      </w:r>
      <w:bookmarkEnd w:id="6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3" w:name="_Toc502253693"/>
      <w:bookmarkStart w:id="684" w:name="_Toc493432933"/>
      <w:bookmarkStart w:id="685" w:name="_Toc503638584"/>
      <w:bookmarkStart w:id="686" w:name="_Toc512843312"/>
      <w:bookmarkStart w:id="687" w:name="_Toc525149415"/>
      <w:r>
        <w:rPr>
          <w:lang w:val="en-US"/>
        </w:rPr>
        <w:t>Known issues with FT</w:t>
      </w:r>
      <w:bookmarkEnd w:id="683"/>
      <w:bookmarkEnd w:id="684"/>
      <w:bookmarkEnd w:id="685"/>
      <w:bookmarkEnd w:id="686"/>
      <w:bookmarkEnd w:id="6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8" w:name="_Ref492577235"/>
      <w:bookmarkStart w:id="689" w:name="_Toc502253694"/>
      <w:bookmarkStart w:id="690" w:name="_Toc493432934"/>
      <w:bookmarkStart w:id="691" w:name="_Toc503638585"/>
      <w:bookmarkStart w:id="692" w:name="_Toc512843313"/>
      <w:bookmarkStart w:id="693" w:name="_Toc525149416"/>
      <w:r>
        <w:rPr>
          <w:lang w:val="en-US"/>
        </w:rPr>
        <w:t>Reverse Fourier Transform</w:t>
      </w:r>
      <w:bookmarkEnd w:id="688"/>
      <w:bookmarkEnd w:id="689"/>
      <w:bookmarkEnd w:id="690"/>
      <w:bookmarkEnd w:id="691"/>
      <w:bookmarkEnd w:id="692"/>
      <w:bookmarkEnd w:id="6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4" w:name="_Ref506393948"/>
      <w:bookmarkStart w:id="695" w:name="_Toc512843314"/>
      <w:bookmarkStart w:id="696" w:name="_Toc525149417"/>
      <w:r>
        <w:rPr>
          <w:lang w:val="en-US"/>
        </w:rPr>
        <w:t>Singular Value Decomposition (SVD)</w:t>
      </w:r>
      <w:bookmarkEnd w:id="694"/>
      <w:bookmarkEnd w:id="695"/>
      <w:bookmarkEnd w:id="69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4A59106" wp14:editId="0EB9858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475F1">
        <w:rPr>
          <w:b/>
          <w:noProof/>
          <w:lang w:val="en-US"/>
        </w:rPr>
        <w:t>42</w:t>
      </w:r>
      <w:r w:rsidRPr="006B0E19">
        <w:rPr>
          <w:b/>
        </w:rPr>
        <w:fldChar w:fldCharType="end"/>
      </w:r>
      <w:bookmarkEnd w:id="69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E442058" wp14:editId="1699D8C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8" w:name="_Ref506392035"/>
      <w:bookmarkStart w:id="69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3</w:t>
      </w:r>
      <w:r w:rsidRPr="00E452ED">
        <w:rPr>
          <w:b/>
        </w:rPr>
        <w:fldChar w:fldCharType="end"/>
      </w:r>
      <w:bookmarkEnd w:id="698"/>
      <w:bookmarkEnd w:id="69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71E8AEF" wp14:editId="59C4CC9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0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475F1">
        <w:rPr>
          <w:b/>
          <w:noProof/>
          <w:lang w:val="en-US"/>
        </w:rPr>
        <w:t>44</w:t>
      </w:r>
      <w:r w:rsidRPr="00101D5B">
        <w:rPr>
          <w:b/>
        </w:rPr>
        <w:fldChar w:fldCharType="end"/>
      </w:r>
      <w:bookmarkEnd w:id="70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6DE9878E" wp14:editId="33025676">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0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5</w:t>
      </w:r>
      <w:r w:rsidRPr="00E452ED">
        <w:rPr>
          <w:b/>
        </w:rPr>
        <w:fldChar w:fldCharType="end"/>
      </w:r>
      <w:bookmarkEnd w:id="701"/>
      <w:r w:rsidRPr="00E452ED">
        <w:rPr>
          <w:lang w:val="en-US"/>
        </w:rPr>
        <w:t xml:space="preserve"> The SVD Analysis Dialog.</w:t>
      </w:r>
    </w:p>
    <w:p w:rsidR="005F1152" w:rsidRDefault="005F1152" w:rsidP="005F1152">
      <w:pPr>
        <w:pStyle w:val="Ttulo3"/>
        <w:rPr>
          <w:lang w:val="en-US"/>
        </w:rPr>
      </w:pPr>
      <w:bookmarkStart w:id="702" w:name="_Toc512843315"/>
      <w:bookmarkStart w:id="703" w:name="_Toc525149418"/>
      <w:r>
        <w:rPr>
          <w:lang w:val="en-US"/>
        </w:rPr>
        <w:t>Performing SVD analysis</w:t>
      </w:r>
      <w:bookmarkEnd w:id="702"/>
      <w:bookmarkEnd w:id="7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7BBBBAB7" wp14:editId="6BF6F41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475F1">
        <w:rPr>
          <w:b/>
          <w:noProof/>
          <w:lang w:val="en-US"/>
        </w:rPr>
        <w:t>46</w:t>
      </w:r>
      <w:r w:rsidRPr="005F1152">
        <w:rPr>
          <w:b/>
        </w:rPr>
        <w:fldChar w:fldCharType="end"/>
      </w:r>
      <w:bookmarkEnd w:id="7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7C0003A1" wp14:editId="2798248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2BD7428" wp14:editId="091DEFB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C81D00A" wp14:editId="7B16EEF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475F1">
        <w:rPr>
          <w:b/>
          <w:noProof/>
          <w:lang w:val="en-US"/>
        </w:rPr>
        <w:t>47</w:t>
      </w:r>
      <w:r w:rsidRPr="001652E9">
        <w:rPr>
          <w:b/>
        </w:rPr>
        <w:fldChar w:fldCharType="end"/>
      </w:r>
      <w:bookmarkEnd w:id="7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9D96F30" wp14:editId="658B63F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6" w:name="_Toc525149419"/>
      <w:r>
        <w:rPr>
          <w:lang w:val="en-US"/>
        </w:rPr>
        <w:t>Custom SVD analysis</w:t>
      </w:r>
      <w:bookmarkEnd w:id="7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2F8711A3" wp14:editId="6BBC6D4F">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475F1">
        <w:rPr>
          <w:b/>
          <w:noProof/>
          <w:lang w:val="en-US"/>
        </w:rPr>
        <w:t>48</w:t>
      </w:r>
      <w:r w:rsidRPr="002C14BB">
        <w:rPr>
          <w:b/>
        </w:rPr>
        <w:fldChar w:fldCharType="end"/>
      </w:r>
      <w:bookmarkEnd w:id="7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8" w:name="_Toc474158357"/>
      <w:bookmarkStart w:id="709" w:name="_Ref476392917"/>
      <w:bookmarkStart w:id="710" w:name="_Ref480561511"/>
      <w:bookmarkStart w:id="711" w:name="_Toc487275122"/>
      <w:bookmarkStart w:id="712" w:name="_Toc487288009"/>
      <w:bookmarkStart w:id="713" w:name="_Toc502253695"/>
      <w:bookmarkStart w:id="714" w:name="_Toc493432935"/>
      <w:bookmarkStart w:id="715" w:name="_Toc503638586"/>
      <w:bookmarkStart w:id="716" w:name="_Toc512843316"/>
      <w:bookmarkStart w:id="717" w:name="_Toc525149420"/>
      <w:r>
        <w:rPr>
          <w:lang w:val="en-US"/>
        </w:rPr>
        <w:t>Data classification</w:t>
      </w:r>
      <w:bookmarkEnd w:id="631"/>
      <w:bookmarkEnd w:id="708"/>
      <w:bookmarkEnd w:id="709"/>
      <w:bookmarkEnd w:id="710"/>
      <w:bookmarkEnd w:id="711"/>
      <w:bookmarkEnd w:id="712"/>
      <w:bookmarkEnd w:id="713"/>
      <w:bookmarkEnd w:id="714"/>
      <w:bookmarkEnd w:id="715"/>
      <w:bookmarkEnd w:id="716"/>
      <w:bookmarkEnd w:id="71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8" w:name="_Toc474158358"/>
      <w:bookmarkStart w:id="719" w:name="_Ref477011266"/>
      <w:bookmarkStart w:id="720" w:name="_Ref478306062"/>
      <w:bookmarkStart w:id="721" w:name="_Toc487275123"/>
      <w:bookmarkStart w:id="722" w:name="_Toc487288010"/>
      <w:bookmarkStart w:id="723" w:name="_Ref501996988"/>
      <w:bookmarkStart w:id="724" w:name="_Toc502253696"/>
      <w:bookmarkStart w:id="725" w:name="_Toc493432936"/>
      <w:bookmarkStart w:id="726" w:name="_Toc503638587"/>
      <w:bookmarkStart w:id="727" w:name="_Toc512843317"/>
      <w:bookmarkStart w:id="728" w:name="_Toc525149421"/>
      <w:r>
        <w:rPr>
          <w:lang w:val="en-US"/>
        </w:rPr>
        <w:t>Category definition</w:t>
      </w:r>
      <w:bookmarkEnd w:id="718"/>
      <w:bookmarkEnd w:id="719"/>
      <w:bookmarkEnd w:id="720"/>
      <w:bookmarkEnd w:id="721"/>
      <w:bookmarkEnd w:id="722"/>
      <w:bookmarkEnd w:id="723"/>
      <w:bookmarkEnd w:id="724"/>
      <w:bookmarkEnd w:id="725"/>
      <w:bookmarkEnd w:id="726"/>
      <w:bookmarkEnd w:id="727"/>
      <w:bookmarkEnd w:id="7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6BA5A66" wp14:editId="262AC7B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23C3DA0" wp14:editId="6C14F8E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475F1">
        <w:rPr>
          <w:b/>
          <w:noProof/>
          <w:lang w:val="en-US"/>
        </w:rPr>
        <w:t>49</w:t>
      </w:r>
      <w:r w:rsidRPr="00EA1B44">
        <w:rPr>
          <w:b/>
        </w:rPr>
        <w:fldChar w:fldCharType="end"/>
      </w:r>
      <w:bookmarkEnd w:id="7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B9E2862" wp14:editId="7D802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30" w:name="_Toc474158359"/>
      <w:bookmarkStart w:id="731" w:name="_Toc487275124"/>
      <w:bookmarkStart w:id="732" w:name="_Toc487288011"/>
      <w:bookmarkStart w:id="733" w:name="_Ref501996990"/>
      <w:bookmarkStart w:id="734" w:name="_Toc502253697"/>
      <w:bookmarkStart w:id="735" w:name="_Toc493432937"/>
      <w:bookmarkStart w:id="736" w:name="_Toc503638588"/>
      <w:bookmarkStart w:id="737" w:name="_Toc512843318"/>
      <w:bookmarkStart w:id="738" w:name="_Toc525149422"/>
      <w:r>
        <w:rPr>
          <w:lang w:val="en-US"/>
        </w:rPr>
        <w:t>Univariate</w:t>
      </w:r>
      <w:r w:rsidR="00302F3C">
        <w:rPr>
          <w:lang w:val="en-US"/>
        </w:rPr>
        <w:t xml:space="preserve"> classification</w:t>
      </w:r>
      <w:bookmarkEnd w:id="730"/>
      <w:bookmarkEnd w:id="731"/>
      <w:bookmarkEnd w:id="732"/>
      <w:bookmarkEnd w:id="733"/>
      <w:bookmarkEnd w:id="734"/>
      <w:bookmarkEnd w:id="735"/>
      <w:bookmarkEnd w:id="736"/>
      <w:bookmarkEnd w:id="737"/>
      <w:bookmarkEnd w:id="7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9B3398D" wp14:editId="2BB3A75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475F1">
        <w:rPr>
          <w:b/>
          <w:noProof/>
          <w:lang w:val="en-US"/>
        </w:rPr>
        <w:t>50</w:t>
      </w:r>
      <w:r w:rsidRPr="00706A52">
        <w:rPr>
          <w:b/>
        </w:rPr>
        <w:fldChar w:fldCharType="end"/>
      </w:r>
      <w:bookmarkEnd w:id="7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2628B67D" wp14:editId="02ED9E2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475F1">
        <w:rPr>
          <w:b/>
          <w:noProof/>
          <w:lang w:val="en-US"/>
        </w:rPr>
        <w:t>51</w:t>
      </w:r>
      <w:r w:rsidRPr="00C81DF9">
        <w:rPr>
          <w:b/>
        </w:rPr>
        <w:fldChar w:fldCharType="end"/>
      </w:r>
      <w:bookmarkEnd w:id="740"/>
      <w:r w:rsidRPr="00C81DF9">
        <w:rPr>
          <w:lang w:val="en-US"/>
        </w:rPr>
        <w:t xml:space="preserve"> The dialog used to specify ranges of values to be mapped into categories.</w:t>
      </w:r>
    </w:p>
    <w:p w:rsidR="00302F3C" w:rsidRDefault="007C147C" w:rsidP="00302F3C">
      <w:pPr>
        <w:pStyle w:val="Ttulo2"/>
        <w:rPr>
          <w:lang w:val="en-US"/>
        </w:rPr>
      </w:pPr>
      <w:bookmarkStart w:id="741" w:name="_Toc487275125"/>
      <w:bookmarkStart w:id="742" w:name="_Toc487288012"/>
      <w:bookmarkStart w:id="743" w:name="_Toc502253698"/>
      <w:bookmarkStart w:id="744" w:name="_Toc493432938"/>
      <w:bookmarkStart w:id="745" w:name="_Toc503638589"/>
      <w:bookmarkStart w:id="746" w:name="_Toc512843319"/>
      <w:bookmarkStart w:id="747" w:name="_Toc525149423"/>
      <w:r>
        <w:rPr>
          <w:lang w:val="en-US"/>
        </w:rPr>
        <w:t xml:space="preserve">(CONSIDERING) </w:t>
      </w:r>
      <w:bookmarkStart w:id="748" w:name="_Toc474158360"/>
      <w:r w:rsidR="00DC4728">
        <w:rPr>
          <w:lang w:val="en-US"/>
        </w:rPr>
        <w:t>Bivariate</w:t>
      </w:r>
      <w:r w:rsidR="00302F3C">
        <w:rPr>
          <w:lang w:val="en-US"/>
        </w:rPr>
        <w:t xml:space="preserve"> classification</w:t>
      </w:r>
      <w:bookmarkEnd w:id="741"/>
      <w:bookmarkEnd w:id="742"/>
      <w:bookmarkEnd w:id="743"/>
      <w:bookmarkEnd w:id="744"/>
      <w:bookmarkEnd w:id="745"/>
      <w:bookmarkEnd w:id="746"/>
      <w:bookmarkEnd w:id="747"/>
      <w:bookmarkEnd w:id="748"/>
    </w:p>
    <w:p w:rsidR="00302F3C" w:rsidRDefault="007C147C" w:rsidP="00302F3C">
      <w:pPr>
        <w:pStyle w:val="Ttulo2"/>
        <w:rPr>
          <w:lang w:val="en-US"/>
        </w:rPr>
      </w:pPr>
      <w:bookmarkStart w:id="749" w:name="_Toc487275126"/>
      <w:bookmarkStart w:id="750" w:name="_Toc487288013"/>
      <w:bookmarkStart w:id="751" w:name="_Toc502253699"/>
      <w:bookmarkStart w:id="752" w:name="_Toc493432939"/>
      <w:bookmarkStart w:id="753" w:name="_Toc503638590"/>
      <w:bookmarkStart w:id="754" w:name="_Toc512843320"/>
      <w:bookmarkStart w:id="755" w:name="_Toc525149424"/>
      <w:r>
        <w:rPr>
          <w:lang w:val="en-US"/>
        </w:rPr>
        <w:t xml:space="preserve">(CONSIDERING) </w:t>
      </w:r>
      <w:bookmarkStart w:id="756" w:name="_Toc474158361"/>
      <w:r w:rsidR="00302F3C">
        <w:rPr>
          <w:lang w:val="en-US"/>
        </w:rPr>
        <w:t>Ternary diagram classification</w:t>
      </w:r>
      <w:bookmarkEnd w:id="749"/>
      <w:bookmarkEnd w:id="750"/>
      <w:bookmarkEnd w:id="751"/>
      <w:bookmarkEnd w:id="752"/>
      <w:bookmarkEnd w:id="753"/>
      <w:bookmarkEnd w:id="754"/>
      <w:bookmarkEnd w:id="755"/>
      <w:bookmarkEnd w:id="756"/>
    </w:p>
    <w:p w:rsidR="00302F3C" w:rsidRDefault="00EF3F32" w:rsidP="00302F3C">
      <w:pPr>
        <w:pStyle w:val="Ttulo2"/>
        <w:rPr>
          <w:lang w:val="en-US"/>
        </w:rPr>
      </w:pPr>
      <w:bookmarkStart w:id="757" w:name="_Toc502253700"/>
      <w:bookmarkStart w:id="758" w:name="_Toc474158362"/>
      <w:bookmarkStart w:id="759" w:name="_Toc503638591"/>
      <w:bookmarkStart w:id="760" w:name="_Toc512843321"/>
      <w:bookmarkStart w:id="761" w:name="_Toc525149425"/>
      <w:bookmarkStart w:id="762" w:name="_Toc487275127"/>
      <w:bookmarkStart w:id="763" w:name="_Toc487288014"/>
      <w:r>
        <w:rPr>
          <w:lang w:val="en-US"/>
        </w:rPr>
        <w:t>Highly m</w:t>
      </w:r>
      <w:r w:rsidR="00DC4728">
        <w:rPr>
          <w:lang w:val="en-US"/>
        </w:rPr>
        <w:t>ultivariate</w:t>
      </w:r>
      <w:r w:rsidR="00302F3C">
        <w:rPr>
          <w:lang w:val="en-US"/>
        </w:rPr>
        <w:t xml:space="preserve"> classification</w:t>
      </w:r>
      <w:bookmarkEnd w:id="757"/>
      <w:bookmarkEnd w:id="758"/>
      <w:bookmarkEnd w:id="759"/>
      <w:bookmarkEnd w:id="760"/>
      <w:bookmarkEnd w:id="76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4" w:name="_Ref501998668"/>
      <w:bookmarkStart w:id="765" w:name="_Toc502253701"/>
      <w:bookmarkStart w:id="766" w:name="_Toc503638592"/>
      <w:bookmarkStart w:id="767" w:name="_Toc512843322"/>
      <w:bookmarkStart w:id="768" w:name="_Toc525149426"/>
      <w:r>
        <w:rPr>
          <w:lang w:val="en-US"/>
        </w:rPr>
        <w:t>CART</w:t>
      </w:r>
      <w:bookmarkEnd w:id="764"/>
      <w:bookmarkEnd w:id="765"/>
      <w:bookmarkEnd w:id="766"/>
      <w:bookmarkEnd w:id="767"/>
      <w:bookmarkEnd w:id="76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70D7D464" wp14:editId="22FBE4F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48B79AD" wp14:editId="65C7A03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475F1">
        <w:rPr>
          <w:b/>
          <w:noProof/>
          <w:lang w:val="en-US"/>
        </w:rPr>
        <w:t>52</w:t>
      </w:r>
      <w:r w:rsidRPr="00E76627">
        <w:rPr>
          <w:b/>
        </w:rPr>
        <w:fldChar w:fldCharType="end"/>
      </w:r>
      <w:bookmarkEnd w:id="76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6593013" wp14:editId="16960C31">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55E6BA0" wp14:editId="625398F6">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7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475F1">
        <w:rPr>
          <w:b/>
          <w:noProof/>
          <w:lang w:val="en-US"/>
        </w:rPr>
        <w:t>53</w:t>
      </w:r>
      <w:r w:rsidRPr="00F34AF5">
        <w:rPr>
          <w:b/>
        </w:rPr>
        <w:fldChar w:fldCharType="end"/>
      </w:r>
      <w:bookmarkEnd w:id="770"/>
      <w:r w:rsidRPr="00F34AF5">
        <w:rPr>
          <w:lang w:val="en-US"/>
        </w:rPr>
        <w:t xml:space="preserve"> Parameters for classification or regression with CART.</w:t>
      </w:r>
    </w:p>
    <w:p w:rsidR="00273461" w:rsidRDefault="00273461" w:rsidP="00273461">
      <w:pPr>
        <w:pStyle w:val="Ttulo3"/>
        <w:rPr>
          <w:lang w:val="en-US"/>
        </w:rPr>
      </w:pPr>
      <w:bookmarkStart w:id="771" w:name="_Ref502002667"/>
      <w:bookmarkStart w:id="772" w:name="_Toc502253702"/>
      <w:bookmarkStart w:id="773" w:name="_Toc503638593"/>
      <w:bookmarkStart w:id="774" w:name="_Toc512843323"/>
      <w:bookmarkStart w:id="775" w:name="_Toc525149427"/>
      <w:r>
        <w:rPr>
          <w:lang w:val="en-US"/>
        </w:rPr>
        <w:t>Random Forest (RF)</w:t>
      </w:r>
      <w:bookmarkEnd w:id="771"/>
      <w:bookmarkEnd w:id="772"/>
      <w:bookmarkEnd w:id="773"/>
      <w:bookmarkEnd w:id="774"/>
      <w:bookmarkEnd w:id="77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C200C47" wp14:editId="3483E3C0">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2C4FC11" wp14:editId="1A06DE50">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475F1">
        <w:rPr>
          <w:b/>
          <w:noProof/>
          <w:lang w:val="en-US"/>
        </w:rPr>
        <w:t>54</w:t>
      </w:r>
      <w:r w:rsidRPr="008C4E67">
        <w:rPr>
          <w:b/>
        </w:rPr>
        <w:fldChar w:fldCharType="end"/>
      </w:r>
      <w:bookmarkEnd w:id="77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7" w:name="_Ref466989506"/>
      <w:bookmarkStart w:id="778" w:name="_Toc474158363"/>
      <w:bookmarkStart w:id="779" w:name="_Toc487275128"/>
      <w:bookmarkStart w:id="780" w:name="_Toc487288015"/>
      <w:bookmarkStart w:id="781" w:name="_Toc502253703"/>
      <w:bookmarkStart w:id="782" w:name="_Toc493432941"/>
      <w:bookmarkStart w:id="783" w:name="_Toc503638594"/>
      <w:bookmarkStart w:id="784" w:name="_Toc512843324"/>
      <w:bookmarkStart w:id="785" w:name="_Toc525149428"/>
      <w:bookmarkEnd w:id="762"/>
      <w:bookmarkEnd w:id="763"/>
      <w:r>
        <w:rPr>
          <w:lang w:val="en-US"/>
        </w:rPr>
        <w:t>Variography</w:t>
      </w:r>
      <w:bookmarkEnd w:id="777"/>
      <w:bookmarkEnd w:id="778"/>
      <w:bookmarkEnd w:id="779"/>
      <w:bookmarkEnd w:id="780"/>
      <w:bookmarkEnd w:id="781"/>
      <w:bookmarkEnd w:id="782"/>
      <w:bookmarkEnd w:id="783"/>
      <w:bookmarkEnd w:id="784"/>
      <w:bookmarkEnd w:id="78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48B5724" wp14:editId="409ABCC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475F1">
        <w:rPr>
          <w:b/>
          <w:noProof/>
          <w:lang w:val="en-US"/>
        </w:rPr>
        <w:t>55</w:t>
      </w:r>
      <w:r w:rsidRPr="00277B7E">
        <w:rPr>
          <w:b/>
        </w:rPr>
        <w:fldChar w:fldCharType="end"/>
      </w:r>
      <w:bookmarkEnd w:id="78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7" w:name="_Toc474158364"/>
      <w:bookmarkStart w:id="788" w:name="_Toc487275129"/>
      <w:bookmarkStart w:id="789" w:name="_Toc487288016"/>
      <w:bookmarkStart w:id="790" w:name="_Toc502253704"/>
      <w:bookmarkStart w:id="791" w:name="_Toc493432942"/>
      <w:bookmarkStart w:id="792" w:name="_Toc503638595"/>
      <w:bookmarkStart w:id="793" w:name="_Ref506389579"/>
      <w:bookmarkStart w:id="794" w:name="_Toc512843325"/>
      <w:bookmarkStart w:id="795" w:name="_Toc525149429"/>
      <w:r>
        <w:rPr>
          <w:lang w:val="en-US"/>
        </w:rPr>
        <w:t>Variogram map</w:t>
      </w:r>
      <w:bookmarkEnd w:id="787"/>
      <w:bookmarkEnd w:id="788"/>
      <w:bookmarkEnd w:id="789"/>
      <w:bookmarkEnd w:id="790"/>
      <w:bookmarkEnd w:id="791"/>
      <w:bookmarkEnd w:id="792"/>
      <w:bookmarkEnd w:id="793"/>
      <w:bookmarkEnd w:id="794"/>
      <w:bookmarkEnd w:id="79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B48B05B" wp14:editId="7EA23DEA">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312E3651" wp14:editId="54E68217">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2A197CD5" wp14:editId="2ED6AE01">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475F1">
        <w:rPr>
          <w:b/>
          <w:noProof/>
          <w:lang w:val="en-US"/>
        </w:rPr>
        <w:t>56</w:t>
      </w:r>
      <w:r w:rsidRPr="006A17D9">
        <w:rPr>
          <w:b/>
        </w:rPr>
        <w:fldChar w:fldCharType="end"/>
      </w:r>
      <w:bookmarkEnd w:id="79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CDE1FCC" wp14:editId="7076C13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475F1">
        <w:rPr>
          <w:b/>
          <w:noProof/>
          <w:lang w:val="en-US"/>
        </w:rPr>
        <w:t>57</w:t>
      </w:r>
      <w:r w:rsidRPr="00F263FD">
        <w:rPr>
          <w:b/>
        </w:rPr>
        <w:fldChar w:fldCharType="end"/>
      </w:r>
      <w:bookmarkEnd w:id="79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6DFD279" wp14:editId="239A1DF0">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A7B3995" wp14:editId="145CE83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475F1">
        <w:rPr>
          <w:b/>
          <w:noProof/>
          <w:lang w:val="en-US"/>
        </w:rPr>
        <w:t>58</w:t>
      </w:r>
      <w:r w:rsidRPr="006A17D9">
        <w:rPr>
          <w:b/>
        </w:rPr>
        <w:fldChar w:fldCharType="end"/>
      </w:r>
      <w:bookmarkEnd w:id="79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B454CB6" wp14:editId="3C9CCDF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475F1">
        <w:rPr>
          <w:b/>
          <w:noProof/>
          <w:lang w:val="en-US"/>
        </w:rPr>
        <w:t>59</w:t>
      </w:r>
      <w:r w:rsidRPr="00200490">
        <w:rPr>
          <w:b/>
        </w:rPr>
        <w:fldChar w:fldCharType="end"/>
      </w:r>
      <w:bookmarkEnd w:id="79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800" w:name="_Toc474158365"/>
      <w:bookmarkStart w:id="801" w:name="_Toc487275130"/>
      <w:bookmarkStart w:id="802" w:name="_Toc487288017"/>
      <w:bookmarkStart w:id="803" w:name="_Ref498782467"/>
      <w:bookmarkStart w:id="804" w:name="_Toc502253705"/>
      <w:bookmarkStart w:id="805" w:name="_Toc493432943"/>
      <w:bookmarkStart w:id="806" w:name="_Toc503638596"/>
      <w:bookmarkStart w:id="807" w:name="_Toc512843326"/>
      <w:bookmarkStart w:id="808" w:name="_Toc525149430"/>
      <w:r>
        <w:rPr>
          <w:lang w:val="en-US"/>
        </w:rPr>
        <w:t>Experimental variogram</w:t>
      </w:r>
      <w:bookmarkEnd w:id="800"/>
      <w:bookmarkEnd w:id="801"/>
      <w:bookmarkEnd w:id="802"/>
      <w:bookmarkEnd w:id="803"/>
      <w:bookmarkEnd w:id="804"/>
      <w:bookmarkEnd w:id="805"/>
      <w:bookmarkEnd w:id="806"/>
      <w:bookmarkEnd w:id="807"/>
      <w:bookmarkEnd w:id="80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69558A3" wp14:editId="0A764700">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68E800C" wp14:editId="53D33D47">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29C71" wp14:editId="3598781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475F1">
        <w:rPr>
          <w:b/>
          <w:noProof/>
        </w:rPr>
        <w:t>60</w:t>
      </w:r>
      <w:r w:rsidRPr="006B29CF">
        <w:rPr>
          <w:b/>
        </w:rPr>
        <w:fldChar w:fldCharType="end"/>
      </w:r>
      <w:bookmarkEnd w:id="809"/>
      <w:r>
        <w:t xml:space="preserve"> an omnidirectional experimental variogram.</w:t>
      </w:r>
    </w:p>
    <w:p w:rsidR="006B29CF" w:rsidRDefault="004D4744" w:rsidP="006B29CF">
      <w:pPr>
        <w:keepNext/>
        <w:jc w:val="center"/>
      </w:pPr>
      <w:r>
        <w:rPr>
          <w:noProof/>
          <w:lang w:eastAsia="pt-BR"/>
        </w:rPr>
        <w:drawing>
          <wp:inline distT="0" distB="0" distL="0" distR="0" wp14:anchorId="3544BAF1" wp14:editId="28C4713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1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475F1">
        <w:rPr>
          <w:b/>
          <w:noProof/>
          <w:lang w:val="en-US"/>
        </w:rPr>
        <w:t>61</w:t>
      </w:r>
      <w:r w:rsidRPr="006B29CF">
        <w:rPr>
          <w:b/>
        </w:rPr>
        <w:fldChar w:fldCharType="end"/>
      </w:r>
      <w:bookmarkEnd w:id="81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3371CC6" wp14:editId="4457A5B5">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1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475F1">
        <w:rPr>
          <w:b/>
          <w:noProof/>
          <w:lang w:val="en-US"/>
        </w:rPr>
        <w:t>62</w:t>
      </w:r>
      <w:r w:rsidRPr="006B29CF">
        <w:rPr>
          <w:b/>
        </w:rPr>
        <w:fldChar w:fldCharType="end"/>
      </w:r>
      <w:bookmarkEnd w:id="811"/>
      <w:r w:rsidRPr="00523F58">
        <w:rPr>
          <w:lang w:val="en-US"/>
        </w:rPr>
        <w:t xml:space="preserve"> an experimental vertical variogram.</w:t>
      </w:r>
    </w:p>
    <w:p w:rsidR="00181C50" w:rsidRDefault="00181C50" w:rsidP="00181C50">
      <w:pPr>
        <w:pStyle w:val="Ttulo2"/>
        <w:rPr>
          <w:lang w:val="en-US"/>
        </w:rPr>
      </w:pPr>
      <w:bookmarkStart w:id="812" w:name="_Toc474158366"/>
      <w:bookmarkStart w:id="813" w:name="_Ref476395695"/>
      <w:bookmarkStart w:id="814" w:name="_Toc487275131"/>
      <w:bookmarkStart w:id="815" w:name="_Toc487288018"/>
      <w:bookmarkStart w:id="816" w:name="_Toc502253706"/>
      <w:bookmarkStart w:id="817" w:name="_Toc493432944"/>
      <w:bookmarkStart w:id="818" w:name="_Toc503638597"/>
      <w:bookmarkStart w:id="819" w:name="_Toc512843327"/>
      <w:bookmarkStart w:id="820" w:name="_Toc525149431"/>
      <w:r>
        <w:rPr>
          <w:lang w:val="en-US"/>
        </w:rPr>
        <w:lastRenderedPageBreak/>
        <w:t>Fitting a variogram model</w:t>
      </w:r>
      <w:bookmarkEnd w:id="812"/>
      <w:bookmarkEnd w:id="813"/>
      <w:bookmarkEnd w:id="814"/>
      <w:bookmarkEnd w:id="815"/>
      <w:bookmarkEnd w:id="816"/>
      <w:bookmarkEnd w:id="817"/>
      <w:bookmarkEnd w:id="818"/>
      <w:bookmarkEnd w:id="819"/>
      <w:bookmarkEnd w:id="82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17CD90F" wp14:editId="5D9FF927">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262BCD" wp14:editId="1C6B412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9AE2072" wp14:editId="081F9B9F">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FA1CCF2" wp14:editId="3D4043D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2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475F1">
        <w:rPr>
          <w:b/>
          <w:noProof/>
          <w:lang w:val="en-US"/>
        </w:rPr>
        <w:t>63</w:t>
      </w:r>
      <w:r w:rsidRPr="004D0D45">
        <w:rPr>
          <w:b/>
        </w:rPr>
        <w:fldChar w:fldCharType="end"/>
      </w:r>
      <w:bookmarkEnd w:id="82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5788153" wp14:editId="5B0639A6">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2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475F1">
        <w:rPr>
          <w:b/>
          <w:noProof/>
          <w:lang w:val="en-US"/>
        </w:rPr>
        <w:t>64</w:t>
      </w:r>
      <w:r w:rsidRPr="00F12EE9">
        <w:rPr>
          <w:b/>
        </w:rPr>
        <w:fldChar w:fldCharType="end"/>
      </w:r>
      <w:bookmarkEnd w:id="82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3" w:name="_Ref466989002"/>
      <w:bookmarkStart w:id="824" w:name="_Toc474158367"/>
      <w:bookmarkStart w:id="825" w:name="_Toc487275132"/>
      <w:bookmarkStart w:id="826" w:name="_Toc487288019"/>
      <w:bookmarkStart w:id="827" w:name="_Toc502253707"/>
      <w:bookmarkStart w:id="828" w:name="_Toc493432945"/>
      <w:bookmarkStart w:id="829" w:name="_Toc503638598"/>
      <w:bookmarkStart w:id="830" w:name="_Toc512843328"/>
      <w:bookmarkStart w:id="831" w:name="_Toc525149432"/>
      <w:r>
        <w:rPr>
          <w:lang w:val="en-US"/>
        </w:rPr>
        <w:t>Cross variograms</w:t>
      </w:r>
      <w:bookmarkEnd w:id="823"/>
      <w:bookmarkEnd w:id="824"/>
      <w:bookmarkEnd w:id="825"/>
      <w:bookmarkEnd w:id="826"/>
      <w:bookmarkEnd w:id="827"/>
      <w:bookmarkEnd w:id="828"/>
      <w:bookmarkEnd w:id="829"/>
      <w:bookmarkEnd w:id="830"/>
      <w:bookmarkEnd w:id="83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32" w:name="_Toc474158368"/>
      <w:bookmarkStart w:id="833" w:name="_Ref481308036"/>
      <w:bookmarkStart w:id="834" w:name="_Toc487275133"/>
      <w:bookmarkStart w:id="835" w:name="_Toc487288020"/>
      <w:bookmarkStart w:id="836" w:name="_Toc502253708"/>
      <w:bookmarkStart w:id="837" w:name="_Toc493432946"/>
      <w:bookmarkStart w:id="838" w:name="_Toc503638599"/>
      <w:bookmarkStart w:id="839" w:name="_Toc512843329"/>
      <w:bookmarkStart w:id="840" w:name="_Toc525149433"/>
      <w:r w:rsidRPr="001023D4">
        <w:rPr>
          <w:i/>
          <w:lang w:val="en-US"/>
        </w:rPr>
        <w:lastRenderedPageBreak/>
        <w:t>A priori</w:t>
      </w:r>
      <w:r>
        <w:rPr>
          <w:lang w:val="en-US"/>
        </w:rPr>
        <w:t xml:space="preserve"> variogram models</w:t>
      </w:r>
      <w:bookmarkEnd w:id="832"/>
      <w:bookmarkEnd w:id="833"/>
      <w:bookmarkEnd w:id="834"/>
      <w:bookmarkEnd w:id="835"/>
      <w:bookmarkEnd w:id="836"/>
      <w:bookmarkEnd w:id="837"/>
      <w:bookmarkEnd w:id="838"/>
      <w:bookmarkEnd w:id="839"/>
      <w:bookmarkEnd w:id="84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8DE6FBF" wp14:editId="2871AF1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4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475F1">
        <w:rPr>
          <w:b/>
          <w:noProof/>
          <w:lang w:val="en-US"/>
        </w:rPr>
        <w:t>65</w:t>
      </w:r>
      <w:r w:rsidRPr="00891EE8">
        <w:rPr>
          <w:b/>
          <w:lang w:val="en-US"/>
        </w:rPr>
        <w:fldChar w:fldCharType="end"/>
      </w:r>
      <w:bookmarkEnd w:id="84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2C56710D" wp14:editId="0B3BD0F3">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42" w:name="_Toc502253709"/>
      <w:bookmarkStart w:id="843" w:name="_Toc493432947"/>
      <w:bookmarkStart w:id="844" w:name="_Toc503638600"/>
      <w:bookmarkStart w:id="845" w:name="_Toc512843330"/>
      <w:bookmarkStart w:id="846" w:name="_Toc525149434"/>
      <w:bookmarkStart w:id="847" w:name="_Toc474158369"/>
      <w:r>
        <w:rPr>
          <w:lang w:val="en-US"/>
        </w:rPr>
        <w:t xml:space="preserve">Variograms of </w:t>
      </w:r>
      <w:r w:rsidR="00D47990">
        <w:rPr>
          <w:lang w:val="en-US"/>
        </w:rPr>
        <w:t>a realization ensemble in a single file</w:t>
      </w:r>
      <w:bookmarkEnd w:id="842"/>
      <w:bookmarkEnd w:id="843"/>
      <w:bookmarkEnd w:id="844"/>
      <w:bookmarkEnd w:id="845"/>
      <w:bookmarkEnd w:id="8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0CBA9DC" wp14:editId="70401D8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6B8F418" wp14:editId="60791DE6">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475F1">
        <w:rPr>
          <w:b/>
          <w:noProof/>
          <w:lang w:val="en-US"/>
        </w:rPr>
        <w:t>66</w:t>
      </w:r>
      <w:r w:rsidRPr="002B15D4">
        <w:rPr>
          <w:b/>
        </w:rPr>
        <w:fldChar w:fldCharType="end"/>
      </w:r>
      <w:bookmarkEnd w:id="8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9" w:name="_Toc502253710"/>
      <w:bookmarkStart w:id="850" w:name="_Toc493432948"/>
      <w:bookmarkStart w:id="851" w:name="_Toc503638601"/>
      <w:bookmarkStart w:id="852" w:name="_Toc512843331"/>
      <w:bookmarkStart w:id="853" w:name="_Toc525149435"/>
      <w:r>
        <w:rPr>
          <w:lang w:val="en-US"/>
        </w:rPr>
        <w:t xml:space="preserve">Variograms of a realization ensemble </w:t>
      </w:r>
      <w:r w:rsidR="00B75B67">
        <w:rPr>
          <w:lang w:val="en-US"/>
        </w:rPr>
        <w:t>across separate files</w:t>
      </w:r>
      <w:bookmarkEnd w:id="849"/>
      <w:bookmarkEnd w:id="850"/>
      <w:bookmarkEnd w:id="851"/>
      <w:bookmarkEnd w:id="852"/>
      <w:bookmarkEnd w:id="8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17CF0F3" wp14:editId="51345F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4" w:name="_Toc512843332"/>
      <w:bookmarkStart w:id="855" w:name="_Toc525149436"/>
      <w:r>
        <w:rPr>
          <w:lang w:val="en-US"/>
        </w:rPr>
        <w:t>Quick variogram map (FFT-based)</w:t>
      </w:r>
      <w:bookmarkEnd w:id="854"/>
      <w:bookmarkEnd w:id="85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613E1843" wp14:editId="2635B49B">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475F1">
        <w:rPr>
          <w:b/>
          <w:noProof/>
          <w:lang w:val="en-US"/>
        </w:rPr>
        <w:t>67</w:t>
      </w:r>
      <w:r w:rsidRPr="00E5680F">
        <w:rPr>
          <w:b/>
        </w:rPr>
        <w:fldChar w:fldCharType="end"/>
      </w:r>
      <w:bookmarkEnd w:id="85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7" w:name="_Toc512843333"/>
      <w:bookmarkStart w:id="858" w:name="_Toc525149437"/>
      <w:r>
        <w:rPr>
          <w:lang w:val="en-US"/>
        </w:rPr>
        <w:t>Point sets</w:t>
      </w:r>
      <w:bookmarkEnd w:id="857"/>
      <w:bookmarkEnd w:id="85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9" w:name="_Toc525149438"/>
      <w:r>
        <w:rPr>
          <w:lang w:val="en-US"/>
        </w:rPr>
        <w:t xml:space="preserve">Simple modeling </w:t>
      </w:r>
      <w:r w:rsidR="009012AA">
        <w:rPr>
          <w:lang w:val="en-US"/>
        </w:rPr>
        <w:t>techniques</w:t>
      </w:r>
      <w:bookmarkEnd w:id="8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60" w:name="_Ref524530026"/>
      <w:bookmarkStart w:id="861" w:name="_Toc525149439"/>
      <w:r>
        <w:rPr>
          <w:lang w:val="en-US"/>
        </w:rPr>
        <w:t>Nearest Neighbor Estimation (NN)</w:t>
      </w:r>
      <w:bookmarkEnd w:id="860"/>
      <w:bookmarkEnd w:id="86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755E7838" wp14:editId="4436FB5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475F1">
        <w:rPr>
          <w:b/>
          <w:noProof/>
          <w:lang w:val="en-US"/>
        </w:rPr>
        <w:t>68</w:t>
      </w:r>
      <w:r w:rsidRPr="00846146">
        <w:rPr>
          <w:b/>
        </w:rPr>
        <w:fldChar w:fldCharType="end"/>
      </w:r>
      <w:bookmarkEnd w:id="86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3" w:name="_Ref525147966"/>
      <w:bookmarkStart w:id="864" w:name="_Toc525149440"/>
      <w:r>
        <w:rPr>
          <w:lang w:val="en-US"/>
        </w:rPr>
        <w:t>Average Filter</w:t>
      </w:r>
      <w:bookmarkEnd w:id="863"/>
      <w:bookmarkEnd w:id="86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5" w:name="_Toc525149441"/>
      <w:r>
        <w:rPr>
          <w:lang w:val="en-US"/>
        </w:rPr>
        <w:t>Median Filter</w:t>
      </w:r>
      <w:bookmarkEnd w:id="86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6" w:name="_Toc487275134"/>
      <w:bookmarkStart w:id="867" w:name="_Toc487288021"/>
      <w:bookmarkStart w:id="868" w:name="_Ref501997889"/>
      <w:bookmarkStart w:id="869" w:name="_Toc502253711"/>
      <w:bookmarkStart w:id="870" w:name="_Toc493432949"/>
      <w:bookmarkStart w:id="871" w:name="_Toc503638602"/>
      <w:bookmarkStart w:id="872" w:name="_Toc512843334"/>
      <w:bookmarkStart w:id="873" w:name="_Toc525149442"/>
      <w:r>
        <w:rPr>
          <w:lang w:val="en-US"/>
        </w:rPr>
        <w:t>Estimation</w:t>
      </w:r>
      <w:bookmarkEnd w:id="847"/>
      <w:bookmarkEnd w:id="866"/>
      <w:bookmarkEnd w:id="867"/>
      <w:bookmarkEnd w:id="868"/>
      <w:bookmarkEnd w:id="869"/>
      <w:bookmarkEnd w:id="870"/>
      <w:bookmarkEnd w:id="871"/>
      <w:bookmarkEnd w:id="872"/>
      <w:bookmarkEnd w:id="87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4" w:name="_Ref467344848"/>
      <w:bookmarkStart w:id="875" w:name="_Toc474158370"/>
      <w:bookmarkStart w:id="876" w:name="_Toc487275135"/>
      <w:bookmarkStart w:id="877" w:name="_Toc487288022"/>
      <w:bookmarkStart w:id="878" w:name="_Toc502253712"/>
      <w:bookmarkStart w:id="879" w:name="_Toc493432950"/>
      <w:bookmarkStart w:id="880" w:name="_Toc503638603"/>
      <w:bookmarkStart w:id="881" w:name="_Toc512843335"/>
      <w:bookmarkStart w:id="882" w:name="_Toc525149443"/>
      <w:r>
        <w:rPr>
          <w:lang w:val="en-US"/>
        </w:rPr>
        <w:t>Kriging</w:t>
      </w:r>
      <w:bookmarkEnd w:id="874"/>
      <w:bookmarkEnd w:id="875"/>
      <w:bookmarkEnd w:id="876"/>
      <w:bookmarkEnd w:id="877"/>
      <w:bookmarkEnd w:id="878"/>
      <w:bookmarkEnd w:id="879"/>
      <w:bookmarkEnd w:id="880"/>
      <w:bookmarkEnd w:id="881"/>
      <w:bookmarkEnd w:id="8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0C555AAE" wp14:editId="418474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172F0FC" wp14:editId="0193AB4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475F1">
        <w:rPr>
          <w:b/>
          <w:noProof/>
          <w:lang w:val="en-US"/>
        </w:rPr>
        <w:t>69</w:t>
      </w:r>
      <w:r w:rsidRPr="002F5316">
        <w:rPr>
          <w:b/>
        </w:rPr>
        <w:fldChar w:fldCharType="end"/>
      </w:r>
      <w:bookmarkEnd w:id="8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91F3B7C" wp14:editId="5E39B25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67C15C6" wp14:editId="415C44D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0BC8D162" wp14:editId="32154CB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762C86C1" wp14:editId="253A9380">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4" w:name="_Toc487275136"/>
      <w:bookmarkStart w:id="885" w:name="_Toc487288023"/>
      <w:bookmarkStart w:id="886" w:name="_Toc502253713"/>
      <w:bookmarkStart w:id="887" w:name="_Toc493432951"/>
      <w:bookmarkStart w:id="888" w:name="_Toc503638604"/>
      <w:bookmarkStart w:id="889" w:name="_Toc512843336"/>
      <w:bookmarkStart w:id="890" w:name="_Toc525149444"/>
      <w:r>
        <w:rPr>
          <w:lang w:val="en-US"/>
        </w:rPr>
        <w:t>Known issues</w:t>
      </w:r>
      <w:bookmarkEnd w:id="884"/>
      <w:bookmarkEnd w:id="885"/>
      <w:bookmarkEnd w:id="886"/>
      <w:bookmarkEnd w:id="887"/>
      <w:bookmarkEnd w:id="888"/>
      <w:bookmarkEnd w:id="889"/>
      <w:bookmarkEnd w:id="8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91" w:name="_Toc474158371"/>
      <w:bookmarkStart w:id="892" w:name="_Toc487275137"/>
      <w:bookmarkStart w:id="893" w:name="_Toc487288024"/>
      <w:bookmarkStart w:id="894" w:name="_Toc502253714"/>
      <w:bookmarkStart w:id="895" w:name="_Toc493432952"/>
      <w:bookmarkStart w:id="896" w:name="_Toc503638605"/>
      <w:bookmarkStart w:id="897" w:name="_Toc512843337"/>
      <w:bookmarkStart w:id="898" w:name="_Toc525149445"/>
      <w:r>
        <w:rPr>
          <w:lang w:val="en-US"/>
        </w:rPr>
        <w:lastRenderedPageBreak/>
        <w:t>Indicator kriging</w:t>
      </w:r>
      <w:r w:rsidR="009301B9">
        <w:rPr>
          <w:lang w:val="en-US"/>
        </w:rPr>
        <w:t xml:space="preserve"> (IK)</w:t>
      </w:r>
      <w:bookmarkEnd w:id="891"/>
      <w:r w:rsidR="00CB6F23">
        <w:rPr>
          <w:lang w:val="en-US"/>
        </w:rPr>
        <w:t xml:space="preserve"> of </w:t>
      </w:r>
      <w:r w:rsidR="00F0340C">
        <w:rPr>
          <w:lang w:val="en-US"/>
        </w:rPr>
        <w:t xml:space="preserve">a </w:t>
      </w:r>
      <w:r w:rsidR="00CB6F23">
        <w:rPr>
          <w:lang w:val="en-US"/>
        </w:rPr>
        <w:t>continuous variable</w:t>
      </w:r>
      <w:bookmarkEnd w:id="892"/>
      <w:bookmarkEnd w:id="893"/>
      <w:bookmarkEnd w:id="894"/>
      <w:bookmarkEnd w:id="895"/>
      <w:bookmarkEnd w:id="896"/>
      <w:bookmarkEnd w:id="897"/>
      <w:bookmarkEnd w:id="8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9" w:name="_Toc474158372"/>
      <w:bookmarkStart w:id="900" w:name="_Toc487275138"/>
      <w:bookmarkStart w:id="901" w:name="_Toc487288025"/>
      <w:bookmarkStart w:id="902" w:name="_Toc502253715"/>
      <w:bookmarkStart w:id="903" w:name="_Toc493432953"/>
      <w:bookmarkStart w:id="904" w:name="_Toc503638606"/>
      <w:bookmarkStart w:id="905" w:name="_Toc512843338"/>
      <w:bookmarkStart w:id="906" w:name="_Toc525149446"/>
      <w:r>
        <w:rPr>
          <w:lang w:val="en-US"/>
        </w:rPr>
        <w:t xml:space="preserve">Defining a </w:t>
      </w:r>
      <w:r w:rsidR="003B1ECF">
        <w:rPr>
          <w:lang w:val="en-US"/>
        </w:rPr>
        <w:t>threshold c.d.f.</w:t>
      </w:r>
      <w:r w:rsidR="00AE2DF7">
        <w:rPr>
          <w:lang w:val="en-US"/>
        </w:rPr>
        <w:t xml:space="preserve"> for a continuous variable</w:t>
      </w:r>
      <w:bookmarkEnd w:id="899"/>
      <w:bookmarkEnd w:id="900"/>
      <w:bookmarkEnd w:id="901"/>
      <w:bookmarkEnd w:id="902"/>
      <w:bookmarkEnd w:id="903"/>
      <w:bookmarkEnd w:id="904"/>
      <w:bookmarkEnd w:id="905"/>
      <w:bookmarkEnd w:id="9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533952DE" wp14:editId="592CDF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475F1">
        <w:rPr>
          <w:b/>
          <w:noProof/>
          <w:lang w:val="en-US"/>
        </w:rPr>
        <w:t>70</w:t>
      </w:r>
      <w:r w:rsidRPr="00A44D9C">
        <w:rPr>
          <w:b/>
        </w:rPr>
        <w:fldChar w:fldCharType="end"/>
      </w:r>
      <w:bookmarkEnd w:id="9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98404BB" wp14:editId="48B6533F">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475F1">
        <w:rPr>
          <w:b/>
          <w:noProof/>
          <w:lang w:val="en-US"/>
        </w:rPr>
        <w:t>71</w:t>
      </w:r>
      <w:r w:rsidRPr="00B57087">
        <w:rPr>
          <w:b/>
        </w:rPr>
        <w:fldChar w:fldCharType="end"/>
      </w:r>
      <w:bookmarkEnd w:id="90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5A48582" wp14:editId="63A29C19">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9" w:name="_Toc487275139"/>
      <w:bookmarkStart w:id="910" w:name="_Toc487288026"/>
      <w:bookmarkStart w:id="911" w:name="_Toc502253716"/>
      <w:bookmarkStart w:id="912" w:name="_Toc493432954"/>
      <w:bookmarkStart w:id="913" w:name="_Toc503638607"/>
      <w:bookmarkStart w:id="914" w:name="_Toc512843339"/>
      <w:bookmarkStart w:id="915" w:name="_Toc525149447"/>
      <w:r>
        <w:rPr>
          <w:lang w:val="en-US"/>
        </w:rPr>
        <w:t>Running IK for a continuous variable</w:t>
      </w:r>
      <w:bookmarkEnd w:id="909"/>
      <w:bookmarkEnd w:id="910"/>
      <w:bookmarkEnd w:id="911"/>
      <w:bookmarkEnd w:id="912"/>
      <w:bookmarkEnd w:id="913"/>
      <w:bookmarkEnd w:id="914"/>
      <w:bookmarkEnd w:id="91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04B5D0C" wp14:editId="163D79C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475F1">
        <w:rPr>
          <w:b/>
          <w:noProof/>
          <w:lang w:val="en-US"/>
        </w:rPr>
        <w:t>72</w:t>
      </w:r>
      <w:r w:rsidRPr="00601BF6">
        <w:rPr>
          <w:b/>
        </w:rPr>
        <w:fldChar w:fldCharType="end"/>
      </w:r>
      <w:bookmarkEnd w:id="91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F7516F7" wp14:editId="59FED580">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0516C30" wp14:editId="6EB03B5C">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9E23506" wp14:editId="76192A1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3E7027B1" wp14:editId="6FAF96D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475F1">
        <w:rPr>
          <w:b/>
          <w:noProof/>
          <w:lang w:val="en-US"/>
        </w:rPr>
        <w:t>73</w:t>
      </w:r>
      <w:r w:rsidRPr="0072360D">
        <w:rPr>
          <w:b/>
        </w:rPr>
        <w:fldChar w:fldCharType="end"/>
      </w:r>
      <w:bookmarkEnd w:id="91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8" w:name="_Ref478906858"/>
      <w:bookmarkStart w:id="919" w:name="_Toc487275140"/>
      <w:bookmarkStart w:id="920" w:name="_Toc487288027"/>
      <w:bookmarkStart w:id="921" w:name="_Toc502253717"/>
      <w:bookmarkStart w:id="922" w:name="_Toc493432955"/>
      <w:bookmarkStart w:id="923" w:name="_Toc503638608"/>
      <w:bookmarkStart w:id="924" w:name="_Toc512843340"/>
      <w:bookmarkStart w:id="925" w:name="_Toc525149448"/>
      <w:r w:rsidRPr="00C57833">
        <w:rPr>
          <w:lang w:val="en-US"/>
        </w:rPr>
        <w:t>Post-processing the results</w:t>
      </w:r>
      <w:bookmarkEnd w:id="918"/>
      <w:bookmarkEnd w:id="919"/>
      <w:bookmarkEnd w:id="920"/>
      <w:bookmarkEnd w:id="921"/>
      <w:bookmarkEnd w:id="922"/>
      <w:bookmarkEnd w:id="923"/>
      <w:bookmarkEnd w:id="924"/>
      <w:bookmarkEnd w:id="9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3E3A2193" wp14:editId="5726E73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475F1">
        <w:rPr>
          <w:b/>
          <w:noProof/>
          <w:lang w:val="en-US"/>
        </w:rPr>
        <w:t>74</w:t>
      </w:r>
      <w:r w:rsidRPr="00841F6F">
        <w:rPr>
          <w:b/>
        </w:rPr>
        <w:fldChar w:fldCharType="end"/>
      </w:r>
      <w:bookmarkEnd w:id="9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A81B2AE" wp14:editId="2CB0746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86F9B26" wp14:editId="3C9FA598">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7" w:name="_Toc487275141"/>
      <w:bookmarkStart w:id="928" w:name="_Toc487288028"/>
      <w:bookmarkStart w:id="929" w:name="_Toc502253718"/>
      <w:bookmarkStart w:id="930" w:name="_Toc493432956"/>
      <w:bookmarkStart w:id="931" w:name="_Toc503638609"/>
      <w:bookmarkStart w:id="932" w:name="_Toc512843341"/>
      <w:bookmarkStart w:id="933" w:name="_Toc525149449"/>
      <w:r>
        <w:rPr>
          <w:lang w:val="en-US"/>
        </w:rPr>
        <w:lastRenderedPageBreak/>
        <w:t>Known issues</w:t>
      </w:r>
      <w:bookmarkEnd w:id="927"/>
      <w:bookmarkEnd w:id="928"/>
      <w:bookmarkEnd w:id="929"/>
      <w:bookmarkEnd w:id="930"/>
      <w:bookmarkEnd w:id="931"/>
      <w:bookmarkEnd w:id="932"/>
      <w:bookmarkEnd w:id="9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4" w:name="_Toc487275142"/>
      <w:bookmarkStart w:id="935" w:name="_Toc487288029"/>
      <w:bookmarkStart w:id="936" w:name="_Toc502253719"/>
      <w:bookmarkStart w:id="937" w:name="_Toc493432957"/>
      <w:bookmarkStart w:id="938" w:name="_Toc503638610"/>
      <w:bookmarkStart w:id="939" w:name="_Toc512843342"/>
      <w:bookmarkStart w:id="940" w:name="_Toc525149450"/>
      <w:r>
        <w:rPr>
          <w:lang w:val="en-US"/>
        </w:rPr>
        <w:t>IK for a categorical variable</w:t>
      </w:r>
      <w:bookmarkEnd w:id="934"/>
      <w:bookmarkEnd w:id="935"/>
      <w:bookmarkEnd w:id="936"/>
      <w:bookmarkEnd w:id="937"/>
      <w:bookmarkEnd w:id="938"/>
      <w:bookmarkEnd w:id="939"/>
      <w:bookmarkEnd w:id="9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41" w:name="_Toc474158373"/>
      <w:bookmarkStart w:id="942" w:name="_Toc487275143"/>
      <w:bookmarkStart w:id="943" w:name="_Toc487288030"/>
      <w:bookmarkStart w:id="944" w:name="_Toc502253720"/>
      <w:bookmarkStart w:id="945" w:name="_Toc493432958"/>
      <w:bookmarkStart w:id="946" w:name="_Toc503638611"/>
      <w:bookmarkStart w:id="947" w:name="_Toc512843343"/>
      <w:bookmarkStart w:id="948" w:name="_Toc525149451"/>
      <w:r>
        <w:rPr>
          <w:lang w:val="en-US"/>
        </w:rPr>
        <w:t>Defining a class p.d.f. for a categorical variable</w:t>
      </w:r>
      <w:bookmarkEnd w:id="941"/>
      <w:bookmarkEnd w:id="942"/>
      <w:bookmarkEnd w:id="943"/>
      <w:bookmarkEnd w:id="944"/>
      <w:bookmarkEnd w:id="945"/>
      <w:bookmarkEnd w:id="946"/>
      <w:bookmarkEnd w:id="947"/>
      <w:bookmarkEnd w:id="9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A0992D" wp14:editId="53212ED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475F1">
        <w:rPr>
          <w:b/>
          <w:noProof/>
          <w:lang w:val="en-US"/>
        </w:rPr>
        <w:t>75</w:t>
      </w:r>
      <w:r w:rsidRPr="005A7D5D">
        <w:rPr>
          <w:b/>
        </w:rPr>
        <w:fldChar w:fldCharType="end"/>
      </w:r>
      <w:bookmarkEnd w:id="9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B0E9944" wp14:editId="3A1A912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83F8200" wp14:editId="276B050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FABCA62" wp14:editId="0C7FF556">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475F1">
        <w:rPr>
          <w:b/>
          <w:noProof/>
          <w:lang w:val="en-US"/>
        </w:rPr>
        <w:t>76</w:t>
      </w:r>
      <w:r w:rsidRPr="001E35E0">
        <w:rPr>
          <w:b/>
        </w:rPr>
        <w:fldChar w:fldCharType="end"/>
      </w:r>
      <w:bookmarkEnd w:id="950"/>
      <w:r w:rsidRPr="001E35E0">
        <w:rPr>
          <w:lang w:val="en-US"/>
        </w:rPr>
        <w:t xml:space="preserve"> Defining a p.d.f. for a categorical variable</w:t>
      </w:r>
    </w:p>
    <w:p w:rsidR="00D74278" w:rsidRDefault="002D007C" w:rsidP="002D007C">
      <w:pPr>
        <w:pStyle w:val="Ttulo3"/>
        <w:rPr>
          <w:lang w:val="en-US"/>
        </w:rPr>
      </w:pPr>
      <w:bookmarkStart w:id="951" w:name="_Toc474158374"/>
      <w:bookmarkStart w:id="952" w:name="_Toc487275144"/>
      <w:bookmarkStart w:id="953" w:name="_Toc487288031"/>
      <w:bookmarkStart w:id="954" w:name="_Toc502253721"/>
      <w:bookmarkStart w:id="955" w:name="_Toc493432959"/>
      <w:bookmarkStart w:id="956" w:name="_Toc503638612"/>
      <w:bookmarkStart w:id="957" w:name="_Toc512843344"/>
      <w:bookmarkStart w:id="958"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51"/>
      <w:bookmarkEnd w:id="952"/>
      <w:bookmarkEnd w:id="953"/>
      <w:bookmarkEnd w:id="954"/>
      <w:bookmarkEnd w:id="955"/>
      <w:bookmarkEnd w:id="956"/>
      <w:bookmarkEnd w:id="957"/>
      <w:bookmarkEnd w:id="9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23F38EA7" wp14:editId="51B46F2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475F1">
        <w:rPr>
          <w:b/>
          <w:noProof/>
          <w:lang w:val="en-US"/>
        </w:rPr>
        <w:t>77</w:t>
      </w:r>
      <w:r w:rsidRPr="005558D0">
        <w:rPr>
          <w:b/>
        </w:rPr>
        <w:fldChar w:fldCharType="end"/>
      </w:r>
      <w:bookmarkEnd w:id="95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12197793" wp14:editId="760D09A8">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D386844" wp14:editId="2804EAD2">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FB14657" wp14:editId="2EE45F7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475F1">
        <w:rPr>
          <w:b/>
          <w:noProof/>
          <w:lang w:val="en-US"/>
        </w:rPr>
        <w:t>78</w:t>
      </w:r>
      <w:r w:rsidRPr="00B706DF">
        <w:rPr>
          <w:b/>
        </w:rPr>
        <w:fldChar w:fldCharType="end"/>
      </w:r>
      <w:bookmarkEnd w:id="9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61" w:name="_Toc487275145"/>
      <w:bookmarkStart w:id="962" w:name="_Toc487288032"/>
      <w:bookmarkStart w:id="963" w:name="_Toc502253722"/>
      <w:bookmarkStart w:id="964" w:name="_Toc493432960"/>
      <w:bookmarkStart w:id="965" w:name="_Toc503638613"/>
      <w:bookmarkStart w:id="966" w:name="_Toc512843345"/>
      <w:bookmarkStart w:id="967" w:name="_Toc525149453"/>
      <w:r>
        <w:rPr>
          <w:lang w:val="en-US"/>
        </w:rPr>
        <w:t>Creating a maximum likelihood facies map</w:t>
      </w:r>
      <w:bookmarkEnd w:id="961"/>
      <w:bookmarkEnd w:id="962"/>
      <w:bookmarkEnd w:id="963"/>
      <w:bookmarkEnd w:id="964"/>
      <w:bookmarkEnd w:id="965"/>
      <w:bookmarkEnd w:id="966"/>
      <w:bookmarkEnd w:id="96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A2EDBE8" wp14:editId="42B702F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01F878C0" wp14:editId="343CFCC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475F1">
        <w:rPr>
          <w:b/>
          <w:noProof/>
          <w:lang w:val="en-US"/>
        </w:rPr>
        <w:t>79</w:t>
      </w:r>
      <w:r w:rsidRPr="008D30DA">
        <w:rPr>
          <w:b/>
        </w:rPr>
        <w:fldChar w:fldCharType="end"/>
      </w:r>
      <w:bookmarkEnd w:id="96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9" w:name="_Toc487275146"/>
      <w:bookmarkStart w:id="970" w:name="_Toc487288033"/>
      <w:bookmarkStart w:id="971" w:name="_Toc502253723"/>
      <w:bookmarkStart w:id="972" w:name="_Toc493432961"/>
      <w:bookmarkStart w:id="973" w:name="_Toc503638614"/>
      <w:bookmarkStart w:id="974" w:name="_Toc512843346"/>
      <w:bookmarkStart w:id="975" w:name="_Toc525149454"/>
      <w:r>
        <w:rPr>
          <w:lang w:val="en-US"/>
        </w:rPr>
        <w:t>Known issues</w:t>
      </w:r>
      <w:bookmarkEnd w:id="969"/>
      <w:bookmarkEnd w:id="970"/>
      <w:bookmarkEnd w:id="971"/>
      <w:bookmarkEnd w:id="972"/>
      <w:bookmarkEnd w:id="973"/>
      <w:bookmarkEnd w:id="974"/>
      <w:bookmarkEnd w:id="97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6" w:name="_Toc487275147"/>
      <w:bookmarkStart w:id="977" w:name="_Toc487288034"/>
      <w:bookmarkStart w:id="978" w:name="_Toc502253724"/>
      <w:bookmarkStart w:id="979" w:name="_Toc493432962"/>
      <w:bookmarkStart w:id="980" w:name="_Toc503638615"/>
      <w:bookmarkStart w:id="981" w:name="_Toc512843347"/>
      <w:bookmarkStart w:id="982"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6"/>
      <w:bookmarkEnd w:id="977"/>
      <w:bookmarkEnd w:id="978"/>
      <w:bookmarkEnd w:id="979"/>
      <w:bookmarkEnd w:id="980"/>
      <w:bookmarkEnd w:id="981"/>
      <w:bookmarkEnd w:id="9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22B9F30D" wp14:editId="52AE1044">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0</w:t>
      </w:r>
      <w:r w:rsidRPr="00041AC0">
        <w:rPr>
          <w:b/>
        </w:rPr>
        <w:fldChar w:fldCharType="end"/>
      </w:r>
      <w:bookmarkEnd w:id="98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AB2D2AC" wp14:editId="394905B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1</w:t>
      </w:r>
      <w:r w:rsidRPr="00041AC0">
        <w:rPr>
          <w:b/>
        </w:rPr>
        <w:fldChar w:fldCharType="end"/>
      </w:r>
      <w:bookmarkEnd w:id="9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6E5491" wp14:editId="40AF12E5">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774BB54" wp14:editId="74433AB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23056F8" wp14:editId="238555D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D3BDD18" wp14:editId="0C9DCB72">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5" w:name="_Toc487275148"/>
      <w:bookmarkStart w:id="986" w:name="_Toc487288035"/>
      <w:bookmarkStart w:id="987" w:name="_Toc502253725"/>
      <w:bookmarkStart w:id="988" w:name="_Toc493432963"/>
      <w:bookmarkStart w:id="989" w:name="_Toc503638616"/>
      <w:bookmarkStart w:id="990" w:name="_Toc512843348"/>
      <w:bookmarkStart w:id="991" w:name="_Toc525149456"/>
      <w:r>
        <w:rPr>
          <w:lang w:val="en-US"/>
        </w:rPr>
        <w:lastRenderedPageBreak/>
        <w:t>Interpretation for categorical attributes</w:t>
      </w:r>
      <w:bookmarkEnd w:id="985"/>
      <w:bookmarkEnd w:id="986"/>
      <w:bookmarkEnd w:id="987"/>
      <w:bookmarkEnd w:id="988"/>
      <w:bookmarkEnd w:id="989"/>
      <w:bookmarkEnd w:id="990"/>
      <w:bookmarkEnd w:id="9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C929335" wp14:editId="3E2613F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475F1">
        <w:rPr>
          <w:b/>
          <w:noProof/>
          <w:lang w:val="en-US"/>
        </w:rPr>
        <w:t>82</w:t>
      </w:r>
      <w:r w:rsidRPr="00FF7EBF">
        <w:rPr>
          <w:b/>
        </w:rPr>
        <w:fldChar w:fldCharType="end"/>
      </w:r>
      <w:bookmarkEnd w:id="9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3" w:name="_Toc487275149"/>
      <w:bookmarkStart w:id="994" w:name="_Toc487288036"/>
      <w:bookmarkStart w:id="995" w:name="_Toc502253726"/>
      <w:bookmarkStart w:id="996" w:name="_Toc493432964"/>
      <w:bookmarkStart w:id="997" w:name="_Toc503638617"/>
      <w:bookmarkStart w:id="998" w:name="_Toc512843349"/>
      <w:bookmarkStart w:id="999" w:name="_Toc525149457"/>
      <w:r>
        <w:rPr>
          <w:lang w:val="en-US"/>
        </w:rPr>
        <w:t xml:space="preserve">Interpretation for </w:t>
      </w:r>
      <w:r w:rsidR="008442A4">
        <w:rPr>
          <w:lang w:val="en-US"/>
        </w:rPr>
        <w:t>continuous</w:t>
      </w:r>
      <w:r>
        <w:rPr>
          <w:lang w:val="en-US"/>
        </w:rPr>
        <w:t xml:space="preserve"> attributes</w:t>
      </w:r>
      <w:bookmarkEnd w:id="993"/>
      <w:bookmarkEnd w:id="994"/>
      <w:bookmarkEnd w:id="995"/>
      <w:bookmarkEnd w:id="996"/>
      <w:bookmarkEnd w:id="997"/>
      <w:bookmarkEnd w:id="998"/>
      <w:bookmarkEnd w:id="9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5D90861" wp14:editId="022351AD">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475F1">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0" w:name="_Toc487275150"/>
      <w:bookmarkStart w:id="1001" w:name="_Toc487288037"/>
      <w:bookmarkStart w:id="1002" w:name="_Toc502253727"/>
      <w:bookmarkStart w:id="1003" w:name="_Toc493432965"/>
      <w:bookmarkStart w:id="1004" w:name="_Toc503638618"/>
      <w:bookmarkStart w:id="1005" w:name="_Toc512843350"/>
      <w:bookmarkStart w:id="1006" w:name="_Toc525149458"/>
      <w:r>
        <w:rPr>
          <w:lang w:val="en-US"/>
        </w:rPr>
        <w:t>Multiple secondary data</w:t>
      </w:r>
      <w:bookmarkEnd w:id="1000"/>
      <w:bookmarkEnd w:id="1001"/>
      <w:bookmarkEnd w:id="1002"/>
      <w:bookmarkEnd w:id="1003"/>
      <w:bookmarkEnd w:id="1004"/>
      <w:bookmarkEnd w:id="1005"/>
      <w:bookmarkEnd w:id="10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7" w:name="_Toc487275151"/>
      <w:bookmarkStart w:id="1008" w:name="_Toc487288038"/>
      <w:bookmarkStart w:id="1009" w:name="_Toc502253728"/>
      <w:bookmarkStart w:id="1010" w:name="_Toc493432966"/>
      <w:bookmarkStart w:id="1011" w:name="_Toc503638619"/>
      <w:bookmarkStart w:id="1012" w:name="_Toc512843351"/>
      <w:bookmarkStart w:id="1013" w:name="_Toc525149459"/>
      <w:r>
        <w:rPr>
          <w:lang w:val="en-US"/>
        </w:rPr>
        <w:t>Known issues</w:t>
      </w:r>
      <w:bookmarkEnd w:id="1007"/>
      <w:bookmarkEnd w:id="1008"/>
      <w:bookmarkEnd w:id="1009"/>
      <w:bookmarkEnd w:id="1010"/>
      <w:bookmarkEnd w:id="1011"/>
      <w:bookmarkEnd w:id="1012"/>
      <w:bookmarkEnd w:id="10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4" w:name="_Toc474158375"/>
      <w:bookmarkStart w:id="1015" w:name="_Toc487275152"/>
      <w:bookmarkStart w:id="1016" w:name="_Toc487288039"/>
      <w:bookmarkStart w:id="1017" w:name="_Toc502253729"/>
      <w:bookmarkStart w:id="1018" w:name="_Toc493432967"/>
      <w:bookmarkStart w:id="1019" w:name="_Toc503638620"/>
      <w:bookmarkStart w:id="1020" w:name="_Toc512843352"/>
      <w:bookmarkStart w:id="1021" w:name="_Toc525149460"/>
      <w:r>
        <w:rPr>
          <w:lang w:val="en-US"/>
        </w:rPr>
        <w:t>Cokriging</w:t>
      </w:r>
      <w:bookmarkEnd w:id="1014"/>
      <w:bookmarkEnd w:id="1015"/>
      <w:bookmarkEnd w:id="1016"/>
      <w:bookmarkEnd w:id="1017"/>
      <w:bookmarkEnd w:id="1018"/>
      <w:bookmarkEnd w:id="1019"/>
      <w:bookmarkEnd w:id="1020"/>
      <w:bookmarkEnd w:id="10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2" w:name="_Toc474158376"/>
      <w:bookmarkStart w:id="1023" w:name="_Toc487275153"/>
      <w:bookmarkStart w:id="1024" w:name="_Toc487288040"/>
      <w:bookmarkStart w:id="1025" w:name="_Toc502253730"/>
      <w:bookmarkStart w:id="1026" w:name="_Toc493432968"/>
      <w:bookmarkStart w:id="1027" w:name="_Toc503638621"/>
      <w:bookmarkStart w:id="1028" w:name="_Toc512843353"/>
      <w:bookmarkStart w:id="1029" w:name="_Toc525149461"/>
      <w:r>
        <w:rPr>
          <w:lang w:val="en-US"/>
        </w:rPr>
        <w:t>Cokriging variography</w:t>
      </w:r>
      <w:bookmarkEnd w:id="1022"/>
      <w:bookmarkEnd w:id="1023"/>
      <w:bookmarkEnd w:id="1024"/>
      <w:bookmarkEnd w:id="1025"/>
      <w:bookmarkEnd w:id="1026"/>
      <w:bookmarkEnd w:id="1027"/>
      <w:bookmarkEnd w:id="1028"/>
      <w:bookmarkEnd w:id="102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0" w:name="_Toc487275154"/>
      <w:bookmarkStart w:id="1031" w:name="_Toc487288041"/>
      <w:bookmarkStart w:id="1032" w:name="_Toc502253731"/>
      <w:bookmarkStart w:id="1033" w:name="_Toc493432969"/>
      <w:bookmarkStart w:id="1034" w:name="_Toc503638622"/>
      <w:bookmarkStart w:id="1035" w:name="_Toc512843354"/>
      <w:bookmarkStart w:id="1036" w:name="_Toc525149462"/>
      <w:r w:rsidRPr="00347C3F">
        <w:rPr>
          <w:lang w:val="en-US"/>
        </w:rPr>
        <w:t>The Linear Model of Coregionalization (LMC)</w:t>
      </w:r>
      <w:bookmarkEnd w:id="1030"/>
      <w:bookmarkEnd w:id="1031"/>
      <w:bookmarkEnd w:id="1032"/>
      <w:bookmarkEnd w:id="1033"/>
      <w:bookmarkEnd w:id="1034"/>
      <w:bookmarkEnd w:id="1035"/>
      <w:bookmarkEnd w:id="10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67B7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67B7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67B7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67B7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67B7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67B7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7" w:name="_Toc503638623"/>
      <w:bookmarkStart w:id="1038" w:name="_Toc512843355"/>
      <w:bookmarkStart w:id="1039" w:name="_Toc525149463"/>
      <w:bookmarkStart w:id="1040" w:name="_Toc487275155"/>
      <w:bookmarkStart w:id="1041" w:name="_Toc487288042"/>
      <w:bookmarkStart w:id="1042" w:name="_Toc502253732"/>
      <w:r>
        <w:rPr>
          <w:lang w:val="en-US"/>
        </w:rPr>
        <w:t xml:space="preserve">Deciding between Full </w:t>
      </w:r>
      <w:r w:rsidR="000B5E77">
        <w:rPr>
          <w:lang w:val="en-US"/>
        </w:rPr>
        <w:t>Cokriging</w:t>
      </w:r>
      <w:r>
        <w:rPr>
          <w:lang w:val="en-US"/>
        </w:rPr>
        <w:t>, MM1 and MM2</w:t>
      </w:r>
      <w:bookmarkEnd w:id="1037"/>
      <w:bookmarkEnd w:id="1038"/>
      <w:bookmarkEnd w:id="10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001048F" wp14:editId="6218A9F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3" w:name="_Ref502480110"/>
      <w:bookmarkStart w:id="104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475F1">
        <w:rPr>
          <w:b/>
          <w:noProof/>
          <w:lang w:val="en-US"/>
        </w:rPr>
        <w:t>84</w:t>
      </w:r>
      <w:r w:rsidRPr="00382AFB">
        <w:rPr>
          <w:b/>
        </w:rPr>
        <w:fldChar w:fldCharType="end"/>
      </w:r>
      <w:bookmarkEnd w:id="104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4"/>
    </w:p>
    <w:p w:rsidR="000B5E77" w:rsidRDefault="00585960" w:rsidP="000B5E77">
      <w:pPr>
        <w:pStyle w:val="Ttulo3"/>
        <w:rPr>
          <w:lang w:val="en-US"/>
        </w:rPr>
      </w:pPr>
      <w:bookmarkStart w:id="1045" w:name="_Toc493432970"/>
      <w:bookmarkStart w:id="1046" w:name="_Ref502476449"/>
      <w:bookmarkStart w:id="1047" w:name="_Ref502477404"/>
      <w:bookmarkStart w:id="1048" w:name="_Ref502762387"/>
      <w:bookmarkStart w:id="1049" w:name="_Ref502772873"/>
      <w:bookmarkStart w:id="1050" w:name="_Ref502772880"/>
      <w:bookmarkStart w:id="1051" w:name="_Toc503638624"/>
      <w:bookmarkStart w:id="1052" w:name="_Toc512843356"/>
      <w:bookmarkStart w:id="1053" w:name="_Toc525149464"/>
      <w:r>
        <w:rPr>
          <w:lang w:val="en-US"/>
        </w:rPr>
        <w:t>Full c</w:t>
      </w:r>
      <w:r w:rsidR="000B5E77">
        <w:rPr>
          <w:lang w:val="en-US"/>
        </w:rPr>
        <w:t xml:space="preserve">okriging with </w:t>
      </w:r>
      <w:r w:rsidR="000B5E77" w:rsidRPr="000B5E77">
        <w:rPr>
          <w:rStyle w:val="SourceCodeChar"/>
        </w:rPr>
        <w:t>cokb3d</w:t>
      </w:r>
      <w:bookmarkEnd w:id="1040"/>
      <w:bookmarkEnd w:id="1041"/>
      <w:bookmarkEnd w:id="1042"/>
      <w:bookmarkEnd w:id="1045"/>
      <w:bookmarkEnd w:id="1046"/>
      <w:bookmarkEnd w:id="1047"/>
      <w:bookmarkEnd w:id="1048"/>
      <w:bookmarkEnd w:id="1049"/>
      <w:bookmarkEnd w:id="1050"/>
      <w:bookmarkEnd w:id="1051"/>
      <w:bookmarkEnd w:id="1052"/>
      <w:bookmarkEnd w:id="10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73CFBD6" wp14:editId="299626C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475F1">
        <w:rPr>
          <w:b/>
          <w:noProof/>
          <w:lang w:val="en-US"/>
        </w:rPr>
        <w:t>85</w:t>
      </w:r>
      <w:r w:rsidRPr="00917A74">
        <w:rPr>
          <w:b/>
        </w:rPr>
        <w:fldChar w:fldCharType="end"/>
      </w:r>
      <w:bookmarkEnd w:id="10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005B22BA" wp14:editId="434FD9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946398F" wp14:editId="461B24E0">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5" w:name="_Ref502477953"/>
      <w:bookmarkStart w:id="1056" w:name="_Toc503638625"/>
      <w:bookmarkStart w:id="1057" w:name="_Toc512843357"/>
      <w:bookmarkStart w:id="1058" w:name="_Toc525149465"/>
      <w:bookmarkStart w:id="105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5"/>
      <w:bookmarkEnd w:id="1056"/>
      <w:bookmarkEnd w:id="1057"/>
      <w:bookmarkEnd w:id="105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1A627DDE" wp14:editId="4F8374F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475F1">
        <w:rPr>
          <w:b/>
          <w:noProof/>
          <w:lang w:val="en-US"/>
        </w:rPr>
        <w:t>86</w:t>
      </w:r>
      <w:r w:rsidRPr="00D358AB">
        <w:rPr>
          <w:b/>
        </w:rPr>
        <w:fldChar w:fldCharType="end"/>
      </w:r>
      <w:bookmarkEnd w:id="106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2B9808" wp14:editId="00740C0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7</w:t>
      </w:r>
      <w:r w:rsidRPr="007D232D">
        <w:rPr>
          <w:b/>
        </w:rPr>
        <w:fldChar w:fldCharType="end"/>
      </w:r>
      <w:bookmarkEnd w:id="106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EFE26F5" wp14:editId="7729761A">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8</w:t>
      </w:r>
      <w:r w:rsidRPr="007D232D">
        <w:rPr>
          <w:b/>
        </w:rPr>
        <w:fldChar w:fldCharType="end"/>
      </w:r>
      <w:bookmarkEnd w:id="106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3" w:name="_Toc503638626"/>
      <w:bookmarkStart w:id="1064" w:name="_Toc512843358"/>
      <w:bookmarkStart w:id="1065" w:name="_Toc525149466"/>
      <w:r>
        <w:rPr>
          <w:lang w:val="en-US"/>
        </w:rPr>
        <w:t xml:space="preserve">Issues with </w:t>
      </w:r>
      <w:r w:rsidRPr="006C6AE3">
        <w:rPr>
          <w:rStyle w:val="SourceCodeChar"/>
        </w:rPr>
        <w:t>newcokb3d</w:t>
      </w:r>
      <w:bookmarkEnd w:id="1063"/>
      <w:bookmarkEnd w:id="1064"/>
      <w:bookmarkEnd w:id="106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6" w:name="_Toc493432971"/>
      <w:bookmarkStart w:id="1067" w:name="_Toc503638627"/>
      <w:bookmarkStart w:id="1068" w:name="_Ref506391392"/>
      <w:bookmarkStart w:id="1069" w:name="_Toc512843359"/>
      <w:bookmarkStart w:id="1070" w:name="_Toc525149467"/>
      <w:r>
        <w:rPr>
          <w:lang w:val="en-US"/>
        </w:rPr>
        <w:t>Estimation of unvalued cells</w:t>
      </w:r>
      <w:r w:rsidR="000D7E54">
        <w:rPr>
          <w:lang w:val="en-US"/>
        </w:rPr>
        <w:t xml:space="preserve"> of a grid (NDV estimation)</w:t>
      </w:r>
      <w:bookmarkEnd w:id="1059"/>
      <w:bookmarkEnd w:id="1066"/>
      <w:bookmarkEnd w:id="1067"/>
      <w:bookmarkEnd w:id="1068"/>
      <w:bookmarkEnd w:id="1069"/>
      <w:bookmarkEnd w:id="107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CA4C719" wp14:editId="2876C31B">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475F1">
        <w:rPr>
          <w:b/>
          <w:noProof/>
          <w:lang w:val="en-US"/>
        </w:rPr>
        <w:t>89</w:t>
      </w:r>
      <w:r w:rsidRPr="000D7E54">
        <w:rPr>
          <w:b/>
        </w:rPr>
        <w:fldChar w:fldCharType="end"/>
      </w:r>
      <w:bookmarkEnd w:id="107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2" w:name="_Toc474158377"/>
      <w:bookmarkStart w:id="1073" w:name="_Toc487275156"/>
      <w:bookmarkStart w:id="1074" w:name="_Toc487288043"/>
      <w:bookmarkStart w:id="1075" w:name="_Toc502253734"/>
      <w:bookmarkStart w:id="1076" w:name="_Toc493432972"/>
      <w:bookmarkStart w:id="1077" w:name="_Toc503638628"/>
      <w:bookmarkStart w:id="1078" w:name="_Toc512843360"/>
      <w:bookmarkStart w:id="1079"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2"/>
      <w:bookmarkEnd w:id="1073"/>
      <w:bookmarkEnd w:id="1074"/>
      <w:bookmarkEnd w:id="1075"/>
      <w:bookmarkEnd w:id="1076"/>
      <w:bookmarkEnd w:id="1077"/>
      <w:bookmarkEnd w:id="1078"/>
      <w:bookmarkEnd w:id="10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0" w:name="_Ref466988920"/>
      <w:bookmarkStart w:id="1081" w:name="_Toc474158378"/>
      <w:bookmarkStart w:id="1082" w:name="_Toc487275157"/>
      <w:bookmarkStart w:id="1083" w:name="_Toc487288044"/>
      <w:r>
        <w:rPr>
          <w:lang w:val="en-US"/>
        </w:rPr>
        <w:t>A third approach is to use a Machine Learning technique to perform a regression.</w:t>
      </w:r>
    </w:p>
    <w:p w:rsidR="00CD71D1" w:rsidRDefault="00CD71D1" w:rsidP="00CD71D1">
      <w:pPr>
        <w:pStyle w:val="Ttulo3"/>
        <w:rPr>
          <w:lang w:val="en-US"/>
        </w:rPr>
      </w:pPr>
      <w:bookmarkStart w:id="1084" w:name="_Toc502253735"/>
      <w:bookmarkStart w:id="1085" w:name="_Toc503638629"/>
      <w:bookmarkStart w:id="1086" w:name="_Toc512843361"/>
      <w:bookmarkStart w:id="1087" w:name="_Toc525149469"/>
      <w:r>
        <w:rPr>
          <w:lang w:val="en-US"/>
        </w:rPr>
        <w:t>Regression with CART</w:t>
      </w:r>
      <w:bookmarkEnd w:id="1084"/>
      <w:bookmarkEnd w:id="1085"/>
      <w:bookmarkEnd w:id="1086"/>
      <w:bookmarkEnd w:id="108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F279F0C" wp14:editId="5E0D910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982D679" wp14:editId="3B6ABA9F">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8" w:name="_Toc502253736"/>
      <w:bookmarkStart w:id="1089" w:name="_Toc503638630"/>
      <w:bookmarkStart w:id="1090" w:name="_Toc512843362"/>
      <w:bookmarkStart w:id="1091" w:name="_Toc525149470"/>
      <w:r>
        <w:rPr>
          <w:lang w:val="en-US"/>
        </w:rPr>
        <w:t xml:space="preserve">Regression with </w:t>
      </w:r>
      <w:r w:rsidR="00CD71D1">
        <w:rPr>
          <w:lang w:val="en-US"/>
        </w:rPr>
        <w:t>Random Forest (RF)</w:t>
      </w:r>
      <w:bookmarkEnd w:id="1088"/>
      <w:bookmarkEnd w:id="1089"/>
      <w:bookmarkEnd w:id="1090"/>
      <w:bookmarkEnd w:id="10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2" w:name="_Ref524529159"/>
      <w:bookmarkStart w:id="1093" w:name="_Toc525149471"/>
      <w:r>
        <w:rPr>
          <w:lang w:val="en-US"/>
        </w:rPr>
        <w:t>Factorial Kriging: filtering variographic structures</w:t>
      </w:r>
      <w:bookmarkEnd w:id="1092"/>
      <w:bookmarkEnd w:id="109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0886375D" wp14:editId="200696D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475F1">
        <w:rPr>
          <w:b/>
          <w:noProof/>
          <w:lang w:val="en-US"/>
        </w:rPr>
        <w:t>90</w:t>
      </w:r>
      <w:r w:rsidRPr="00952455">
        <w:rPr>
          <w:b/>
        </w:rPr>
        <w:fldChar w:fldCharType="end"/>
      </w:r>
      <w:bookmarkEnd w:id="109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7D5AED1" wp14:editId="1BA0534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0A8A6D5" wp14:editId="11152ED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1</w:t>
      </w:r>
      <w:r w:rsidRPr="0071662C">
        <w:rPr>
          <w:b/>
        </w:rPr>
        <w:fldChar w:fldCharType="end"/>
      </w:r>
      <w:bookmarkEnd w:id="109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4B3CD4B" wp14:editId="30D79D80">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5AC1F6AA" wp14:editId="5E20B651">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7FF241C" wp14:editId="0219021E">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1472F85E" wp14:editId="19AEDBD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475F1">
        <w:rPr>
          <w:b/>
          <w:noProof/>
          <w:lang w:val="en-US"/>
        </w:rPr>
        <w:t>92</w:t>
      </w:r>
      <w:r w:rsidRPr="00BA6D06">
        <w:rPr>
          <w:b/>
        </w:rPr>
        <w:fldChar w:fldCharType="end"/>
      </w:r>
      <w:bookmarkEnd w:id="109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7" w:name="_Ref524500939"/>
      <w:bookmarkStart w:id="1098" w:name="_Toc525149472"/>
      <w:r>
        <w:rPr>
          <w:lang w:val="en-US"/>
        </w:rPr>
        <w:t>Choosing a minimum distance between samples</w:t>
      </w:r>
      <w:bookmarkEnd w:id="1097"/>
      <w:bookmarkEnd w:id="109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643549C2" wp14:editId="6B5B7236">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3</w:t>
      </w:r>
      <w:r w:rsidRPr="0071662C">
        <w:rPr>
          <w:b/>
        </w:rPr>
        <w:fldChar w:fldCharType="end"/>
      </w:r>
      <w:bookmarkEnd w:id="109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100" w:name="_Toc502253737"/>
      <w:bookmarkStart w:id="1101" w:name="_Toc493432973"/>
      <w:bookmarkStart w:id="1102" w:name="_Toc503638631"/>
      <w:bookmarkStart w:id="1103" w:name="_Toc512843363"/>
      <w:bookmarkStart w:id="1104" w:name="_Ref521757821"/>
      <w:bookmarkStart w:id="1105" w:name="_Toc525149473"/>
      <w:r>
        <w:rPr>
          <w:lang w:val="en-US"/>
        </w:rPr>
        <w:t>Simulation</w:t>
      </w:r>
      <w:bookmarkEnd w:id="1080"/>
      <w:bookmarkEnd w:id="1081"/>
      <w:bookmarkEnd w:id="1082"/>
      <w:bookmarkEnd w:id="1083"/>
      <w:bookmarkEnd w:id="1100"/>
      <w:bookmarkEnd w:id="1101"/>
      <w:bookmarkEnd w:id="1102"/>
      <w:bookmarkEnd w:id="1103"/>
      <w:bookmarkEnd w:id="1104"/>
      <w:bookmarkEnd w:id="110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6" w:name="_Toc502253738"/>
      <w:bookmarkStart w:id="1107" w:name="_Toc503638632"/>
      <w:bookmarkStart w:id="1108" w:name="_Toc512843364"/>
      <w:bookmarkStart w:id="1109" w:name="_Toc525149474"/>
      <w:r>
        <w:rPr>
          <w:lang w:val="en-US"/>
        </w:rPr>
        <w:t>Sequential Gaussian Simulation</w:t>
      </w:r>
      <w:r w:rsidR="00F42043">
        <w:rPr>
          <w:lang w:val="en-US"/>
        </w:rPr>
        <w:t xml:space="preserve"> (SGSIM)</w:t>
      </w:r>
      <w:bookmarkEnd w:id="1106"/>
      <w:bookmarkEnd w:id="1107"/>
      <w:bookmarkEnd w:id="1108"/>
      <w:bookmarkEnd w:id="110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2E39808C" wp14:editId="6F05494F">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8DA3C5C" wp14:editId="274A5530">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9B2DC04" wp14:editId="0DAF6D8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1E09B959" wp14:editId="761854FC">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475F1">
        <w:rPr>
          <w:b/>
          <w:noProof/>
          <w:lang w:val="en-US"/>
        </w:rPr>
        <w:t>94</w:t>
      </w:r>
      <w:r w:rsidRPr="00DB3B72">
        <w:rPr>
          <w:b/>
        </w:rPr>
        <w:fldChar w:fldCharType="end"/>
      </w:r>
      <w:bookmarkEnd w:id="1110"/>
      <w:r w:rsidRPr="00DB3B72">
        <w:rPr>
          <w:lang w:val="en-US"/>
        </w:rPr>
        <w:t xml:space="preserve"> The sequential Gaussian simulation dialog.</w:t>
      </w:r>
    </w:p>
    <w:p w:rsidR="00FD2428" w:rsidRDefault="00FD2428" w:rsidP="00FD2428">
      <w:pPr>
        <w:pStyle w:val="Ttulo3"/>
        <w:rPr>
          <w:lang w:val="en-US"/>
        </w:rPr>
      </w:pPr>
      <w:bookmarkStart w:id="1111" w:name="_Toc502253739"/>
      <w:bookmarkStart w:id="1112" w:name="_Toc503638633"/>
      <w:bookmarkStart w:id="1113" w:name="_Toc512843365"/>
      <w:bookmarkStart w:id="1114" w:name="_Toc525149475"/>
      <w:r>
        <w:rPr>
          <w:lang w:val="en-US"/>
        </w:rPr>
        <w:t>Validating the simulation</w:t>
      </w:r>
      <w:bookmarkEnd w:id="1111"/>
      <w:bookmarkEnd w:id="1112"/>
      <w:bookmarkEnd w:id="1113"/>
      <w:bookmarkEnd w:id="111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E813698" wp14:editId="5E18203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5E97A967" wp14:editId="7B4AB7B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7C761B5A" wp14:editId="5A0436EB">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EBBAC83" wp14:editId="30D600F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475F1">
        <w:rPr>
          <w:b/>
          <w:noProof/>
          <w:lang w:val="en-US"/>
        </w:rPr>
        <w:t>95</w:t>
      </w:r>
      <w:r w:rsidRPr="00F93CE7">
        <w:rPr>
          <w:b/>
        </w:rPr>
        <w:fldChar w:fldCharType="end"/>
      </w:r>
      <w:bookmarkEnd w:id="111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CEF185C" wp14:editId="1B86501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475F1">
        <w:rPr>
          <w:b/>
          <w:noProof/>
          <w:lang w:val="en-US"/>
        </w:rPr>
        <w:t>96</w:t>
      </w:r>
      <w:r w:rsidRPr="003F38FC">
        <w:rPr>
          <w:b/>
        </w:rPr>
        <w:fldChar w:fldCharType="end"/>
      </w:r>
      <w:bookmarkEnd w:id="111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7" w:name="_Toc502253740"/>
      <w:bookmarkStart w:id="1118" w:name="_Toc503638634"/>
      <w:bookmarkStart w:id="1119" w:name="_Toc512843366"/>
      <w:bookmarkStart w:id="1120" w:name="_Toc525149476"/>
      <w:r w:rsidRPr="00C00469">
        <w:rPr>
          <w:lang w:val="en-US"/>
        </w:rPr>
        <w:t>Assessing</w:t>
      </w:r>
      <w:r>
        <w:t xml:space="preserve"> </w:t>
      </w:r>
      <w:r w:rsidRPr="00C00469">
        <w:rPr>
          <w:lang w:val="en-US"/>
        </w:rPr>
        <w:t>uncertainty</w:t>
      </w:r>
      <w:bookmarkEnd w:id="1117"/>
      <w:bookmarkEnd w:id="1118"/>
      <w:bookmarkEnd w:id="1119"/>
      <w:bookmarkEnd w:id="11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ABB9E49" wp14:editId="5AB409C5">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47E7ADB2" wp14:editId="1DFF6B6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21" w:name="_Toc512843367"/>
      <w:bookmarkStart w:id="1122" w:name="_Toc525149477"/>
      <w:r>
        <w:rPr>
          <w:lang w:val="en-US"/>
        </w:rPr>
        <w:t>Advanced geomodeling methods</w:t>
      </w:r>
      <w:bookmarkEnd w:id="1121"/>
      <w:bookmarkEnd w:id="1122"/>
    </w:p>
    <w:p w:rsidR="00056AC7" w:rsidRDefault="00056AC7" w:rsidP="00056AC7">
      <w:pPr>
        <w:pStyle w:val="Ttulo2"/>
        <w:rPr>
          <w:lang w:val="en-US"/>
        </w:rPr>
      </w:pPr>
      <w:bookmarkStart w:id="1123" w:name="_Toc525149478"/>
      <w:r>
        <w:rPr>
          <w:lang w:val="en-US"/>
        </w:rPr>
        <w:t>Variographic Decomposition</w:t>
      </w:r>
      <w:bookmarkEnd w:id="112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AC8B4F8" wp14:editId="30D38AC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4"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475F1">
        <w:rPr>
          <w:b/>
          <w:noProof/>
          <w:lang w:val="en-US"/>
        </w:rPr>
        <w:t>97</w:t>
      </w:r>
      <w:r w:rsidRPr="00E15B64">
        <w:rPr>
          <w:b/>
        </w:rPr>
        <w:fldChar w:fldCharType="end"/>
      </w:r>
      <w:bookmarkEnd w:id="1124"/>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3E7FB15C" wp14:editId="43C3F1AF">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5"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8</w:t>
      </w:r>
      <w:r w:rsidRPr="0073787E">
        <w:rPr>
          <w:b/>
        </w:rPr>
        <w:fldChar w:fldCharType="end"/>
      </w:r>
      <w:bookmarkEnd w:id="1125"/>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F1BA98E" wp14:editId="7344846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6"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9</w:t>
      </w:r>
      <w:r w:rsidRPr="0073787E">
        <w:rPr>
          <w:b/>
        </w:rPr>
        <w:fldChar w:fldCharType="end"/>
      </w:r>
      <w:bookmarkEnd w:id="1126"/>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69838C3" wp14:editId="38C6667C">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E566E20" wp14:editId="44CB9B9D">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21DB5A5" wp14:editId="58CE4C1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7D49DD54" wp14:editId="15BCCA97">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06B4CC10" wp14:editId="6105470B">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22836AE8" wp14:editId="26A90E1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E8D561A" wp14:editId="4F2CF890">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0B489358" wp14:editId="7A49411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67527940" wp14:editId="620276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137A765B" wp14:editId="5C1B3488">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1ABB3D72" wp14:editId="1C30F171">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CAB4A47" wp14:editId="724D518B">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1B3E33D7" wp14:editId="3C5779C6">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2E78364" wp14:editId="06A83A5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7ED3F3FA" wp14:editId="2443A7C3">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5287A866" wp14:editId="3954329D">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6E26778A" wp14:editId="54C4E66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20C83EF6" wp14:editId="3D241DA9">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D92C260" wp14:editId="72379884">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7" w:name="_Toc512843368"/>
      <w:bookmarkStart w:id="1128" w:name="_Toc525149479"/>
      <w:r>
        <w:rPr>
          <w:lang w:val="en-US"/>
        </w:rPr>
        <w:t xml:space="preserve">(WIP) </w:t>
      </w:r>
      <w:r w:rsidR="005F62AC">
        <w:rPr>
          <w:lang w:val="en-US"/>
        </w:rPr>
        <w:t>Fast FK-less filtering with variographic structures</w:t>
      </w:r>
      <w:bookmarkEnd w:id="1127"/>
      <w:bookmarkEnd w:id="112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59E2F045" wp14:editId="72286BB1">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475F1">
        <w:rPr>
          <w:b/>
          <w:noProof/>
          <w:lang w:val="en-US"/>
        </w:rPr>
        <w:t>100</w:t>
      </w:r>
      <w:r w:rsidRPr="00A443B6">
        <w:rPr>
          <w:b/>
        </w:rPr>
        <w:fldChar w:fldCharType="end"/>
      </w:r>
      <w:bookmarkEnd w:id="112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0" w:name="_Toc502253741"/>
      <w:bookmarkStart w:id="1131" w:name="_Toc493432975"/>
      <w:bookmarkStart w:id="1132" w:name="_Toc503638635"/>
      <w:bookmarkStart w:id="1133" w:name="_Toc512843369"/>
      <w:bookmarkStart w:id="1134" w:name="_Toc525149480"/>
      <w:r>
        <w:rPr>
          <w:lang w:val="en-US"/>
        </w:rPr>
        <w:t>Tools</w:t>
      </w:r>
      <w:bookmarkEnd w:id="1130"/>
      <w:bookmarkEnd w:id="1131"/>
      <w:bookmarkEnd w:id="1132"/>
      <w:bookmarkEnd w:id="1133"/>
      <w:bookmarkEnd w:id="1134"/>
    </w:p>
    <w:p w:rsidR="009D6090" w:rsidRDefault="009D6090" w:rsidP="009D6090">
      <w:pPr>
        <w:pStyle w:val="Ttulo2"/>
        <w:rPr>
          <w:lang w:val="en-US"/>
        </w:rPr>
      </w:pPr>
      <w:bookmarkStart w:id="1135" w:name="_Ref492577401"/>
      <w:bookmarkStart w:id="1136" w:name="_Toc502253742"/>
      <w:bookmarkStart w:id="1137" w:name="_Toc493432976"/>
      <w:bookmarkStart w:id="1138" w:name="_Toc503638636"/>
      <w:bookmarkStart w:id="1139" w:name="_Toc512843370"/>
      <w:bookmarkStart w:id="1140" w:name="_Toc525149481"/>
      <w:r>
        <w:rPr>
          <w:lang w:val="en-US"/>
        </w:rPr>
        <w:t>Image Jockey (Fourier image manipulation)</w:t>
      </w:r>
      <w:bookmarkEnd w:id="1135"/>
      <w:bookmarkEnd w:id="1136"/>
      <w:bookmarkEnd w:id="1137"/>
      <w:bookmarkEnd w:id="1138"/>
      <w:bookmarkEnd w:id="1139"/>
      <w:bookmarkEnd w:id="114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13B86355" wp14:editId="23C77B7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475F1">
        <w:rPr>
          <w:b/>
          <w:noProof/>
          <w:lang w:val="en-US"/>
        </w:rPr>
        <w:t>101</w:t>
      </w:r>
      <w:r w:rsidRPr="00CF5C76">
        <w:rPr>
          <w:b/>
        </w:rPr>
        <w:fldChar w:fldCharType="end"/>
      </w:r>
      <w:bookmarkEnd w:id="114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42" w:name="_Toc512843371"/>
      <w:bookmarkStart w:id="1143" w:name="_Toc525149482"/>
      <w:r>
        <w:rPr>
          <w:lang w:val="en-US"/>
        </w:rPr>
        <w:lastRenderedPageBreak/>
        <w:t>SVD analysis of spatial frequency spectra</w:t>
      </w:r>
      <w:bookmarkEnd w:id="1142"/>
      <w:bookmarkEnd w:id="114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4" w:name="_Toc474158380"/>
      <w:bookmarkStart w:id="1145" w:name="_Toc487275159"/>
      <w:bookmarkStart w:id="1146" w:name="_Toc487288046"/>
      <w:bookmarkStart w:id="1147" w:name="_Toc502253743"/>
      <w:bookmarkStart w:id="1148" w:name="_Toc493432977"/>
      <w:bookmarkStart w:id="1149" w:name="_Toc503638637"/>
      <w:bookmarkStart w:id="1150" w:name="_Toc512843372"/>
      <w:bookmarkStart w:id="1151" w:name="_Toc525149483"/>
      <w:r>
        <w:rPr>
          <w:lang w:val="en-US"/>
        </w:rPr>
        <w:t>Advanced topics</w:t>
      </w:r>
      <w:bookmarkEnd w:id="1144"/>
      <w:bookmarkEnd w:id="1145"/>
      <w:bookmarkEnd w:id="1146"/>
      <w:bookmarkEnd w:id="1147"/>
      <w:bookmarkEnd w:id="1148"/>
      <w:bookmarkEnd w:id="1149"/>
      <w:bookmarkEnd w:id="1150"/>
      <w:bookmarkEnd w:id="115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2" w:name="_Toc474158381"/>
      <w:bookmarkStart w:id="1153" w:name="_Toc487275160"/>
      <w:bookmarkStart w:id="1154" w:name="_Toc487288047"/>
      <w:bookmarkStart w:id="1155" w:name="_Toc502253744"/>
      <w:bookmarkStart w:id="1156" w:name="_Toc493432978"/>
      <w:bookmarkStart w:id="1157" w:name="_Toc503638638"/>
      <w:bookmarkStart w:id="1158" w:name="_Toc512843373"/>
      <w:bookmarkStart w:id="1159" w:name="_Toc525149484"/>
      <w:r>
        <w:rPr>
          <w:lang w:val="en-US"/>
        </w:rPr>
        <w:t xml:space="preserve">(CONSIDERING) </w:t>
      </w:r>
      <w:r w:rsidR="009F7941">
        <w:rPr>
          <w:lang w:val="en-US"/>
        </w:rPr>
        <w:t>Workflows</w:t>
      </w:r>
      <w:bookmarkEnd w:id="1152"/>
      <w:bookmarkEnd w:id="1153"/>
      <w:bookmarkEnd w:id="1154"/>
      <w:bookmarkEnd w:id="1155"/>
      <w:bookmarkEnd w:id="1156"/>
      <w:bookmarkEnd w:id="1157"/>
      <w:bookmarkEnd w:id="1158"/>
      <w:bookmarkEnd w:id="115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0" w:name="_Ref466988839"/>
      <w:bookmarkStart w:id="1161" w:name="_Toc474158382"/>
      <w:bookmarkStart w:id="1162" w:name="_Toc487275161"/>
      <w:bookmarkStart w:id="1163" w:name="_Toc487288048"/>
      <w:bookmarkStart w:id="1164" w:name="_Toc502253745"/>
      <w:bookmarkStart w:id="1165" w:name="_Toc493432979"/>
      <w:bookmarkStart w:id="1166" w:name="_Toc503638639"/>
      <w:bookmarkStart w:id="1167" w:name="_Toc512843374"/>
      <w:bookmarkStart w:id="1168" w:name="_Toc525149485"/>
      <w:r>
        <w:rPr>
          <w:lang w:val="en-US"/>
        </w:rPr>
        <w:t xml:space="preserve">(CONSIDERING) </w:t>
      </w:r>
      <w:r w:rsidR="009F7941">
        <w:rPr>
          <w:lang w:val="en-US"/>
        </w:rPr>
        <w:t>Extending GammaRay</w:t>
      </w:r>
      <w:bookmarkEnd w:id="1160"/>
      <w:bookmarkEnd w:id="1161"/>
      <w:bookmarkEnd w:id="1162"/>
      <w:bookmarkEnd w:id="1163"/>
      <w:bookmarkEnd w:id="1164"/>
      <w:bookmarkEnd w:id="1165"/>
      <w:bookmarkEnd w:id="1166"/>
      <w:bookmarkEnd w:id="1167"/>
      <w:bookmarkEnd w:id="11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9" w:name="_Toc474158383"/>
      <w:bookmarkStart w:id="1170" w:name="_Toc487275162"/>
      <w:bookmarkStart w:id="1171" w:name="_Toc487288049"/>
      <w:bookmarkStart w:id="1172" w:name="_Toc502253746"/>
      <w:bookmarkStart w:id="1173" w:name="_Toc493432980"/>
      <w:bookmarkStart w:id="1174" w:name="_Toc503638640"/>
      <w:bookmarkStart w:id="1175" w:name="_Toc512843375"/>
      <w:bookmarkStart w:id="1176" w:name="_Toc525149486"/>
      <w:r>
        <w:rPr>
          <w:lang w:val="en-US"/>
        </w:rPr>
        <w:t xml:space="preserve">(WIP) </w:t>
      </w:r>
      <w:r w:rsidR="00E44024">
        <w:rPr>
          <w:lang w:val="en-US"/>
        </w:rPr>
        <w:t>References</w:t>
      </w:r>
      <w:bookmarkEnd w:id="1169"/>
      <w:bookmarkEnd w:id="1170"/>
      <w:bookmarkEnd w:id="1171"/>
      <w:bookmarkEnd w:id="1172"/>
      <w:bookmarkEnd w:id="1173"/>
      <w:bookmarkEnd w:id="1174"/>
      <w:bookmarkEnd w:id="1175"/>
      <w:bookmarkEnd w:id="1176"/>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4"/>
      <w:footerReference w:type="default" r:id="rId19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7B7D" w:rsidRDefault="00567B7D" w:rsidP="003172BA">
      <w:pPr>
        <w:spacing w:after="0" w:line="240" w:lineRule="auto"/>
      </w:pPr>
      <w:r>
        <w:separator/>
      </w:r>
    </w:p>
  </w:endnote>
  <w:endnote w:type="continuationSeparator" w:id="0">
    <w:p w:rsidR="00567B7D" w:rsidRDefault="00567B7D" w:rsidP="003172BA">
      <w:pPr>
        <w:spacing w:after="0" w:line="240" w:lineRule="auto"/>
      </w:pPr>
      <w:r>
        <w:continuationSeparator/>
      </w:r>
    </w:p>
  </w:endnote>
  <w:endnote w:type="continuationNotice" w:id="1">
    <w:p w:rsidR="00567B7D" w:rsidRDefault="00567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C301BD" w:rsidRDefault="00C301BD">
        <w:pPr>
          <w:pStyle w:val="Rodap"/>
          <w:jc w:val="center"/>
        </w:pPr>
        <w:r>
          <w:fldChar w:fldCharType="begin"/>
        </w:r>
        <w:r>
          <w:instrText>PAGE   \* MERGEFORMAT</w:instrText>
        </w:r>
        <w:r>
          <w:fldChar w:fldCharType="separate"/>
        </w:r>
        <w:r w:rsidR="007136E3">
          <w:rPr>
            <w:noProof/>
          </w:rPr>
          <w:t>48</w:t>
        </w:r>
        <w:r>
          <w:fldChar w:fldCharType="end"/>
        </w:r>
      </w:p>
    </w:sdtContent>
  </w:sdt>
  <w:p w:rsidR="00C301BD" w:rsidRDefault="00C301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7B7D" w:rsidRDefault="00567B7D" w:rsidP="003172BA">
      <w:pPr>
        <w:spacing w:after="0" w:line="240" w:lineRule="auto"/>
      </w:pPr>
      <w:r>
        <w:separator/>
      </w:r>
    </w:p>
  </w:footnote>
  <w:footnote w:type="continuationSeparator" w:id="0">
    <w:p w:rsidR="00567B7D" w:rsidRDefault="00567B7D" w:rsidP="003172BA">
      <w:pPr>
        <w:spacing w:after="0" w:line="240" w:lineRule="auto"/>
      </w:pPr>
      <w:r>
        <w:continuationSeparator/>
      </w:r>
    </w:p>
  </w:footnote>
  <w:footnote w:type="continuationNotice" w:id="1">
    <w:p w:rsidR="00567B7D" w:rsidRDefault="00567B7D">
      <w:pPr>
        <w:spacing w:after="0" w:line="240" w:lineRule="auto"/>
      </w:pPr>
    </w:p>
  </w:footnote>
  <w:footnote w:id="2">
    <w:p w:rsidR="00C301BD" w:rsidRPr="00EC3EA0" w:rsidRDefault="00C301B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301BD" w:rsidRPr="00C178AC" w:rsidRDefault="00C301B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301BD" w:rsidRPr="00C178AC" w:rsidRDefault="00C301BD">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C301BD" w:rsidRPr="00CB0484" w:rsidRDefault="00C301B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1BD" w:rsidRDefault="00C301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16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5FA"/>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2AEF"/>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CEE"/>
    <w:rsid w:val="00E74DA6"/>
    <w:rsid w:val="00E75030"/>
    <w:rsid w:val="00E754F5"/>
    <w:rsid w:val="00E76627"/>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hyperlink" Target="http://www.academia.edu/26318937/Markov_Models_for_Cross-Covariances" TargetMode="External"/><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hyperlink" Target="http://www.academia.edu/26318937/Markov_Models_for_Cross-Covariances" TargetMode="External"/><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header" Target="head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11.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7.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oter" Target="footer1.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8.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fontTable" Target="fontTable.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9.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theme" Target="theme/theme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image" Target="media/image109.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image" Target="media/image110.png"/><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5C1E5-5544-4C57-BB3B-B3F25BB46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7</TotalTime>
  <Pages>119</Pages>
  <Words>38316</Words>
  <Characters>206908</Characters>
  <Application>Microsoft Office Word</Application>
  <DocSecurity>0</DocSecurity>
  <Lines>1724</Lines>
  <Paragraphs>489</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4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Roberto Moura de Carvalho</cp:lastModifiedBy>
  <cp:revision>10</cp:revision>
  <cp:lastPrinted>2018-09-19T22:42:00Z</cp:lastPrinted>
  <dcterms:created xsi:type="dcterms:W3CDTF">2018-10-09T15:49:00Z</dcterms:created>
  <dcterms:modified xsi:type="dcterms:W3CDTF">2018-10-11T20:20:00Z</dcterms:modified>
</cp:coreProperties>
</file>